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67FC0" w14:textId="77777777" w:rsidR="004C3854" w:rsidRPr="00D30DCE" w:rsidRDefault="008553FE" w:rsidP="004F6EDF">
      <w:pPr>
        <w:jc w:val="center"/>
        <w:rPr>
          <w:rFonts w:cs="Narkisim"/>
          <w:b/>
          <w:bCs/>
          <w:sz w:val="40"/>
          <w:szCs w:val="40"/>
          <w:rtl/>
        </w:rPr>
      </w:pPr>
      <w:r>
        <w:rPr>
          <w:rFonts w:cs="Narkisim" w:hint="cs"/>
          <w:b/>
          <w:bCs/>
          <w:sz w:val="40"/>
          <w:szCs w:val="40"/>
          <w:rtl/>
        </w:rPr>
        <w:t xml:space="preserve">טופס </w:t>
      </w:r>
      <w:r w:rsidR="004F6EDF" w:rsidRPr="00D30DCE">
        <w:rPr>
          <w:rFonts w:cs="Narkisim" w:hint="cs"/>
          <w:b/>
          <w:bCs/>
          <w:sz w:val="40"/>
          <w:szCs w:val="40"/>
          <w:rtl/>
        </w:rPr>
        <w:t>הערות הציבור ל</w:t>
      </w:r>
      <w:r>
        <w:rPr>
          <w:rFonts w:cs="Narkisim" w:hint="cs"/>
          <w:b/>
          <w:bCs/>
          <w:sz w:val="40"/>
          <w:szCs w:val="40"/>
          <w:rtl/>
        </w:rPr>
        <w:t xml:space="preserve">טיוטת </w:t>
      </w:r>
      <w:r w:rsidR="004F6EDF" w:rsidRPr="00D30DCE">
        <w:rPr>
          <w:rFonts w:cs="Narkisim" w:hint="cs"/>
          <w:b/>
          <w:bCs/>
          <w:sz w:val="40"/>
          <w:szCs w:val="40"/>
          <w:rtl/>
        </w:rPr>
        <w:t>מפרט אחיד</w:t>
      </w:r>
    </w:p>
    <w:p w14:paraId="04FFD600" w14:textId="77777777" w:rsidR="004F6EDF" w:rsidRPr="005B01A7" w:rsidRDefault="004F6EDF" w:rsidP="005B01A7">
      <w:pPr>
        <w:pStyle w:val="ListParagraph"/>
        <w:numPr>
          <w:ilvl w:val="0"/>
          <w:numId w:val="50"/>
        </w:numPr>
        <w:rPr>
          <w:rFonts w:cs="Narkisim"/>
          <w:sz w:val="24"/>
          <w:rtl/>
        </w:rPr>
      </w:pPr>
      <w:r w:rsidRPr="005B01A7">
        <w:rPr>
          <w:rFonts w:cs="Narkisim" w:hint="cs"/>
          <w:sz w:val="24"/>
          <w:rtl/>
        </w:rPr>
        <w:t>הוראות למילוי הטופס:</w:t>
      </w:r>
    </w:p>
    <w:p w14:paraId="65C16B08" w14:textId="77777777" w:rsidR="004F6EDF" w:rsidRPr="00B82EDC" w:rsidRDefault="004F6EDF" w:rsidP="00B82EDC">
      <w:pPr>
        <w:pStyle w:val="ListParagraph"/>
        <w:numPr>
          <w:ilvl w:val="0"/>
          <w:numId w:val="49"/>
        </w:numPr>
        <w:rPr>
          <w:rFonts w:cs="Narkisim"/>
          <w:sz w:val="24"/>
        </w:rPr>
      </w:pPr>
      <w:r w:rsidRPr="005B01A7">
        <w:rPr>
          <w:rFonts w:cs="Narkisim" w:hint="cs"/>
          <w:sz w:val="24"/>
          <w:rtl/>
        </w:rPr>
        <w:t>מלאו את התאים בטבלה בהתאם לכותרות הטורים השונים.</w:t>
      </w:r>
    </w:p>
    <w:p w14:paraId="4833F21D" w14:textId="77777777" w:rsidR="004F6EDF" w:rsidRDefault="004F6EDF" w:rsidP="004F0893">
      <w:pPr>
        <w:pStyle w:val="ListParagraph"/>
        <w:numPr>
          <w:ilvl w:val="0"/>
          <w:numId w:val="49"/>
        </w:numPr>
        <w:rPr>
          <w:rFonts w:cs="Narkisim"/>
          <w:sz w:val="24"/>
        </w:rPr>
      </w:pPr>
      <w:r w:rsidRPr="005B01A7">
        <w:rPr>
          <w:rFonts w:cs="Narkisim" w:hint="cs"/>
          <w:sz w:val="24"/>
          <w:rtl/>
        </w:rPr>
        <w:t>השת</w:t>
      </w:r>
      <w:r w:rsidR="004F0893">
        <w:rPr>
          <w:rFonts w:cs="Narkisim" w:hint="cs"/>
          <w:sz w:val="24"/>
          <w:rtl/>
        </w:rPr>
        <w:t xml:space="preserve">דלו לנסח את ההערות בצורה ברורה, </w:t>
      </w:r>
      <w:r w:rsidRPr="005B01A7">
        <w:rPr>
          <w:rFonts w:cs="Narkisim" w:hint="cs"/>
          <w:sz w:val="24"/>
          <w:rtl/>
        </w:rPr>
        <w:t>תמציתית</w:t>
      </w:r>
      <w:r w:rsidR="004F0893">
        <w:rPr>
          <w:rFonts w:cs="Narkisim" w:hint="cs"/>
          <w:sz w:val="24"/>
          <w:rtl/>
        </w:rPr>
        <w:t xml:space="preserve"> ומנומקת, וזאת </w:t>
      </w:r>
      <w:r w:rsidR="005B01A7" w:rsidRPr="005B01A7">
        <w:rPr>
          <w:rFonts w:cs="Narkisim" w:hint="cs"/>
          <w:sz w:val="24"/>
          <w:rtl/>
        </w:rPr>
        <w:t>כדי להגביר את הסיכויים שההערה תובן ותתקבל על ידי ה</w:t>
      </w:r>
      <w:r w:rsidR="008553FE">
        <w:rPr>
          <w:rFonts w:cs="Narkisim" w:hint="cs"/>
          <w:sz w:val="24"/>
          <w:rtl/>
        </w:rPr>
        <w:t>גוף</w:t>
      </w:r>
      <w:r w:rsidR="005B01A7" w:rsidRPr="005B01A7">
        <w:rPr>
          <w:rFonts w:cs="Narkisim" w:hint="cs"/>
          <w:sz w:val="24"/>
          <w:rtl/>
        </w:rPr>
        <w:t xml:space="preserve"> נותן האישור הרלוונטי.</w:t>
      </w:r>
    </w:p>
    <w:p w14:paraId="0BDC2512" w14:textId="77777777" w:rsidR="008553FE" w:rsidRDefault="008553FE" w:rsidP="008553FE">
      <w:pPr>
        <w:pStyle w:val="ListParagraph"/>
        <w:numPr>
          <w:ilvl w:val="0"/>
          <w:numId w:val="49"/>
        </w:numPr>
        <w:rPr>
          <w:rFonts w:cs="Narkisim"/>
          <w:sz w:val="24"/>
        </w:rPr>
      </w:pPr>
      <w:r>
        <w:rPr>
          <w:rFonts w:cs="Narkisim" w:hint="cs"/>
          <w:sz w:val="24"/>
          <w:rtl/>
        </w:rPr>
        <w:t xml:space="preserve">אין חובה למלא את ארבע התיבות של פרטי </w:t>
      </w:r>
      <w:proofErr w:type="spellStart"/>
      <w:r>
        <w:rPr>
          <w:rFonts w:cs="Narkisim" w:hint="cs"/>
          <w:sz w:val="24"/>
          <w:rtl/>
        </w:rPr>
        <w:t>מעיר.ת</w:t>
      </w:r>
      <w:proofErr w:type="spellEnd"/>
      <w:r>
        <w:rPr>
          <w:rFonts w:cs="Narkisim" w:hint="cs"/>
          <w:sz w:val="24"/>
          <w:rtl/>
        </w:rPr>
        <w:t xml:space="preserve"> ההערה. מטרת מסירת הפרטים היא לאפשר לגורמי המקצוע המתאימים בגופים נותני האישור ליצור עמכם קשר לטובת העמקת הדיון בהערות, ככל שי</w:t>
      </w:r>
      <w:r w:rsidR="004F0893">
        <w:rPr>
          <w:rFonts w:cs="Narkisim" w:hint="cs"/>
          <w:sz w:val="24"/>
          <w:rtl/>
        </w:rPr>
        <w:t>היה צורך בכך.</w:t>
      </w:r>
      <w:r>
        <w:rPr>
          <w:rFonts w:cs="Narkisim" w:hint="cs"/>
          <w:sz w:val="24"/>
          <w:rtl/>
        </w:rPr>
        <w:t xml:space="preserve">  </w:t>
      </w:r>
    </w:p>
    <w:p w14:paraId="1786D18C" w14:textId="77777777" w:rsidR="00D30DCE" w:rsidRDefault="00D30DCE" w:rsidP="0086311D">
      <w:pPr>
        <w:pStyle w:val="ListParagraph"/>
        <w:numPr>
          <w:ilvl w:val="0"/>
          <w:numId w:val="49"/>
        </w:numPr>
        <w:rPr>
          <w:rFonts w:cs="Narkisim"/>
          <w:sz w:val="24"/>
        </w:rPr>
      </w:pPr>
      <w:r>
        <w:rPr>
          <w:rFonts w:cs="Narkisim" w:hint="cs"/>
          <w:sz w:val="24"/>
          <w:rtl/>
        </w:rPr>
        <w:t>בתיבה של "שם נותן האישור"</w:t>
      </w:r>
      <w:r w:rsidR="009A0D20">
        <w:rPr>
          <w:rFonts w:cs="Narkisim" w:hint="cs"/>
          <w:sz w:val="24"/>
          <w:rtl/>
        </w:rPr>
        <w:t>,</w:t>
      </w:r>
      <w:r>
        <w:rPr>
          <w:rFonts w:cs="Narkisim" w:hint="cs"/>
          <w:sz w:val="24"/>
          <w:rtl/>
        </w:rPr>
        <w:t xml:space="preserve"> </w:t>
      </w:r>
      <w:r w:rsidRPr="00D30DCE">
        <w:rPr>
          <w:rFonts w:cs="Narkisim" w:hint="cs"/>
          <w:sz w:val="24"/>
          <w:rtl/>
        </w:rPr>
        <w:t>יש לר</w:t>
      </w:r>
      <w:r w:rsidR="0086311D">
        <w:rPr>
          <w:rFonts w:cs="Narkisim" w:hint="cs"/>
          <w:sz w:val="24"/>
          <w:rtl/>
        </w:rPr>
        <w:t>שום</w:t>
      </w:r>
      <w:r w:rsidRPr="00D30DCE">
        <w:rPr>
          <w:rFonts w:cs="Narkisim" w:hint="cs"/>
          <w:sz w:val="24"/>
          <w:rtl/>
        </w:rPr>
        <w:t xml:space="preserve"> </w:t>
      </w:r>
      <w:r w:rsidR="0086311D">
        <w:rPr>
          <w:rFonts w:cs="Narkisim" w:hint="cs"/>
          <w:sz w:val="24"/>
          <w:rtl/>
        </w:rPr>
        <w:t xml:space="preserve">את </w:t>
      </w:r>
      <w:r w:rsidRPr="00D30DCE">
        <w:rPr>
          <w:rFonts w:cs="Narkisim" w:hint="cs"/>
          <w:sz w:val="24"/>
          <w:rtl/>
        </w:rPr>
        <w:t>אחד מבין הבאים: המשרד להגנת הסביבה</w:t>
      </w:r>
      <w:r w:rsidR="00A174E2">
        <w:rPr>
          <w:rFonts w:cs="Narkisim" w:hint="cs"/>
          <w:sz w:val="24"/>
          <w:rtl/>
        </w:rPr>
        <w:t>;</w:t>
      </w:r>
      <w:r w:rsidRPr="00D30DCE">
        <w:rPr>
          <w:rFonts w:cs="Narkisim" w:hint="cs"/>
          <w:sz w:val="24"/>
          <w:rtl/>
        </w:rPr>
        <w:t xml:space="preserve"> משטרת ישראל</w:t>
      </w:r>
      <w:r w:rsidR="00A174E2">
        <w:rPr>
          <w:rFonts w:cs="Narkisim" w:hint="cs"/>
          <w:sz w:val="24"/>
          <w:rtl/>
        </w:rPr>
        <w:t>;</w:t>
      </w:r>
      <w:r w:rsidRPr="00D30DCE">
        <w:rPr>
          <w:rFonts w:cs="Narkisim" w:hint="cs"/>
          <w:sz w:val="24"/>
          <w:rtl/>
        </w:rPr>
        <w:t xml:space="preserve"> משרד העבודה</w:t>
      </w:r>
      <w:r w:rsidR="00A174E2">
        <w:rPr>
          <w:rFonts w:cs="Narkisim" w:hint="cs"/>
          <w:sz w:val="24"/>
          <w:rtl/>
        </w:rPr>
        <w:t>;</w:t>
      </w:r>
      <w:r w:rsidRPr="00D30DCE">
        <w:rPr>
          <w:rFonts w:cs="Narkisim" w:hint="cs"/>
          <w:sz w:val="24"/>
          <w:rtl/>
        </w:rPr>
        <w:t xml:space="preserve"> משרד החקלאות</w:t>
      </w:r>
      <w:r w:rsidR="00A174E2">
        <w:rPr>
          <w:rFonts w:cs="Narkisim" w:hint="cs"/>
          <w:sz w:val="24"/>
          <w:rtl/>
        </w:rPr>
        <w:t>;</w:t>
      </w:r>
      <w:r w:rsidRPr="00D30DCE">
        <w:rPr>
          <w:rFonts w:cs="Narkisim" w:hint="cs"/>
          <w:sz w:val="24"/>
          <w:rtl/>
        </w:rPr>
        <w:t xml:space="preserve"> משרד הבריאות</w:t>
      </w:r>
      <w:r w:rsidR="00A174E2">
        <w:rPr>
          <w:rFonts w:cs="Narkisim" w:hint="cs"/>
          <w:sz w:val="24"/>
          <w:rtl/>
        </w:rPr>
        <w:t>;</w:t>
      </w:r>
      <w:r w:rsidRPr="00D30DCE">
        <w:rPr>
          <w:rFonts w:cs="Narkisim" w:hint="cs"/>
          <w:sz w:val="24"/>
          <w:rtl/>
        </w:rPr>
        <w:t xml:space="preserve"> הרשות הארצית לכבאות והצלה</w:t>
      </w:r>
      <w:r>
        <w:rPr>
          <w:rFonts w:cs="Narkisim" w:hint="cs"/>
          <w:sz w:val="24"/>
          <w:rtl/>
        </w:rPr>
        <w:t>.</w:t>
      </w:r>
    </w:p>
    <w:p w14:paraId="2A21AF91" w14:textId="77777777" w:rsidR="00D30DCE" w:rsidRDefault="00D30DCE" w:rsidP="009A0D20">
      <w:pPr>
        <w:pStyle w:val="ListParagraph"/>
        <w:numPr>
          <w:ilvl w:val="0"/>
          <w:numId w:val="49"/>
        </w:numPr>
        <w:rPr>
          <w:rFonts w:cs="Narkisim"/>
          <w:sz w:val="24"/>
        </w:rPr>
      </w:pPr>
      <w:r>
        <w:rPr>
          <w:rFonts w:cs="Narkisim" w:hint="cs"/>
          <w:sz w:val="24"/>
          <w:rtl/>
        </w:rPr>
        <w:t>בתיב</w:t>
      </w:r>
      <w:r w:rsidR="009A0D20">
        <w:rPr>
          <w:rFonts w:cs="Narkisim" w:hint="cs"/>
          <w:sz w:val="24"/>
          <w:rtl/>
        </w:rPr>
        <w:t>ות</w:t>
      </w:r>
      <w:r>
        <w:rPr>
          <w:rFonts w:cs="Narkisim" w:hint="cs"/>
          <w:sz w:val="24"/>
          <w:rtl/>
        </w:rPr>
        <w:t xml:space="preserve"> של מס</w:t>
      </w:r>
      <w:r w:rsidR="009A0D20">
        <w:rPr>
          <w:rFonts w:cs="Narkisim" w:hint="cs"/>
          <w:sz w:val="24"/>
          <w:rtl/>
        </w:rPr>
        <w:t>פר</w:t>
      </w:r>
      <w:r>
        <w:rPr>
          <w:rFonts w:cs="Narkisim" w:hint="cs"/>
          <w:sz w:val="24"/>
          <w:rtl/>
        </w:rPr>
        <w:t xml:space="preserve"> </w:t>
      </w:r>
      <w:r w:rsidR="009A0D20">
        <w:rPr>
          <w:rFonts w:cs="Narkisim" w:hint="cs"/>
          <w:sz w:val="24"/>
          <w:rtl/>
        </w:rPr>
        <w:t>ה</w:t>
      </w:r>
      <w:r>
        <w:rPr>
          <w:rFonts w:cs="Narkisim" w:hint="cs"/>
          <w:sz w:val="24"/>
          <w:rtl/>
        </w:rPr>
        <w:t>פריט</w:t>
      </w:r>
      <w:r w:rsidR="009A0D20">
        <w:rPr>
          <w:rFonts w:cs="Narkisim" w:hint="cs"/>
          <w:sz w:val="24"/>
          <w:rtl/>
        </w:rPr>
        <w:t xml:space="preserve"> ושם הפריט, יש לבחור את מס' ושם הפריט כפי שהם מופיעים בתוספת לצו רישוי עסקים</w:t>
      </w:r>
      <w:r w:rsidR="004F0893">
        <w:rPr>
          <w:rFonts w:cs="Narkisim" w:hint="cs"/>
          <w:sz w:val="24"/>
          <w:rtl/>
        </w:rPr>
        <w:t xml:space="preserve"> (עסקים טעוני רישוי), תשע"ג-2013</w:t>
      </w:r>
      <w:r w:rsidR="009A0D20">
        <w:rPr>
          <w:rFonts w:cs="Narkisim" w:hint="cs"/>
          <w:sz w:val="24"/>
          <w:rtl/>
        </w:rPr>
        <w:t>.</w:t>
      </w:r>
    </w:p>
    <w:p w14:paraId="695920FE" w14:textId="77777777" w:rsidR="00B82EDC" w:rsidRDefault="00B82EDC" w:rsidP="005B01A7">
      <w:pPr>
        <w:pStyle w:val="ListParagraph"/>
        <w:numPr>
          <w:ilvl w:val="0"/>
          <w:numId w:val="49"/>
        </w:numPr>
        <w:rPr>
          <w:rFonts w:cs="Narkisim"/>
          <w:sz w:val="24"/>
        </w:rPr>
      </w:pPr>
      <w:r>
        <w:rPr>
          <w:rFonts w:cs="Narkisim" w:hint="cs"/>
          <w:sz w:val="24"/>
          <w:rtl/>
        </w:rPr>
        <w:t xml:space="preserve">יש לשלוח הערות המתייחסות לטיוטת מפרט אחיד </w:t>
      </w:r>
      <w:r w:rsidR="009A0D20">
        <w:rPr>
          <w:rFonts w:cs="Narkisim" w:hint="cs"/>
          <w:sz w:val="24"/>
          <w:rtl/>
        </w:rPr>
        <w:t xml:space="preserve">אחת </w:t>
      </w:r>
      <w:r>
        <w:rPr>
          <w:rFonts w:cs="Narkisim" w:hint="cs"/>
          <w:sz w:val="24"/>
          <w:rtl/>
        </w:rPr>
        <w:t>מסוימת (נא לא לשלב הערות המתייחסות ליותר מטיוטת מפרט אחיד אחד באותו הטופס).</w:t>
      </w:r>
    </w:p>
    <w:p w14:paraId="1B53AFE1" w14:textId="77777777" w:rsidR="005B01A7" w:rsidRPr="005B01A7" w:rsidRDefault="005B01A7" w:rsidP="00166DD7">
      <w:pPr>
        <w:pStyle w:val="ListParagraph"/>
        <w:numPr>
          <w:ilvl w:val="0"/>
          <w:numId w:val="49"/>
        </w:numPr>
        <w:rPr>
          <w:rFonts w:cs="Narkisim"/>
          <w:sz w:val="24"/>
        </w:rPr>
      </w:pPr>
      <w:r>
        <w:rPr>
          <w:rFonts w:cs="Narkisim" w:hint="cs"/>
          <w:sz w:val="24"/>
          <w:rtl/>
        </w:rPr>
        <w:t>ראו דוגמ</w:t>
      </w:r>
      <w:r w:rsidR="00166DD7">
        <w:rPr>
          <w:rFonts w:cs="Narkisim" w:hint="cs"/>
          <w:sz w:val="24"/>
          <w:rtl/>
        </w:rPr>
        <w:t>א</w:t>
      </w:r>
      <w:r>
        <w:rPr>
          <w:rFonts w:cs="Narkisim" w:hint="cs"/>
          <w:sz w:val="24"/>
          <w:rtl/>
        </w:rPr>
        <w:t xml:space="preserve"> </w:t>
      </w:r>
      <w:r w:rsidR="00B82EDC">
        <w:rPr>
          <w:rFonts w:cs="Narkisim" w:hint="cs"/>
          <w:sz w:val="24"/>
          <w:rtl/>
        </w:rPr>
        <w:t>ב</w:t>
      </w:r>
      <w:r w:rsidR="009A0D20">
        <w:rPr>
          <w:rFonts w:cs="Narkisim" w:hint="cs"/>
          <w:sz w:val="24"/>
          <w:rtl/>
        </w:rPr>
        <w:t>עמ' 2 ב</w:t>
      </w:r>
      <w:r w:rsidR="00B82EDC">
        <w:rPr>
          <w:rFonts w:cs="Narkisim" w:hint="cs"/>
          <w:sz w:val="24"/>
          <w:rtl/>
        </w:rPr>
        <w:t>המשך</w:t>
      </w:r>
      <w:r w:rsidR="0027119E">
        <w:rPr>
          <w:rFonts w:cs="Narkisim" w:hint="cs"/>
          <w:sz w:val="24"/>
          <w:rtl/>
        </w:rPr>
        <w:t>.</w:t>
      </w:r>
    </w:p>
    <w:p w14:paraId="748F0B06" w14:textId="77777777" w:rsidR="005B01A7" w:rsidRPr="005B01A7" w:rsidRDefault="005B01A7" w:rsidP="005B01A7">
      <w:pPr>
        <w:pStyle w:val="ListParagraph"/>
        <w:numPr>
          <w:ilvl w:val="0"/>
          <w:numId w:val="50"/>
        </w:numPr>
        <w:rPr>
          <w:rFonts w:cs="Narkisim"/>
          <w:sz w:val="24"/>
        </w:rPr>
      </w:pPr>
      <w:r w:rsidRPr="005B01A7">
        <w:rPr>
          <w:rFonts w:cs="Narkisim" w:hint="cs"/>
          <w:sz w:val="24"/>
          <w:rtl/>
        </w:rPr>
        <w:t>את הטבלה המלאה יש לשלוח לכתובת הדוא"ל</w:t>
      </w:r>
      <w:r>
        <w:rPr>
          <w:rFonts w:cs="Narkisim" w:hint="cs"/>
          <w:sz w:val="24"/>
          <w:rtl/>
        </w:rPr>
        <w:t xml:space="preserve"> </w:t>
      </w:r>
      <w:r>
        <w:rPr>
          <w:rFonts w:cs="Narkisim"/>
          <w:b/>
          <w:bCs/>
          <w:sz w:val="24"/>
        </w:rPr>
        <w:t>bus</w:t>
      </w:r>
      <w:r w:rsidRPr="005B01A7">
        <w:rPr>
          <w:rFonts w:cs="Narkisim"/>
          <w:b/>
          <w:bCs/>
          <w:sz w:val="24"/>
        </w:rPr>
        <w:t>iness@moin.gov.il</w:t>
      </w:r>
      <w:r>
        <w:rPr>
          <w:rFonts w:cs="Narkisim" w:hint="cs"/>
          <w:b/>
          <w:bCs/>
          <w:sz w:val="24"/>
          <w:rtl/>
        </w:rPr>
        <w:t>.</w:t>
      </w:r>
    </w:p>
    <w:p w14:paraId="2EA6DF8A" w14:textId="77777777" w:rsidR="005B01A7" w:rsidRDefault="005B01A7" w:rsidP="005B01A7">
      <w:pPr>
        <w:rPr>
          <w:rFonts w:cs="Narkisim"/>
          <w:sz w:val="24"/>
          <w:rtl/>
        </w:rPr>
      </w:pPr>
    </w:p>
    <w:p w14:paraId="52DA7C6F" w14:textId="77777777" w:rsidR="00B82EDC" w:rsidRDefault="00B82EDC" w:rsidP="005B01A7">
      <w:pPr>
        <w:rPr>
          <w:rFonts w:cs="Narkisim"/>
          <w:sz w:val="24"/>
          <w:rtl/>
        </w:rPr>
      </w:pPr>
    </w:p>
    <w:p w14:paraId="22E49D38" w14:textId="77777777" w:rsidR="009A0D20" w:rsidRDefault="009A0D20" w:rsidP="005B01A7">
      <w:pPr>
        <w:rPr>
          <w:rFonts w:cs="Narkisim"/>
          <w:sz w:val="24"/>
          <w:rtl/>
        </w:rPr>
      </w:pPr>
    </w:p>
    <w:p w14:paraId="37704097" w14:textId="77777777" w:rsidR="009A0D20" w:rsidRDefault="009A0D20" w:rsidP="005B01A7">
      <w:pPr>
        <w:rPr>
          <w:rFonts w:cs="Narkisim"/>
          <w:sz w:val="24"/>
          <w:rtl/>
        </w:rPr>
      </w:pPr>
    </w:p>
    <w:p w14:paraId="686AB320" w14:textId="77777777" w:rsidR="009A0D20" w:rsidRDefault="009A0D20" w:rsidP="005B01A7">
      <w:pPr>
        <w:rPr>
          <w:rFonts w:cs="Narkisim"/>
          <w:sz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475"/>
        <w:gridCol w:w="3476"/>
        <w:gridCol w:w="3476"/>
        <w:gridCol w:w="3481"/>
      </w:tblGrid>
      <w:tr w:rsidR="00166DD7" w14:paraId="2DB84C99" w14:textId="77777777" w:rsidTr="004218E4">
        <w:tc>
          <w:tcPr>
            <w:tcW w:w="697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066BD65" w14:textId="77777777" w:rsidR="00166DD7" w:rsidRPr="0086311D" w:rsidRDefault="00166DD7" w:rsidP="001C1AC1">
            <w:pPr>
              <w:spacing w:before="240" w:after="240"/>
              <w:jc w:val="center"/>
              <w:rPr>
                <w:rFonts w:cs="Narkisim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lastRenderedPageBreak/>
              <w:t>מס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פר</w:t>
            </w: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ה</w:t>
            </w: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פריט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(כפי שהוא מופיע בטור א' בתוספת לצו רישוי עסקים (עסקים טעוני רישוי), התשע"ג-2013)</w:t>
            </w:r>
            <w:r>
              <w:rPr>
                <w:rFonts w:cs="Narkisim" w:hint="cs"/>
                <w:sz w:val="24"/>
                <w:rtl/>
              </w:rPr>
              <w:t xml:space="preserve">: </w:t>
            </w:r>
            <w:r w:rsidRPr="00D30DCE">
              <w:rPr>
                <w:rFonts w:cs="Narkisim" w:hint="cs"/>
                <w:sz w:val="24"/>
                <w:rtl/>
              </w:rPr>
              <w:t>8.6 ב'</w:t>
            </w:r>
          </w:p>
        </w:tc>
        <w:tc>
          <w:tcPr>
            <w:tcW w:w="697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07CC5AC" w14:textId="77777777" w:rsidR="00166DD7" w:rsidRPr="0086311D" w:rsidRDefault="00166DD7" w:rsidP="001C1AC1">
            <w:pPr>
              <w:spacing w:before="240" w:after="240"/>
              <w:jc w:val="center"/>
              <w:rPr>
                <w:rFonts w:cs="Narkisim"/>
                <w:sz w:val="24"/>
                <w:rtl/>
              </w:rPr>
            </w:pP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תיאור</w:t>
            </w: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הפריט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(כפי שהוא מופיע בטור ב' בתוספת לצו רישוי עסקים (עסקים טעוני רישוי), התשע"ג-2013)</w:t>
            </w:r>
            <w:r>
              <w:rPr>
                <w:rFonts w:cs="Narkisim" w:hint="cs"/>
                <w:sz w:val="24"/>
                <w:rtl/>
              </w:rPr>
              <w:t xml:space="preserve">: </w:t>
            </w:r>
            <w:r w:rsidRPr="00D30DCE">
              <w:rPr>
                <w:rFonts w:cs="Narkisim" w:hint="cs"/>
                <w:sz w:val="24"/>
                <w:rtl/>
              </w:rPr>
              <w:t>כלי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רכב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וציוד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מכני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הנדסי</w:t>
            </w:r>
            <w:r w:rsidRPr="00D30DCE">
              <w:rPr>
                <w:rFonts w:cs="Narkisim"/>
                <w:sz w:val="24"/>
                <w:rtl/>
              </w:rPr>
              <w:t xml:space="preserve"> (</w:t>
            </w:r>
            <w:proofErr w:type="spellStart"/>
            <w:r w:rsidRPr="00D30DCE">
              <w:rPr>
                <w:rFonts w:cs="Narkisim" w:hint="cs"/>
                <w:sz w:val="24"/>
                <w:rtl/>
              </w:rPr>
              <w:t>צמ</w:t>
            </w:r>
            <w:r w:rsidRPr="00D30DCE">
              <w:rPr>
                <w:rFonts w:cs="Narkisim"/>
                <w:sz w:val="24"/>
                <w:rtl/>
              </w:rPr>
              <w:t>"</w:t>
            </w:r>
            <w:r w:rsidRPr="00D30DCE">
              <w:rPr>
                <w:rFonts w:cs="Narkisim" w:hint="cs"/>
                <w:sz w:val="24"/>
                <w:rtl/>
              </w:rPr>
              <w:t>ה</w:t>
            </w:r>
            <w:proofErr w:type="spellEnd"/>
            <w:r w:rsidRPr="00D30DCE">
              <w:rPr>
                <w:rFonts w:cs="Narkisim"/>
                <w:sz w:val="24"/>
                <w:rtl/>
              </w:rPr>
              <w:t xml:space="preserve">), </w:t>
            </w:r>
            <w:r w:rsidRPr="00D30DCE">
              <w:rPr>
                <w:rFonts w:cs="Narkisim" w:hint="cs"/>
                <w:sz w:val="24"/>
                <w:rtl/>
              </w:rPr>
              <w:t>למעט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חלקים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משומשים - חניון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בתשלום</w:t>
            </w:r>
            <w:r w:rsidRPr="00D30DCE">
              <w:rPr>
                <w:rFonts w:cs="Narkisim"/>
                <w:sz w:val="24"/>
                <w:rtl/>
              </w:rPr>
              <w:t xml:space="preserve">, </w:t>
            </w:r>
            <w:r w:rsidRPr="00D30DCE">
              <w:rPr>
                <w:rFonts w:cs="Narkisim" w:hint="cs"/>
                <w:sz w:val="24"/>
                <w:rtl/>
              </w:rPr>
              <w:t>חניון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ששטחו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מעל</w:t>
            </w:r>
            <w:r w:rsidRPr="00D30DCE">
              <w:rPr>
                <w:rFonts w:cs="Narkisim"/>
                <w:sz w:val="24"/>
                <w:rtl/>
              </w:rPr>
              <w:t xml:space="preserve"> 500 </w:t>
            </w:r>
            <w:r w:rsidRPr="00D30DCE">
              <w:rPr>
                <w:rFonts w:cs="Narkisim" w:hint="cs"/>
                <w:sz w:val="24"/>
                <w:rtl/>
              </w:rPr>
              <w:t>מ</w:t>
            </w:r>
            <w:r w:rsidRPr="00D30DCE">
              <w:rPr>
                <w:rFonts w:cs="Narkisim"/>
                <w:sz w:val="24"/>
                <w:rtl/>
              </w:rPr>
              <w:t>"</w:t>
            </w:r>
            <w:r w:rsidRPr="00D30DCE">
              <w:rPr>
                <w:rFonts w:cs="Narkisim" w:hint="cs"/>
                <w:sz w:val="24"/>
                <w:rtl/>
              </w:rPr>
              <w:t>ר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המשמש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באי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מרכז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מסחרי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הסמוך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לו</w:t>
            </w:r>
            <w:r w:rsidRPr="00D30DCE">
              <w:rPr>
                <w:rFonts w:cs="Narkisim"/>
                <w:sz w:val="24"/>
                <w:rtl/>
              </w:rPr>
              <w:t xml:space="preserve">, </w:t>
            </w:r>
            <w:r w:rsidRPr="00D30DCE">
              <w:rPr>
                <w:rFonts w:cs="Narkisim" w:hint="cs"/>
                <w:sz w:val="24"/>
                <w:rtl/>
              </w:rPr>
              <w:t>למעט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חניון</w:t>
            </w:r>
            <w:r w:rsidRPr="00D30DCE">
              <w:rPr>
                <w:rFonts w:cs="Narkisim"/>
                <w:sz w:val="24"/>
                <w:rtl/>
              </w:rPr>
              <w:t xml:space="preserve"> </w:t>
            </w:r>
            <w:r w:rsidRPr="00D30DCE">
              <w:rPr>
                <w:rFonts w:cs="Narkisim" w:hint="cs"/>
                <w:sz w:val="24"/>
                <w:rtl/>
              </w:rPr>
              <w:t>כמפורט</w:t>
            </w:r>
          </w:p>
        </w:tc>
      </w:tr>
      <w:tr w:rsidR="00166DD7" w14:paraId="7FEBB4C9" w14:textId="77777777" w:rsidTr="004218E4">
        <w:tc>
          <w:tcPr>
            <w:tcW w:w="34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25F5FC1" w14:textId="77777777" w:rsidR="00166DD7" w:rsidRPr="00D30DCE" w:rsidRDefault="00166DD7" w:rsidP="001C1AC1">
            <w:pPr>
              <w:spacing w:before="240" w:after="240"/>
              <w:jc w:val="center"/>
              <w:rPr>
                <w:rFonts w:cs="Narkisim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שם </w:t>
            </w:r>
            <w:proofErr w:type="spellStart"/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מעיר.ת</w:t>
            </w:r>
            <w:proofErr w:type="spellEnd"/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ההערה:</w:t>
            </w:r>
            <w:r>
              <w:rPr>
                <w:rFonts w:cs="Narkisim" w:hint="cs"/>
                <w:sz w:val="24"/>
                <w:rtl/>
              </w:rPr>
              <w:t xml:space="preserve"> ישראלה ישראלי</w:t>
            </w:r>
          </w:p>
        </w:tc>
        <w:tc>
          <w:tcPr>
            <w:tcW w:w="34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FE91E3E" w14:textId="77777777" w:rsidR="00166DD7" w:rsidRPr="00D30DCE" w:rsidRDefault="004218E4" w:rsidP="001C1AC1">
            <w:pPr>
              <w:spacing w:before="240" w:after="240"/>
              <w:jc w:val="center"/>
              <w:rPr>
                <w:rFonts w:cs="Narkisim"/>
                <w:sz w:val="24"/>
                <w:rtl/>
              </w:rPr>
            </w:pPr>
            <w:r w:rsidRPr="00166DD7">
              <w:rPr>
                <w:rFonts w:cs="Narkisim"/>
                <w:b/>
                <w:bCs/>
                <w:noProof/>
                <w:color w:val="1F497D" w:themeColor="text2"/>
                <w:sz w:val="24"/>
                <w:rtl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0" allowOverlap="1" wp14:anchorId="3E8899AB" wp14:editId="197BFE67">
                      <wp:simplePos x="0" y="0"/>
                      <wp:positionH relativeFrom="margin">
                        <wp:posOffset>-3514725</wp:posOffset>
                      </wp:positionH>
                      <wp:positionV relativeFrom="margin">
                        <wp:posOffset>47625</wp:posOffset>
                      </wp:positionV>
                      <wp:extent cx="6725285" cy="2361565"/>
                      <wp:effectExtent l="0" t="0" r="0" b="0"/>
                      <wp:wrapNone/>
                      <wp:docPr id="6" name="תיבת טקסט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 rot="18900000">
                                <a:off x="0" y="0"/>
                                <a:ext cx="6725285" cy="2361565"/>
                              </a:xfrm>
                              <a:prstGeom prst="rect">
                                <a:avLst/>
                              </a:prstGeom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6B6CB64" w14:textId="77777777" w:rsidR="00166DD7" w:rsidRPr="00166DD7" w:rsidRDefault="00166DD7" w:rsidP="00166DD7">
                                  <w:pPr>
                                    <w:pStyle w:val="NormalWeb"/>
                                    <w:bidi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Narkisim" w:hAnsi="Narkisim" w:cs="Narkisim"/>
                                      <w:sz w:val="280"/>
                                      <w:szCs w:val="280"/>
                                    </w:rPr>
                                  </w:pPr>
                                  <w:r w:rsidRPr="00166DD7">
                                    <w:rPr>
                                      <w:rFonts w:ascii="Narkisim" w:hAnsi="Narkisim" w:cs="Narkisim"/>
                                      <w:color w:val="C0C0C0"/>
                                      <w:sz w:val="460"/>
                                      <w:szCs w:val="460"/>
                                      <w:rtl/>
                                      <w14:textFill>
                                        <w14:solidFill>
                                          <w14:srgbClr w14:val="C0C0C0">
                                            <w14:alpha w14:val="50000"/>
                                          </w14:srgbClr>
                                        </w14:solidFill>
                                      </w14:textFill>
                                    </w:rPr>
                                    <w:t>דוגמ</w:t>
                                  </w:r>
                                  <w:r w:rsidR="004218E4">
                                    <w:rPr>
                                      <w:rFonts w:ascii="Narkisim" w:hAnsi="Narkisim" w:cs="Narkisim" w:hint="cs"/>
                                      <w:color w:val="C0C0C0"/>
                                      <w:sz w:val="460"/>
                                      <w:szCs w:val="460"/>
                                      <w:rtl/>
                                      <w14:textFill>
                                        <w14:solidFill>
                                          <w14:srgbClr w14:val="C0C0C0">
                                            <w14:alpha w14:val="50000"/>
                                          </w14:srgbClr>
                                        </w14:solidFill>
                                      </w14:textFill>
                                    </w:rPr>
                                    <w:t>ה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E9A51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תיבת טקסט 6" o:spid="_x0000_s1026" type="#_x0000_t202" style="position:absolute;left:0;text-align:left;margin-left:-276.75pt;margin-top:3.75pt;width:529.55pt;height:185.95pt;rotation:-45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I/yoQIAAAYFAAAOAAAAZHJzL2Uyb0RvYy54bWysVMtu2zAQvBfoPxC8O3pUUiwhcpCXe0nb&#10;AHGRMy1SFluJVEnakhH0I3pLjz0VyA/pd7qklFd7KYr6QFOr5ezszlBHx31Tox1TmkuR4+DAx4iJ&#10;QlIuNjn+uFrO5hhpQwQltRQsx3um8fHi9aujrs1YKCtZU6YQgAiddW2OK2PazPN0UbGG6APZMgEv&#10;S6kaYuBRbTyqSAfoTe2Fvp94nVS0VbJgWkP0fHyJFw6/LFlhPpSlZgbVOQZuxq3KrWu7eosjkm0U&#10;aSteTDTIP7BoCBdQ9BHqnBiCtor/AdXwQkktS3NQyMaTZckL5nqAbgL/t26uK9Iy1wsMR7ePY9L/&#10;D7Z4v7tSiNMcJxgJ0oBEw/3wffg23KPhbvg5/BjuUGLH1LU6g+zrFvJNfyp7kNu1rNtLWXzWSMiz&#10;iogNO1FKdhUjFGgGADqFXTOrfQsVXHTFenNBOSgSWHjvGf5YTNtK6+6dpHCEbI101fpSNUhJe2ye&#10;+vbnwjBJBIxA4v2jrFAAFRBMDsM4nMcYFfAufJMEcRK7kiSzaFa2VmnzlskG2U2OFfjGwZLdpTaW&#10;3VOKTQdkiE+7UefbNAgj/zRMZ8tkfjiLllE8Sw/9+cwP0tM08aM0Ol9+taBBlFWcUiYuuWAPngui&#10;v9N0cv/oFuc61OU4jcPY8dWy5nTJ69py02qzPqsV2hFr/nFWYy8v0pTcCgpxklnRLqa9Ibwe995L&#10;xm4YMICHfzcIp54VbJTO9OseEK2ka0n3oGMHVyzH+suWKAae2DZnEkiBEUolmxu4wyfKSuqasBqs&#10;+hui2kkOA+Wu6ocr5jSxdDd0ciyhnwCoqeHmQq8odq4YO52SJ/1GVHtWyBNwVMmduE88Jx/CZXPt&#10;TR8Ge5ufP7usp8/X4hcAAAD//wMAUEsDBBQABgAIAAAAIQB3QZFD4gAAAAoBAAAPAAAAZHJzL2Rv&#10;d25yZXYueG1sTI9NT8MwDIbvSPyHyEhc0JbCyD5K3YlN2oldGDtwzBqvrWicrkm3wq8nO8HJsvzo&#10;9fNmy8E24kydrx0jPI4TEMSFMzWXCPuPzWgOwgfNRjeOCeGbPCzz25tMp8Zd+J3Ou1CKGMI+1QhV&#10;CG0qpS8qstqPXUscb0fXWR3i2pXSdPoSw20jn5JkKq2uOX6odEvrioqvXW8RyuPnqT89bNdvm/1Q&#10;kNuuflS9Qry/G15fQAQawh8MV/2oDnl0OriejRcNwkipiYoswiyOCKhETUEcECazxTPIPJP/K+S/&#10;AAAA//8DAFBLAQItABQABgAIAAAAIQC2gziS/gAAAOEBAAATAAAAAAAAAAAAAAAAAAAAAABbQ29u&#10;dGVudF9UeXBlc10ueG1sUEsBAi0AFAAGAAgAAAAhADj9If/WAAAAlAEAAAsAAAAAAAAAAAAAAAAA&#10;LwEAAF9yZWxzLy5yZWxzUEsBAi0AFAAGAAgAAAAhAKy0j/KhAgAABgUAAA4AAAAAAAAAAAAAAAAA&#10;LgIAAGRycy9lMm9Eb2MueG1sUEsBAi0AFAAGAAgAAAAhAHdBkUPiAAAACgEAAA8AAAAAAAAAAAAA&#10;AAAA+wQAAGRycy9kb3ducmV2LnhtbFBLBQYAAAAABAAEAPMAAAAKBgAAAAA=&#10;" o:allowincell="f" filled="f" stroked="f">
                      <v:stroke joinstyle="round"/>
                      <o:lock v:ext="edit" shapetype="t"/>
                      <v:textbox>
                        <w:txbxContent>
                          <w:p w:rsidR="00166DD7" w:rsidRPr="00166DD7" w:rsidRDefault="00166DD7" w:rsidP="00166DD7">
                            <w:pPr>
                              <w:pStyle w:val="NormalWeb"/>
                              <w:bidi/>
                              <w:spacing w:before="0" w:beforeAutospacing="0" w:after="0" w:afterAutospacing="0"/>
                              <w:jc w:val="center"/>
                              <w:rPr>
                                <w:rFonts w:ascii="Narkisim" w:hAnsi="Narkisim" w:cs="Narkisim"/>
                                <w:sz w:val="280"/>
                                <w:szCs w:val="280"/>
                              </w:rPr>
                            </w:pPr>
                            <w:r w:rsidRPr="00166DD7">
                              <w:rPr>
                                <w:rFonts w:ascii="Narkisim" w:hAnsi="Narkisim" w:cs="Narkisim"/>
                                <w:color w:val="C0C0C0"/>
                                <w:sz w:val="460"/>
                                <w:szCs w:val="460"/>
                                <w:rtl/>
                                <w14:textFill>
                                  <w14:solidFill>
                                    <w14:srgbClr w14:val="C0C0C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  <w:t>דוגמ</w:t>
                            </w:r>
                            <w:r w:rsidR="004218E4">
                              <w:rPr>
                                <w:rFonts w:ascii="Narkisim" w:hAnsi="Narkisim" w:cs="Narkisim" w:hint="cs"/>
                                <w:color w:val="C0C0C0"/>
                                <w:sz w:val="460"/>
                                <w:szCs w:val="460"/>
                                <w:rtl/>
                                <w14:textFill>
                                  <w14:solidFill>
                                    <w14:srgbClr w14:val="C0C0C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  <w:t>ה</w:t>
                            </w:r>
                          </w:p>
                        </w:txbxContent>
                      </v:textbox>
                      <w10:wrap anchorx="margin" anchory="margin"/>
                    </v:shape>
                  </w:pict>
                </mc:Fallback>
              </mc:AlternateContent>
            </w:r>
            <w:r w:rsidR="00166DD7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תפקיד ו/או ארגון:</w:t>
            </w:r>
            <w:r w:rsidR="00166DD7">
              <w:rPr>
                <w:rFonts w:cs="Narkisim" w:hint="cs"/>
                <w:sz w:val="24"/>
                <w:rtl/>
              </w:rPr>
              <w:t xml:space="preserve"> סמנכ"לית אסדרה, המכון הישראלי לעסקים </w:t>
            </w:r>
          </w:p>
        </w:tc>
        <w:tc>
          <w:tcPr>
            <w:tcW w:w="34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D3A1407" w14:textId="77777777" w:rsidR="00166DD7" w:rsidRPr="00D30DCE" w:rsidRDefault="00AB20BD" w:rsidP="001C1AC1">
            <w:pPr>
              <w:spacing w:before="240" w:after="240"/>
              <w:jc w:val="center"/>
              <w:rPr>
                <w:rFonts w:cs="Narkisim"/>
                <w:sz w:val="24"/>
                <w:rtl/>
              </w:rPr>
            </w:pPr>
            <w:sdt>
              <w:sdtPr>
                <w:rPr>
                  <w:rFonts w:cs="Narkisim" w:hint="cs"/>
                  <w:b/>
                  <w:bCs/>
                  <w:color w:val="1F497D" w:themeColor="text2"/>
                  <w:sz w:val="24"/>
                  <w:rtl/>
                </w:rPr>
                <w:id w:val="-2099165105"/>
                <w:docPartObj>
                  <w:docPartGallery w:val="Watermarks"/>
                </w:docPartObj>
              </w:sdtPr>
              <w:sdtEndPr/>
              <w:sdtContent/>
            </w:sdt>
            <w:r w:rsidR="00166DD7" w:rsidRPr="00060C86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מספר טלפון:</w:t>
            </w:r>
            <w:r w:rsidR="00166DD7">
              <w:rPr>
                <w:rFonts w:cs="Narkisim" w:hint="cs"/>
                <w:sz w:val="24"/>
                <w:rtl/>
              </w:rPr>
              <w:t xml:space="preserve"> 050-0000000</w:t>
            </w:r>
          </w:p>
        </w:tc>
        <w:tc>
          <w:tcPr>
            <w:tcW w:w="34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81F32C7" w14:textId="77777777" w:rsidR="00166DD7" w:rsidRPr="00D30DCE" w:rsidRDefault="00166DD7" w:rsidP="001C1AC1">
            <w:pPr>
              <w:spacing w:before="240" w:after="240"/>
              <w:jc w:val="center"/>
              <w:rPr>
                <w:rFonts w:cs="Narkisim"/>
                <w:sz w:val="24"/>
              </w:rPr>
            </w:pPr>
            <w:r w:rsidRPr="00060C86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כתובת דוא"ל:</w:t>
            </w:r>
            <w:r>
              <w:rPr>
                <w:rFonts w:cs="Narkisim" w:hint="cs"/>
                <w:sz w:val="24"/>
                <w:rtl/>
              </w:rPr>
              <w:t xml:space="preserve"> </w:t>
            </w:r>
            <w:r>
              <w:rPr>
                <w:rFonts w:cs="Narkisim"/>
                <w:sz w:val="24"/>
              </w:rPr>
              <w:t>israela@israel.org.il</w:t>
            </w:r>
          </w:p>
        </w:tc>
      </w:tr>
      <w:tr w:rsidR="00166DD7" w14:paraId="52982D64" w14:textId="77777777" w:rsidTr="004218E4">
        <w:tc>
          <w:tcPr>
            <w:tcW w:w="34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838194" w14:textId="77777777" w:rsidR="00166DD7" w:rsidRPr="00D30DCE" w:rsidRDefault="00166DD7" w:rsidP="001C1AC1">
            <w:pPr>
              <w:jc w:val="center"/>
              <w:rPr>
                <w:rFonts w:cs="Narkisim"/>
                <w:b/>
                <w:bCs/>
                <w:color w:val="1F497D" w:themeColor="text2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שם נותן האישור</w:t>
            </w:r>
          </w:p>
        </w:tc>
        <w:tc>
          <w:tcPr>
            <w:tcW w:w="34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00EB64D" w14:textId="77777777" w:rsidR="00166DD7" w:rsidRPr="00D30DCE" w:rsidRDefault="00166DD7" w:rsidP="001C1AC1">
            <w:pPr>
              <w:jc w:val="center"/>
              <w:rPr>
                <w:rFonts w:cs="Narkisim"/>
                <w:b/>
                <w:bCs/>
                <w:color w:val="1F497D" w:themeColor="text2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כותרת הסעיף</w:t>
            </w:r>
          </w:p>
        </w:tc>
        <w:tc>
          <w:tcPr>
            <w:tcW w:w="34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F746FE7" w14:textId="77777777" w:rsidR="00166DD7" w:rsidRPr="00D30DCE" w:rsidRDefault="00166DD7" w:rsidP="001C1AC1">
            <w:pPr>
              <w:jc w:val="center"/>
              <w:rPr>
                <w:rFonts w:cs="Narkisim"/>
                <w:b/>
                <w:bCs/>
                <w:color w:val="1F497D" w:themeColor="text2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הפניה לסעיף מדויק ב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טיוטת ה</w:t>
            </w: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מפרט</w:t>
            </w:r>
          </w:p>
        </w:tc>
        <w:tc>
          <w:tcPr>
            <w:tcW w:w="348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0F5D924" w14:textId="77777777" w:rsidR="00166DD7" w:rsidRPr="00D30DCE" w:rsidRDefault="00166DD7" w:rsidP="001C1AC1">
            <w:pPr>
              <w:jc w:val="center"/>
              <w:rPr>
                <w:rFonts w:cs="Narkisim"/>
                <w:b/>
                <w:bCs/>
                <w:color w:val="1F497D" w:themeColor="text2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תוכן ההערה</w:t>
            </w:r>
          </w:p>
        </w:tc>
      </w:tr>
      <w:tr w:rsidR="00166DD7" w14:paraId="5F51D5C0" w14:textId="77777777" w:rsidTr="004218E4">
        <w:tc>
          <w:tcPr>
            <w:tcW w:w="348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33124413" w14:textId="77777777" w:rsidR="00166DD7" w:rsidRPr="00D30DCE" w:rsidRDefault="00166DD7" w:rsidP="001C1AC1">
            <w:pPr>
              <w:jc w:val="left"/>
              <w:rPr>
                <w:rFonts w:cs="Narkisim"/>
                <w:sz w:val="24"/>
                <w:rtl/>
              </w:rPr>
            </w:pPr>
            <w:r>
              <w:rPr>
                <w:rFonts w:cs="Narkisim" w:hint="cs"/>
                <w:sz w:val="24"/>
                <w:rtl/>
              </w:rPr>
              <w:t>משטרת ישראל</w:t>
            </w:r>
          </w:p>
        </w:tc>
        <w:tc>
          <w:tcPr>
            <w:tcW w:w="348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ECA5236" w14:textId="77777777" w:rsidR="00166DD7" w:rsidRPr="00D30DCE" w:rsidRDefault="00166DD7" w:rsidP="001C1AC1">
            <w:pPr>
              <w:jc w:val="left"/>
              <w:rPr>
                <w:rFonts w:cs="Narkisim"/>
                <w:sz w:val="24"/>
                <w:rtl/>
              </w:rPr>
            </w:pPr>
            <w:r>
              <w:rPr>
                <w:rFonts w:cs="Narkisim" w:hint="cs"/>
                <w:sz w:val="24"/>
                <w:rtl/>
              </w:rPr>
              <w:t>מצלמות טלוויזיה במעגל סגור (</w:t>
            </w:r>
            <w:proofErr w:type="spellStart"/>
            <w:r>
              <w:rPr>
                <w:rFonts w:cs="Narkisim" w:hint="cs"/>
                <w:sz w:val="24"/>
                <w:rtl/>
              </w:rPr>
              <w:t>טמ"ס</w:t>
            </w:r>
            <w:proofErr w:type="spellEnd"/>
            <w:r>
              <w:rPr>
                <w:rFonts w:cs="Narkisim" w:hint="cs"/>
                <w:sz w:val="24"/>
                <w:rtl/>
              </w:rPr>
              <w:t>)</w:t>
            </w:r>
          </w:p>
        </w:tc>
        <w:tc>
          <w:tcPr>
            <w:tcW w:w="348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2C0BC22" w14:textId="77777777" w:rsidR="00166DD7" w:rsidRPr="00D30DCE" w:rsidRDefault="00166DD7" w:rsidP="001C1AC1">
            <w:pPr>
              <w:jc w:val="left"/>
              <w:rPr>
                <w:rFonts w:cs="Narkisim"/>
                <w:sz w:val="24"/>
                <w:rtl/>
              </w:rPr>
            </w:pPr>
            <w:r>
              <w:rPr>
                <w:rFonts w:cs="Narkisim" w:hint="cs"/>
                <w:sz w:val="24"/>
                <w:rtl/>
              </w:rPr>
              <w:t>3.8.13</w:t>
            </w:r>
          </w:p>
        </w:tc>
        <w:tc>
          <w:tcPr>
            <w:tcW w:w="348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6FE2804" w14:textId="77777777" w:rsidR="00166DD7" w:rsidRPr="00D30DCE" w:rsidRDefault="00166DD7" w:rsidP="001C1AC1">
            <w:pPr>
              <w:jc w:val="left"/>
              <w:rPr>
                <w:rFonts w:cs="Narkisim"/>
                <w:sz w:val="24"/>
                <w:rtl/>
              </w:rPr>
            </w:pPr>
            <w:r>
              <w:rPr>
                <w:rFonts w:cs="Narkisim" w:hint="cs"/>
                <w:sz w:val="24"/>
                <w:rtl/>
              </w:rPr>
              <w:t>ניתן לבקש כי ההקלטה תישמר למשך 7 ימים לכל הפחות</w:t>
            </w:r>
            <w:r w:rsidRPr="00D30DCE">
              <w:rPr>
                <w:rFonts w:cs="Narkisim" w:hint="cs"/>
                <w:sz w:val="24"/>
                <w:rtl/>
              </w:rPr>
              <w:t xml:space="preserve"> </w:t>
            </w:r>
            <w:r>
              <w:rPr>
                <w:rFonts w:cs="Narkisim" w:hint="cs"/>
                <w:sz w:val="24"/>
                <w:rtl/>
              </w:rPr>
              <w:t xml:space="preserve">ממועד צילומה ולא 14 ימים. </w:t>
            </w:r>
          </w:p>
        </w:tc>
      </w:tr>
      <w:tr w:rsidR="00166DD7" w14:paraId="78A5BD75" w14:textId="77777777" w:rsidTr="004218E4">
        <w:tc>
          <w:tcPr>
            <w:tcW w:w="348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1821EB5" w14:textId="77777777" w:rsidR="00166DD7" w:rsidRPr="00D30DCE" w:rsidRDefault="00166DD7" w:rsidP="001C1AC1">
            <w:pPr>
              <w:jc w:val="left"/>
              <w:rPr>
                <w:rFonts w:cs="Narkisim"/>
                <w:sz w:val="24"/>
                <w:rtl/>
              </w:rPr>
            </w:pPr>
            <w:r w:rsidRPr="00D30DCE">
              <w:rPr>
                <w:rFonts w:cs="Narkisim" w:hint="cs"/>
                <w:sz w:val="24"/>
                <w:rtl/>
              </w:rPr>
              <w:t>הרשות הארצית לכבאות והצלה</w:t>
            </w:r>
          </w:p>
        </w:tc>
        <w:tc>
          <w:tcPr>
            <w:tcW w:w="348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7E0FE8A" w14:textId="77777777" w:rsidR="00166DD7" w:rsidRPr="00D30DCE" w:rsidRDefault="00166DD7" w:rsidP="001C1AC1">
            <w:pPr>
              <w:jc w:val="left"/>
              <w:rPr>
                <w:rFonts w:cs="Narkisim"/>
                <w:sz w:val="24"/>
                <w:rtl/>
              </w:rPr>
            </w:pPr>
            <w:r w:rsidRPr="00D30DCE">
              <w:rPr>
                <w:rFonts w:cs="Narkisim" w:hint="cs"/>
                <w:sz w:val="24"/>
                <w:rtl/>
              </w:rPr>
              <w:t>תנאים מוקדמים</w:t>
            </w:r>
          </w:p>
        </w:tc>
        <w:tc>
          <w:tcPr>
            <w:tcW w:w="348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D91C67A" w14:textId="77777777" w:rsidR="00166DD7" w:rsidRPr="00D30DCE" w:rsidRDefault="00166DD7" w:rsidP="001C1AC1">
            <w:pPr>
              <w:jc w:val="left"/>
              <w:rPr>
                <w:rFonts w:cs="Narkisim"/>
                <w:sz w:val="24"/>
                <w:rtl/>
              </w:rPr>
            </w:pPr>
            <w:r w:rsidRPr="00D30DCE">
              <w:rPr>
                <w:rFonts w:cs="Narkisim" w:hint="cs"/>
                <w:sz w:val="24"/>
                <w:rtl/>
              </w:rPr>
              <w:t>4.3.1(1)</w:t>
            </w:r>
          </w:p>
        </w:tc>
        <w:tc>
          <w:tcPr>
            <w:tcW w:w="348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C782811" w14:textId="77777777" w:rsidR="00166DD7" w:rsidRPr="00D30DCE" w:rsidRDefault="00166DD7" w:rsidP="001C1AC1">
            <w:pPr>
              <w:jc w:val="left"/>
              <w:rPr>
                <w:rFonts w:cs="Narkisim"/>
                <w:sz w:val="24"/>
                <w:rtl/>
              </w:rPr>
            </w:pPr>
            <w:r w:rsidRPr="00D30DCE">
              <w:rPr>
                <w:rFonts w:cs="Narkisim" w:hint="cs"/>
                <w:sz w:val="24"/>
                <w:rtl/>
              </w:rPr>
              <w:t>ניתן להוסיף לרשימת הגורמים המוסמכים לחתום על אפיון רשת המים (מהנדס, הנדסאי, גורם מוסמך) גם אדריכל</w:t>
            </w:r>
            <w:r>
              <w:rPr>
                <w:rFonts w:cs="Narkisim" w:hint="cs"/>
                <w:sz w:val="24"/>
                <w:rtl/>
              </w:rPr>
              <w:t>, שכן אדריכל הוא בעל מקצוע עם ידע ויכולות מקצועיים המאפשרים לו לחתום על האפיון.</w:t>
            </w:r>
          </w:p>
        </w:tc>
      </w:tr>
    </w:tbl>
    <w:p w14:paraId="096234EF" w14:textId="77777777" w:rsidR="00166DD7" w:rsidRDefault="00166DD7" w:rsidP="005B01A7">
      <w:pPr>
        <w:rPr>
          <w:rFonts w:cs="Narkisim"/>
          <w:sz w:val="24"/>
          <w:rtl/>
        </w:rPr>
      </w:pPr>
    </w:p>
    <w:p w14:paraId="17955904" w14:textId="77777777" w:rsidR="00166DD7" w:rsidRDefault="00166DD7" w:rsidP="005B01A7">
      <w:pPr>
        <w:rPr>
          <w:rFonts w:cs="Narkisim"/>
          <w:sz w:val="24"/>
          <w:rtl/>
        </w:rPr>
      </w:pPr>
    </w:p>
    <w:p w14:paraId="5784BE07" w14:textId="77777777" w:rsidR="00166DD7" w:rsidRDefault="00166DD7" w:rsidP="005B01A7">
      <w:pPr>
        <w:rPr>
          <w:rFonts w:cs="Narkisim"/>
          <w:sz w:val="24"/>
          <w:rtl/>
        </w:rPr>
      </w:pPr>
    </w:p>
    <w:p w14:paraId="1A7AE8A3" w14:textId="77777777" w:rsidR="00166DD7" w:rsidRDefault="00166DD7" w:rsidP="005B01A7">
      <w:pPr>
        <w:rPr>
          <w:rFonts w:cs="Narkisim"/>
          <w:sz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477"/>
        <w:gridCol w:w="3477"/>
        <w:gridCol w:w="3477"/>
        <w:gridCol w:w="3477"/>
      </w:tblGrid>
      <w:tr w:rsidR="0049548A" w14:paraId="2B1EBF74" w14:textId="77777777" w:rsidTr="004218E4">
        <w:tc>
          <w:tcPr>
            <w:tcW w:w="695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83B83BD" w14:textId="77777777" w:rsidR="0049548A" w:rsidRPr="0086311D" w:rsidRDefault="0049548A" w:rsidP="0049548A">
            <w:pPr>
              <w:spacing w:before="240" w:after="240"/>
              <w:jc w:val="center"/>
              <w:rPr>
                <w:rFonts w:cs="Narkisim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lastRenderedPageBreak/>
              <w:t>מס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פר</w:t>
            </w: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ה</w:t>
            </w: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פריט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(כפי שהוא מופיע ב</w:t>
            </w:r>
            <w:r w:rsidRPr="008553FE">
              <w:rPr>
                <w:rFonts w:cs="Narkisim" w:hint="cs"/>
                <w:b/>
                <w:bCs/>
                <w:color w:val="1F497D" w:themeColor="text2"/>
                <w:sz w:val="24"/>
                <w:u w:val="single"/>
                <w:rtl/>
              </w:rPr>
              <w:t>טור א'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בתוספת לצו רישוי עסקים (עסקים טעוני רישוי), התשע"ג-2013)</w:t>
            </w:r>
            <w:r>
              <w:rPr>
                <w:rFonts w:cs="Narkisim" w:hint="cs"/>
                <w:sz w:val="24"/>
                <w:rtl/>
              </w:rPr>
              <w:t xml:space="preserve">: </w:t>
            </w:r>
          </w:p>
        </w:tc>
        <w:tc>
          <w:tcPr>
            <w:tcW w:w="695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E39D14A" w14:textId="77777777" w:rsidR="0049548A" w:rsidRPr="0086311D" w:rsidRDefault="0049548A" w:rsidP="0049548A">
            <w:pPr>
              <w:spacing w:before="240" w:after="240"/>
              <w:jc w:val="center"/>
              <w:rPr>
                <w:rFonts w:cs="Narkisim"/>
                <w:sz w:val="24"/>
                <w:rtl/>
              </w:rPr>
            </w:pP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תיאור</w:t>
            </w: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הפריט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(כפי שהוא מופיע ב</w:t>
            </w:r>
            <w:r w:rsidRPr="008553FE">
              <w:rPr>
                <w:rFonts w:cs="Narkisim" w:hint="cs"/>
                <w:b/>
                <w:bCs/>
                <w:color w:val="1F497D" w:themeColor="text2"/>
                <w:sz w:val="24"/>
                <w:u w:val="single"/>
                <w:rtl/>
              </w:rPr>
              <w:t>טור ב'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בתוספת לצו רישוי עסקים (עסקים טעוני רישוי), התשע"ג-2013)</w:t>
            </w:r>
            <w:r>
              <w:rPr>
                <w:rFonts w:cs="Narkisim" w:hint="cs"/>
                <w:sz w:val="24"/>
                <w:rtl/>
              </w:rPr>
              <w:t xml:space="preserve">: </w:t>
            </w:r>
          </w:p>
        </w:tc>
      </w:tr>
      <w:tr w:rsidR="0049548A" w14:paraId="5F1F7F13" w14:textId="77777777" w:rsidTr="004218E4">
        <w:tc>
          <w:tcPr>
            <w:tcW w:w="34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5A38820" w14:textId="77777777" w:rsidR="0049548A" w:rsidRPr="00D30DCE" w:rsidRDefault="0049548A" w:rsidP="0049548A">
            <w:pPr>
              <w:spacing w:before="240" w:after="240"/>
              <w:jc w:val="center"/>
              <w:rPr>
                <w:rFonts w:cs="Narkisim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שם </w:t>
            </w:r>
            <w:proofErr w:type="spellStart"/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מעיר.ת</w:t>
            </w:r>
            <w:proofErr w:type="spellEnd"/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 xml:space="preserve"> ההערה:</w:t>
            </w:r>
            <w:r>
              <w:rPr>
                <w:rFonts w:cs="Narkisim" w:hint="cs"/>
                <w:sz w:val="24"/>
                <w:rtl/>
              </w:rPr>
              <w:t xml:space="preserve"> </w:t>
            </w:r>
          </w:p>
        </w:tc>
        <w:tc>
          <w:tcPr>
            <w:tcW w:w="34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DAA1C4C" w14:textId="77777777" w:rsidR="0049548A" w:rsidRPr="00D30DCE" w:rsidRDefault="0049548A" w:rsidP="0049548A">
            <w:pPr>
              <w:spacing w:before="240" w:after="240"/>
              <w:jc w:val="center"/>
              <w:rPr>
                <w:rFonts w:cs="Narkisim"/>
                <w:sz w:val="24"/>
                <w:rtl/>
              </w:rPr>
            </w:pP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תפקיד ו/או ארגון:</w:t>
            </w:r>
            <w:r>
              <w:rPr>
                <w:rFonts w:cs="Narkisim" w:hint="cs"/>
                <w:sz w:val="24"/>
                <w:rtl/>
              </w:rPr>
              <w:t xml:space="preserve"> </w:t>
            </w:r>
          </w:p>
        </w:tc>
        <w:tc>
          <w:tcPr>
            <w:tcW w:w="34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20C864D" w14:textId="77777777" w:rsidR="0049548A" w:rsidRPr="00D30DCE" w:rsidRDefault="0049548A" w:rsidP="0049548A">
            <w:pPr>
              <w:spacing w:before="240" w:after="240"/>
              <w:jc w:val="center"/>
              <w:rPr>
                <w:rFonts w:cs="Narkisim"/>
                <w:sz w:val="24"/>
                <w:rtl/>
              </w:rPr>
            </w:pPr>
            <w:r w:rsidRPr="00060C86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מספר טלפון:</w:t>
            </w:r>
            <w:r>
              <w:rPr>
                <w:rFonts w:cs="Narkisim" w:hint="cs"/>
                <w:sz w:val="24"/>
                <w:rtl/>
              </w:rPr>
              <w:t xml:space="preserve"> </w:t>
            </w:r>
          </w:p>
        </w:tc>
        <w:tc>
          <w:tcPr>
            <w:tcW w:w="34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588E0A9" w14:textId="77777777" w:rsidR="0049548A" w:rsidRPr="00D30DCE" w:rsidRDefault="0049548A" w:rsidP="0049548A">
            <w:pPr>
              <w:spacing w:before="240" w:after="240"/>
              <w:jc w:val="center"/>
              <w:rPr>
                <w:rFonts w:cs="Narkisim"/>
                <w:sz w:val="24"/>
                <w:rtl/>
              </w:rPr>
            </w:pPr>
            <w:r w:rsidRPr="00060C86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כתובת דוא"ל:</w:t>
            </w:r>
            <w:r>
              <w:rPr>
                <w:rFonts w:cs="Narkisim" w:hint="cs"/>
                <w:sz w:val="24"/>
                <w:rtl/>
              </w:rPr>
              <w:t xml:space="preserve"> </w:t>
            </w:r>
          </w:p>
        </w:tc>
      </w:tr>
      <w:tr w:rsidR="0049548A" w14:paraId="537A6642" w14:textId="77777777" w:rsidTr="004218E4">
        <w:tc>
          <w:tcPr>
            <w:tcW w:w="34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65AD7EA" w14:textId="77777777" w:rsidR="0049548A" w:rsidRPr="00D30DCE" w:rsidRDefault="0049548A" w:rsidP="0049548A">
            <w:pPr>
              <w:jc w:val="center"/>
              <w:rPr>
                <w:rFonts w:cs="Narkisim"/>
                <w:b/>
                <w:bCs/>
                <w:color w:val="1F497D" w:themeColor="text2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שם נותן האישור</w:t>
            </w:r>
          </w:p>
        </w:tc>
        <w:tc>
          <w:tcPr>
            <w:tcW w:w="34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61A07F1" w14:textId="77777777" w:rsidR="0049548A" w:rsidRPr="00D30DCE" w:rsidRDefault="0049548A" w:rsidP="0049548A">
            <w:pPr>
              <w:jc w:val="center"/>
              <w:rPr>
                <w:rFonts w:cs="Narkisim"/>
                <w:b/>
                <w:bCs/>
                <w:color w:val="1F497D" w:themeColor="text2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כותרת הסעיף</w:t>
            </w:r>
          </w:p>
        </w:tc>
        <w:tc>
          <w:tcPr>
            <w:tcW w:w="34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FAFA3E2" w14:textId="77777777" w:rsidR="0049548A" w:rsidRPr="00D30DCE" w:rsidRDefault="0049548A" w:rsidP="0049548A">
            <w:pPr>
              <w:jc w:val="center"/>
              <w:rPr>
                <w:rFonts w:cs="Narkisim"/>
                <w:b/>
                <w:bCs/>
                <w:color w:val="1F497D" w:themeColor="text2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הפניה לסעיף מדויק ב</w:t>
            </w:r>
            <w:r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טיוטת ה</w:t>
            </w: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מפרט</w:t>
            </w:r>
          </w:p>
        </w:tc>
        <w:tc>
          <w:tcPr>
            <w:tcW w:w="34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02EEE57" w14:textId="77777777" w:rsidR="0049548A" w:rsidRPr="00D30DCE" w:rsidRDefault="0049548A" w:rsidP="0049548A">
            <w:pPr>
              <w:jc w:val="center"/>
              <w:rPr>
                <w:rFonts w:cs="Narkisim"/>
                <w:b/>
                <w:bCs/>
                <w:color w:val="1F497D" w:themeColor="text2"/>
                <w:sz w:val="24"/>
                <w:rtl/>
              </w:rPr>
            </w:pPr>
            <w:r w:rsidRPr="00D30DCE">
              <w:rPr>
                <w:rFonts w:cs="Narkisim" w:hint="cs"/>
                <w:b/>
                <w:bCs/>
                <w:color w:val="1F497D" w:themeColor="text2"/>
                <w:sz w:val="24"/>
                <w:rtl/>
              </w:rPr>
              <w:t>תוכן ההערה</w:t>
            </w:r>
          </w:p>
        </w:tc>
      </w:tr>
      <w:tr w:rsidR="0049548A" w14:paraId="265CDB49" w14:textId="77777777" w:rsidTr="004218E4">
        <w:tc>
          <w:tcPr>
            <w:tcW w:w="347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9B1C620" w14:textId="77777777" w:rsidR="0049548A" w:rsidRPr="00D30DCE" w:rsidRDefault="0049548A" w:rsidP="0049548A">
            <w:pPr>
              <w:jc w:val="left"/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40A6C6D" w14:textId="77777777" w:rsidR="0049548A" w:rsidRPr="00D30DCE" w:rsidRDefault="0049548A" w:rsidP="0049548A">
            <w:pPr>
              <w:jc w:val="left"/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EEE7148" w14:textId="77777777" w:rsidR="0049548A" w:rsidRPr="00D30DCE" w:rsidRDefault="0049548A" w:rsidP="0049548A">
            <w:pPr>
              <w:jc w:val="left"/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C7CAF47" w14:textId="77777777" w:rsidR="0049548A" w:rsidRPr="00D30DCE" w:rsidRDefault="0049548A" w:rsidP="0049548A">
            <w:pPr>
              <w:jc w:val="left"/>
              <w:rPr>
                <w:rFonts w:cs="Narkisim"/>
                <w:sz w:val="24"/>
                <w:rtl/>
              </w:rPr>
            </w:pPr>
          </w:p>
        </w:tc>
      </w:tr>
      <w:tr w:rsidR="0049548A" w14:paraId="4D6D3DAB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5355449A" w14:textId="77777777" w:rsidR="0049548A" w:rsidRDefault="0049548A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0935B3EC" w14:textId="77777777" w:rsidR="0049548A" w:rsidRDefault="0049548A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6C440E64" w14:textId="77777777" w:rsidR="0049548A" w:rsidRDefault="0049548A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09E9123C" w14:textId="77777777" w:rsidR="0049548A" w:rsidRDefault="0049548A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49548A" w14:paraId="4DA603B5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72E3B9F6" w14:textId="77777777" w:rsidR="0049548A" w:rsidRDefault="0049548A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25620157" w14:textId="77777777" w:rsidR="0049548A" w:rsidRDefault="0049548A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3BDA1A88" w14:textId="77777777" w:rsidR="0049548A" w:rsidRDefault="0049548A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3938A887" w14:textId="77777777" w:rsidR="0049548A" w:rsidRDefault="0049548A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8553FE" w14:paraId="2905438F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74E90739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2AC7190F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331917F6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64B90518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8553FE" w14:paraId="6F0A8464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49FD969F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20882B27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22EC4565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5D2EFF71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8553FE" w14:paraId="09DA1BF3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0185D137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05B7D937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7914C93A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2D78AEE4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8553FE" w14:paraId="16ECB1AD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0F6EF8D2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2F4C44F7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1BFE85CF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0E601405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8553FE" w14:paraId="57213675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1168F39F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0256CFF7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5774E8DB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3B160742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8553FE" w14:paraId="3DD5D26A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30330B49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3144AEC3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32F12E01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697EBAEC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8553FE" w14:paraId="505C5D0E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4EF60ED0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50A32764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1E2AFB66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71FB4A40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8553FE" w14:paraId="010F0028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026AB9D5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5367C864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4F7F7E05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6912608D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8553FE" w14:paraId="1BAD2AC8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3785A678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1D501C51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255B22BF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3450D2A1" w14:textId="77777777" w:rsidR="008553FE" w:rsidRDefault="008553FE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4F0893" w14:paraId="0FD2C7AD" w14:textId="77777777" w:rsidTr="004218E4"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5D4EE849" w14:textId="77777777" w:rsidR="004F0893" w:rsidRDefault="004F0893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37322A1D" w14:textId="77777777" w:rsidR="004F0893" w:rsidRDefault="004F0893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1A865C1A" w14:textId="77777777" w:rsidR="004F0893" w:rsidRDefault="004F0893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right w:val="single" w:sz="18" w:space="0" w:color="auto"/>
            </w:tcBorders>
          </w:tcPr>
          <w:p w14:paraId="2F880273" w14:textId="77777777" w:rsidR="004F0893" w:rsidRDefault="004F0893" w:rsidP="00347AF2">
            <w:pPr>
              <w:rPr>
                <w:rFonts w:cs="Narkisim"/>
                <w:sz w:val="24"/>
                <w:rtl/>
              </w:rPr>
            </w:pPr>
          </w:p>
        </w:tc>
      </w:tr>
      <w:tr w:rsidR="004218E4" w14:paraId="150A7E33" w14:textId="77777777" w:rsidTr="004218E4">
        <w:tc>
          <w:tcPr>
            <w:tcW w:w="347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442FFC8" w14:textId="77777777" w:rsidR="004218E4" w:rsidRDefault="004218E4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95B5D85" w14:textId="77777777" w:rsidR="004218E4" w:rsidRDefault="004218E4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1F8432" w14:textId="77777777" w:rsidR="004218E4" w:rsidRDefault="004218E4" w:rsidP="00347AF2">
            <w:pPr>
              <w:rPr>
                <w:rFonts w:cs="Narkisim"/>
                <w:sz w:val="24"/>
                <w:rtl/>
              </w:rPr>
            </w:pPr>
          </w:p>
        </w:tc>
        <w:tc>
          <w:tcPr>
            <w:tcW w:w="347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11F3394" w14:textId="77777777" w:rsidR="004218E4" w:rsidRDefault="004218E4" w:rsidP="00347AF2">
            <w:pPr>
              <w:rPr>
                <w:rFonts w:cs="Narkisim"/>
                <w:sz w:val="24"/>
                <w:rtl/>
              </w:rPr>
            </w:pPr>
          </w:p>
        </w:tc>
      </w:tr>
    </w:tbl>
    <w:p w14:paraId="4E9829CE" w14:textId="77777777" w:rsidR="00166DD7" w:rsidRPr="005B01A7" w:rsidRDefault="00166DD7" w:rsidP="004218E4">
      <w:pPr>
        <w:rPr>
          <w:rFonts w:cs="Narkisim"/>
          <w:sz w:val="24"/>
          <w:rtl/>
        </w:rPr>
      </w:pPr>
    </w:p>
    <w:sectPr w:rsidR="00166DD7" w:rsidRPr="005B01A7" w:rsidSect="009A0D20">
      <w:headerReference w:type="even" r:id="rId11"/>
      <w:headerReference w:type="default" r:id="rId12"/>
      <w:footerReference w:type="even" r:id="rId13"/>
      <w:headerReference w:type="first" r:id="rId14"/>
      <w:endnotePr>
        <w:numFmt w:val="lowerLetter"/>
      </w:endnotePr>
      <w:pgSz w:w="16834" w:h="11909" w:orient="landscape" w:code="9"/>
      <w:pgMar w:top="1800" w:right="1440" w:bottom="1800" w:left="1440" w:header="431" w:footer="284" w:gutter="0"/>
      <w:pgNumType w:chapStyle="1"/>
      <w:cols w:space="720"/>
      <w:titlePg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BB38B" w14:textId="77777777" w:rsidR="00AB20BD" w:rsidRDefault="00AB20BD">
      <w:r>
        <w:separator/>
      </w:r>
    </w:p>
  </w:endnote>
  <w:endnote w:type="continuationSeparator" w:id="0">
    <w:p w14:paraId="1EF473E7" w14:textId="77777777" w:rsidR="00AB20BD" w:rsidRDefault="00AB20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3C91C" w14:textId="77777777" w:rsidR="00E25A89" w:rsidRDefault="00E25A89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0B970181" w14:textId="77777777" w:rsidR="00E25A89" w:rsidRDefault="00E25A89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D8C63" w14:textId="77777777" w:rsidR="00AB20BD" w:rsidRDefault="00AB20BD">
      <w:r>
        <w:separator/>
      </w:r>
    </w:p>
  </w:footnote>
  <w:footnote w:type="continuationSeparator" w:id="0">
    <w:p w14:paraId="3D21E5E2" w14:textId="77777777" w:rsidR="00AB20BD" w:rsidRDefault="00AB20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644BA" w14:textId="77777777" w:rsidR="00E25A89" w:rsidRDefault="00E25A89">
    <w:pPr>
      <w:pStyle w:val="Head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rtl/>
      </w:rPr>
      <w:t>1</w:t>
    </w:r>
    <w:r>
      <w:rPr>
        <w:rStyle w:val="PageNumber"/>
        <w:rtl/>
      </w:rPr>
      <w:fldChar w:fldCharType="end"/>
    </w:r>
  </w:p>
  <w:p w14:paraId="7AE791AC" w14:textId="77777777" w:rsidR="00E25A89" w:rsidRDefault="00E25A89">
    <w:pPr>
      <w:pStyle w:val="Header"/>
      <w:ind w:right="360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A0C57" w14:textId="77777777" w:rsidR="00E25A89" w:rsidRPr="00034FA6" w:rsidRDefault="00E25A89">
    <w:pPr>
      <w:pStyle w:val="Header"/>
      <w:jc w:val="center"/>
      <w:rPr>
        <w:b w:val="0"/>
        <w:bCs w:val="0"/>
        <w:rtl/>
      </w:rPr>
    </w:pPr>
    <w:r w:rsidRPr="00034FA6">
      <w:rPr>
        <w:rFonts w:hint="cs"/>
        <w:b w:val="0"/>
        <w:bCs w:val="0"/>
        <w:rtl/>
      </w:rPr>
      <w:t xml:space="preserve">-  </w:t>
    </w:r>
    <w:r w:rsidRPr="00034FA6">
      <w:rPr>
        <w:rStyle w:val="PageNumber"/>
        <w:b w:val="0"/>
        <w:bCs w:val="0"/>
      </w:rPr>
      <w:fldChar w:fldCharType="begin"/>
    </w:r>
    <w:r w:rsidRPr="00034FA6">
      <w:rPr>
        <w:rStyle w:val="PageNumber"/>
        <w:b w:val="0"/>
        <w:bCs w:val="0"/>
      </w:rPr>
      <w:instrText xml:space="preserve"> PAGE </w:instrText>
    </w:r>
    <w:r w:rsidRPr="00034FA6">
      <w:rPr>
        <w:rStyle w:val="PageNumber"/>
        <w:b w:val="0"/>
        <w:bCs w:val="0"/>
      </w:rPr>
      <w:fldChar w:fldCharType="separate"/>
    </w:r>
    <w:r w:rsidR="007C7BE5">
      <w:rPr>
        <w:rStyle w:val="PageNumber"/>
        <w:b w:val="0"/>
        <w:bCs w:val="0"/>
        <w:noProof/>
        <w:rtl/>
      </w:rPr>
      <w:t>3</w:t>
    </w:r>
    <w:r w:rsidRPr="00034FA6">
      <w:rPr>
        <w:rStyle w:val="PageNumber"/>
        <w:b w:val="0"/>
        <w:bCs w:val="0"/>
      </w:rPr>
      <w:fldChar w:fldCharType="end"/>
    </w:r>
    <w:r w:rsidRPr="00034FA6">
      <w:rPr>
        <w:rStyle w:val="PageNumber"/>
        <w:rFonts w:hint="cs"/>
        <w:b w:val="0"/>
        <w:bCs w:val="0"/>
        <w:rtl/>
      </w:rPr>
      <w:t xml:space="preserve"> 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5575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47"/>
      <w:gridCol w:w="1855"/>
      <w:gridCol w:w="10216"/>
      <w:gridCol w:w="2741"/>
    </w:tblGrid>
    <w:tr w:rsidR="008553FE" w14:paraId="35EE64EF" w14:textId="77777777" w:rsidTr="001C1AC1">
      <w:trPr>
        <w:trHeight w:val="1313"/>
        <w:jc w:val="center"/>
      </w:trPr>
      <w:tc>
        <w:tcPr>
          <w:tcW w:w="240" w:type="pct"/>
        </w:tcPr>
        <w:p w14:paraId="0C4D7FDE" w14:textId="77777777" w:rsidR="008553FE" w:rsidRDefault="008553FE" w:rsidP="008553FE">
          <w:pPr>
            <w:jc w:val="center"/>
            <w:rPr>
              <w:noProof/>
              <w:szCs w:val="22"/>
            </w:rPr>
          </w:pPr>
        </w:p>
      </w:tc>
      <w:tc>
        <w:tcPr>
          <w:tcW w:w="596" w:type="pct"/>
        </w:tcPr>
        <w:p w14:paraId="142F0EB0" w14:textId="77777777" w:rsidR="008553FE" w:rsidRDefault="008553FE" w:rsidP="008553FE">
          <w:pPr>
            <w:jc w:val="center"/>
            <w:rPr>
              <w:rFonts w:cs="FrankRuehl"/>
              <w:sz w:val="8"/>
              <w:szCs w:val="8"/>
            </w:rPr>
          </w:pPr>
        </w:p>
        <w:p w14:paraId="6C5341C3" w14:textId="77777777" w:rsidR="008553FE" w:rsidRDefault="008553FE" w:rsidP="008553FE">
          <w:pPr>
            <w:jc w:val="center"/>
          </w:pPr>
        </w:p>
        <w:p w14:paraId="510ECF26" w14:textId="77777777" w:rsidR="008553FE" w:rsidRDefault="008553FE" w:rsidP="008553FE">
          <w:pPr>
            <w:jc w:val="center"/>
            <w:rPr>
              <w:szCs w:val="26"/>
            </w:rPr>
          </w:pPr>
        </w:p>
      </w:tc>
      <w:tc>
        <w:tcPr>
          <w:tcW w:w="3283" w:type="pct"/>
          <w:vAlign w:val="center"/>
          <w:hideMark/>
        </w:tcPr>
        <w:p w14:paraId="402DC1A4" w14:textId="77777777" w:rsidR="008553FE" w:rsidRDefault="008553FE" w:rsidP="008553FE">
          <w:pPr>
            <w:pStyle w:val="Header"/>
            <w:tabs>
              <w:tab w:val="center" w:pos="3626"/>
            </w:tabs>
            <w:ind w:right="-426"/>
            <w:jc w:val="center"/>
            <w:rPr>
              <w:rFonts w:cs="David"/>
              <w:b w:val="0"/>
              <w:bCs w:val="0"/>
              <w:sz w:val="28"/>
              <w:szCs w:val="28"/>
              <w:highlight w:val="yellow"/>
            </w:rPr>
          </w:pPr>
          <w:r>
            <w:rPr>
              <w:rFonts w:hint="cs"/>
              <w:noProof/>
              <w:lang w:eastAsia="en-US"/>
            </w:rPr>
            <w:drawing>
              <wp:anchor distT="0" distB="0" distL="114300" distR="114300" simplePos="0" relativeHeight="251659264" behindDoc="1" locked="0" layoutInCell="1" allowOverlap="1" wp14:anchorId="1EB1C4A2" wp14:editId="24D13D2A">
                <wp:simplePos x="0" y="0"/>
                <wp:positionH relativeFrom="margin">
                  <wp:align>center</wp:align>
                </wp:positionH>
                <wp:positionV relativeFrom="paragraph">
                  <wp:posOffset>45720</wp:posOffset>
                </wp:positionV>
                <wp:extent cx="979170" cy="866775"/>
                <wp:effectExtent l="0" t="0" r="0" b="9525"/>
                <wp:wrapTight wrapText="bothSides">
                  <wp:wrapPolygon edited="0">
                    <wp:start x="1681" y="0"/>
                    <wp:lineTo x="1681" y="17565"/>
                    <wp:lineTo x="6724" y="20413"/>
                    <wp:lineTo x="9665" y="21363"/>
                    <wp:lineTo x="11346" y="21363"/>
                    <wp:lineTo x="13868" y="20413"/>
                    <wp:lineTo x="19331" y="17090"/>
                    <wp:lineTo x="18911" y="0"/>
                    <wp:lineTo x="1681" y="0"/>
                  </wp:wrapPolygon>
                </wp:wrapTight>
                <wp:docPr id="3" name="תמונה 3" descr="לוגו מדינת ישראל" title="לוגו משרד הפנים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תמונה 2" descr="לוגו מדינת ישראל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9170" cy="8667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  <w:p w14:paraId="366A8C71" w14:textId="77777777" w:rsidR="008553FE" w:rsidRPr="00A442F9" w:rsidRDefault="008553FE" w:rsidP="008553FE">
          <w:pPr>
            <w:rPr>
              <w:highlight w:val="yellow"/>
            </w:rPr>
          </w:pPr>
        </w:p>
      </w:tc>
      <w:tc>
        <w:tcPr>
          <w:tcW w:w="881" w:type="pct"/>
          <w:hideMark/>
        </w:tcPr>
        <w:p w14:paraId="309A990D" w14:textId="77777777" w:rsidR="008553FE" w:rsidRDefault="008553FE" w:rsidP="008553FE">
          <w:pPr>
            <w:pStyle w:val="Header"/>
            <w:tabs>
              <w:tab w:val="center" w:pos="4154"/>
            </w:tabs>
            <w:ind w:right="-426"/>
            <w:jc w:val="center"/>
            <w:rPr>
              <w:rFonts w:cs="David"/>
              <w:b w:val="0"/>
              <w:bCs w:val="0"/>
              <w:sz w:val="28"/>
              <w:szCs w:val="28"/>
            </w:rPr>
          </w:pPr>
          <w:r>
            <w:rPr>
              <w:rFonts w:hint="cs"/>
              <w:noProof/>
              <w:lang w:eastAsia="en-US"/>
            </w:rPr>
            <w:drawing>
              <wp:anchor distT="0" distB="0" distL="114300" distR="114300" simplePos="0" relativeHeight="251660288" behindDoc="1" locked="0" layoutInCell="1" allowOverlap="1" wp14:anchorId="0A244496" wp14:editId="2C67D72E">
                <wp:simplePos x="0" y="0"/>
                <wp:positionH relativeFrom="margin">
                  <wp:posOffset>-114300</wp:posOffset>
                </wp:positionH>
                <wp:positionV relativeFrom="paragraph">
                  <wp:posOffset>100330</wp:posOffset>
                </wp:positionV>
                <wp:extent cx="491490" cy="895350"/>
                <wp:effectExtent l="0" t="0" r="3810" b="0"/>
                <wp:wrapTight wrapText="bothSides">
                  <wp:wrapPolygon edited="0">
                    <wp:start x="0" y="0"/>
                    <wp:lineTo x="0" y="21140"/>
                    <wp:lineTo x="20930" y="21140"/>
                    <wp:lineTo x="20930" y="0"/>
                    <wp:lineTo x="0" y="0"/>
                  </wp:wrapPolygon>
                </wp:wrapTight>
                <wp:docPr id="2" name="תמונה 2" descr="השינוי מתחיל מהפנים" title="השינוי מתחיל מהפנים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תמונה 1" descr="השינוי מתחיל מהפנים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1490" cy="8953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</w:tr>
  </w:tbl>
  <w:p w14:paraId="15A2FD2B" w14:textId="77777777" w:rsidR="008553FE" w:rsidRDefault="008553FE" w:rsidP="008553FE">
    <w:pPr>
      <w:pStyle w:val="Header"/>
      <w:spacing w:line="240" w:lineRule="auto"/>
      <w:jc w:val="center"/>
      <w:rPr>
        <w:rFonts w:cs="David"/>
      </w:rPr>
    </w:pPr>
    <w:r>
      <w:rPr>
        <w:rFonts w:cs="David" w:hint="cs"/>
        <w:rtl/>
      </w:rPr>
      <w:t>מדינת ישראל</w:t>
    </w:r>
  </w:p>
  <w:p w14:paraId="28D71405" w14:textId="77777777" w:rsidR="008553FE" w:rsidRDefault="008553FE" w:rsidP="008553FE">
    <w:pPr>
      <w:pStyle w:val="Header"/>
      <w:spacing w:line="240" w:lineRule="auto"/>
      <w:jc w:val="center"/>
      <w:rPr>
        <w:rFonts w:cs="David"/>
        <w:sz w:val="20"/>
      </w:rPr>
    </w:pPr>
    <w:r>
      <w:rPr>
        <w:rFonts w:cs="David" w:hint="cs"/>
        <w:rtl/>
      </w:rPr>
      <w:t>משרד הפנים</w:t>
    </w:r>
  </w:p>
  <w:p w14:paraId="5E27BC89" w14:textId="77777777" w:rsidR="008553FE" w:rsidRDefault="008553FE" w:rsidP="008553FE">
    <w:pPr>
      <w:pStyle w:val="Header"/>
      <w:spacing w:line="240" w:lineRule="auto"/>
      <w:jc w:val="center"/>
      <w:rPr>
        <w:szCs w:val="22"/>
        <w:rtl/>
      </w:rPr>
    </w:pPr>
    <w:r>
      <w:rPr>
        <w:rFonts w:cs="David" w:hint="cs"/>
        <w:rtl/>
      </w:rPr>
      <w:t>אגף בכיר לרישוי עסקים</w:t>
    </w:r>
  </w:p>
  <w:p w14:paraId="3578C0DE" w14:textId="77777777" w:rsidR="008553FE" w:rsidRPr="00BA4316" w:rsidRDefault="008553FE" w:rsidP="008553FE">
    <w:pPr>
      <w:pStyle w:val="Header"/>
      <w:spacing w:line="240" w:lineRule="auto"/>
      <w:jc w:val="center"/>
      <w:rPr>
        <w:szCs w:val="22"/>
        <w:rtl/>
      </w:rPr>
    </w:pPr>
  </w:p>
  <w:p w14:paraId="748BCA1B" w14:textId="77777777" w:rsidR="00E25A89" w:rsidRPr="008553FE" w:rsidRDefault="00E25A89" w:rsidP="008553FE">
    <w:pPr>
      <w:pStyle w:val="Header"/>
      <w:rPr>
        <w:szCs w:val="2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9E8745E"/>
    <w:lvl w:ilvl="0">
      <w:start w:val="1"/>
      <w:numFmt w:val="decimal"/>
      <w:pStyle w:val="Heading1"/>
      <w:lvlText w:val="%1."/>
      <w:legacy w:legacy="1" w:legacySpace="0" w:legacyIndent="284"/>
      <w:lvlJc w:val="right"/>
      <w:pPr>
        <w:ind w:left="284" w:right="284" w:hanging="284"/>
      </w:pPr>
    </w:lvl>
    <w:lvl w:ilvl="1">
      <w:start w:val="1"/>
      <w:numFmt w:val="decimal"/>
      <w:pStyle w:val="Heading2"/>
      <w:lvlText w:val="%1.%2."/>
      <w:legacy w:legacy="1" w:legacySpace="0" w:legacyIndent="737"/>
      <w:lvlJc w:val="right"/>
      <w:pPr>
        <w:ind w:left="1021" w:right="1021" w:hanging="737"/>
      </w:pPr>
    </w:lvl>
    <w:lvl w:ilvl="2">
      <w:start w:val="1"/>
      <w:numFmt w:val="decimal"/>
      <w:pStyle w:val="Heading3"/>
      <w:lvlText w:val="%1.%2.%3."/>
      <w:legacy w:legacy="1" w:legacySpace="0" w:legacyIndent="794"/>
      <w:lvlJc w:val="right"/>
      <w:pPr>
        <w:ind w:left="1815" w:right="1815" w:hanging="794"/>
      </w:pPr>
    </w:lvl>
    <w:lvl w:ilvl="3">
      <w:start w:val="1"/>
      <w:numFmt w:val="decimal"/>
      <w:pStyle w:val="Heading4"/>
      <w:lvlText w:val="%1.%2.%3.%4."/>
      <w:legacy w:legacy="1" w:legacySpace="0" w:legacyIndent="1021"/>
      <w:lvlJc w:val="right"/>
      <w:pPr>
        <w:ind w:left="2836" w:right="2836" w:hanging="1021"/>
      </w:pPr>
    </w:lvl>
    <w:lvl w:ilvl="4">
      <w:start w:val="1"/>
      <w:numFmt w:val="hebrew1"/>
      <w:pStyle w:val="Heading5"/>
      <w:lvlText w:val="%5."/>
      <w:legacy w:legacy="1" w:legacySpace="0" w:legacyIndent="397"/>
      <w:lvlJc w:val="right"/>
      <w:pPr>
        <w:ind w:left="3233" w:right="3233" w:hanging="397"/>
      </w:pPr>
    </w:lvl>
    <w:lvl w:ilvl="5">
      <w:start w:val="1"/>
      <w:numFmt w:val="decimal"/>
      <w:pStyle w:val="Heading6"/>
      <w:lvlText w:val="%6."/>
      <w:legacy w:legacy="1" w:legacySpace="0" w:legacyIndent="397"/>
      <w:lvlJc w:val="right"/>
      <w:pPr>
        <w:ind w:left="3630" w:right="3630" w:hanging="397"/>
      </w:pPr>
    </w:lvl>
    <w:lvl w:ilvl="6">
      <w:numFmt w:val="none"/>
      <w:pStyle w:val="Heading7"/>
      <w:lvlText w:val=""/>
      <w:lvlJc w:val="left"/>
      <w:pPr>
        <w:tabs>
          <w:tab w:val="num" w:pos="360"/>
        </w:tabs>
      </w:pPr>
    </w:lvl>
    <w:lvl w:ilvl="7">
      <w:numFmt w:val="none"/>
      <w:pStyle w:val="Heading8"/>
      <w:lvlText w:val=""/>
      <w:lvlJc w:val="left"/>
      <w:pPr>
        <w:tabs>
          <w:tab w:val="num" w:pos="360"/>
        </w:tabs>
      </w:pPr>
    </w:lvl>
    <w:lvl w:ilvl="8">
      <w:start w:val="1"/>
      <w:numFmt w:val="decimal"/>
      <w:pStyle w:val="Heading9"/>
      <w:lvlText w:val="%9."/>
      <w:legacy w:legacy="1" w:legacySpace="0" w:legacyIndent="709"/>
      <w:lvlJc w:val="center"/>
      <w:pPr>
        <w:ind w:left="5133" w:right="5133" w:hanging="709"/>
      </w:pPr>
    </w:lvl>
  </w:abstractNum>
  <w:abstractNum w:abstractNumId="1" w15:restartNumberingAfterBreak="0">
    <w:nsid w:val="028711C0"/>
    <w:multiLevelType w:val="hybridMultilevel"/>
    <w:tmpl w:val="3D3A47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EB6D35"/>
    <w:multiLevelType w:val="hybridMultilevel"/>
    <w:tmpl w:val="7084E9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" w15:restartNumberingAfterBreak="0">
    <w:nsid w:val="050D013D"/>
    <w:multiLevelType w:val="hybridMultilevel"/>
    <w:tmpl w:val="4BA8E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359F9"/>
    <w:multiLevelType w:val="hybridMultilevel"/>
    <w:tmpl w:val="2D465F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8D5784"/>
    <w:multiLevelType w:val="hybridMultilevel"/>
    <w:tmpl w:val="31B67FCE"/>
    <w:lvl w:ilvl="0" w:tplc="A7004786">
      <w:start w:val="1"/>
      <w:numFmt w:val="hebrew1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0F4173"/>
    <w:multiLevelType w:val="hybridMultilevel"/>
    <w:tmpl w:val="509619C6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1062C2"/>
    <w:multiLevelType w:val="hybridMultilevel"/>
    <w:tmpl w:val="6E7CF832"/>
    <w:lvl w:ilvl="0" w:tplc="0409000F">
      <w:start w:val="1"/>
      <w:numFmt w:val="decimal"/>
      <w:lvlText w:val="%1."/>
      <w:lvlJc w:val="left"/>
      <w:pPr>
        <w:ind w:left="12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2C55BE"/>
    <w:multiLevelType w:val="hybridMultilevel"/>
    <w:tmpl w:val="72D283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F8E6807"/>
    <w:multiLevelType w:val="hybridMultilevel"/>
    <w:tmpl w:val="3D3A47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66F5011"/>
    <w:multiLevelType w:val="hybridMultilevel"/>
    <w:tmpl w:val="BDCCD936"/>
    <w:lvl w:ilvl="0" w:tplc="591ABF2E">
      <w:start w:val="1"/>
      <w:numFmt w:val="hebrew1"/>
      <w:lvlText w:val="%1."/>
      <w:lvlJc w:val="center"/>
      <w:pPr>
        <w:ind w:left="193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650" w:hanging="360"/>
      </w:pPr>
    </w:lvl>
    <w:lvl w:ilvl="2" w:tplc="0409001B" w:tentative="1">
      <w:start w:val="1"/>
      <w:numFmt w:val="lowerRoman"/>
      <w:lvlText w:val="%3."/>
      <w:lvlJc w:val="right"/>
      <w:pPr>
        <w:ind w:left="3370" w:hanging="180"/>
      </w:pPr>
    </w:lvl>
    <w:lvl w:ilvl="3" w:tplc="0409000F" w:tentative="1">
      <w:start w:val="1"/>
      <w:numFmt w:val="decimal"/>
      <w:lvlText w:val="%4."/>
      <w:lvlJc w:val="left"/>
      <w:pPr>
        <w:ind w:left="4090" w:hanging="360"/>
      </w:pPr>
    </w:lvl>
    <w:lvl w:ilvl="4" w:tplc="04090019" w:tentative="1">
      <w:start w:val="1"/>
      <w:numFmt w:val="lowerLetter"/>
      <w:lvlText w:val="%5."/>
      <w:lvlJc w:val="left"/>
      <w:pPr>
        <w:ind w:left="4810" w:hanging="360"/>
      </w:pPr>
    </w:lvl>
    <w:lvl w:ilvl="5" w:tplc="0409001B" w:tentative="1">
      <w:start w:val="1"/>
      <w:numFmt w:val="lowerRoman"/>
      <w:lvlText w:val="%6."/>
      <w:lvlJc w:val="right"/>
      <w:pPr>
        <w:ind w:left="5530" w:hanging="180"/>
      </w:pPr>
    </w:lvl>
    <w:lvl w:ilvl="6" w:tplc="0409000F" w:tentative="1">
      <w:start w:val="1"/>
      <w:numFmt w:val="decimal"/>
      <w:lvlText w:val="%7."/>
      <w:lvlJc w:val="left"/>
      <w:pPr>
        <w:ind w:left="6250" w:hanging="360"/>
      </w:pPr>
    </w:lvl>
    <w:lvl w:ilvl="7" w:tplc="04090019" w:tentative="1">
      <w:start w:val="1"/>
      <w:numFmt w:val="lowerLetter"/>
      <w:lvlText w:val="%8."/>
      <w:lvlJc w:val="left"/>
      <w:pPr>
        <w:ind w:left="6970" w:hanging="360"/>
      </w:pPr>
    </w:lvl>
    <w:lvl w:ilvl="8" w:tplc="0409001B" w:tentative="1">
      <w:start w:val="1"/>
      <w:numFmt w:val="lowerRoman"/>
      <w:lvlText w:val="%9."/>
      <w:lvlJc w:val="right"/>
      <w:pPr>
        <w:ind w:left="7690" w:hanging="180"/>
      </w:pPr>
    </w:lvl>
  </w:abstractNum>
  <w:abstractNum w:abstractNumId="11" w15:restartNumberingAfterBreak="0">
    <w:nsid w:val="16877A79"/>
    <w:multiLevelType w:val="hybridMultilevel"/>
    <w:tmpl w:val="F4B42A86"/>
    <w:lvl w:ilvl="0" w:tplc="F4A87932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7055D65"/>
    <w:multiLevelType w:val="multilevel"/>
    <w:tmpl w:val="B50035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41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1C5A519A"/>
    <w:multiLevelType w:val="hybridMultilevel"/>
    <w:tmpl w:val="EC72794E"/>
    <w:lvl w:ilvl="0" w:tplc="808E6944">
      <w:start w:val="1"/>
      <w:numFmt w:val="hebrew1"/>
      <w:lvlText w:val="%1."/>
      <w:lvlJc w:val="left"/>
      <w:pPr>
        <w:ind w:left="1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0" w:hanging="360"/>
      </w:pPr>
    </w:lvl>
    <w:lvl w:ilvl="2" w:tplc="0409001B" w:tentative="1">
      <w:start w:val="1"/>
      <w:numFmt w:val="lowerRoman"/>
      <w:lvlText w:val="%3."/>
      <w:lvlJc w:val="right"/>
      <w:pPr>
        <w:ind w:left="3010" w:hanging="180"/>
      </w:pPr>
    </w:lvl>
    <w:lvl w:ilvl="3" w:tplc="0409000F" w:tentative="1">
      <w:start w:val="1"/>
      <w:numFmt w:val="decimal"/>
      <w:lvlText w:val="%4."/>
      <w:lvlJc w:val="left"/>
      <w:pPr>
        <w:ind w:left="3730" w:hanging="360"/>
      </w:pPr>
    </w:lvl>
    <w:lvl w:ilvl="4" w:tplc="04090019" w:tentative="1">
      <w:start w:val="1"/>
      <w:numFmt w:val="lowerLetter"/>
      <w:lvlText w:val="%5."/>
      <w:lvlJc w:val="left"/>
      <w:pPr>
        <w:ind w:left="4450" w:hanging="360"/>
      </w:pPr>
    </w:lvl>
    <w:lvl w:ilvl="5" w:tplc="0409001B" w:tentative="1">
      <w:start w:val="1"/>
      <w:numFmt w:val="lowerRoman"/>
      <w:lvlText w:val="%6."/>
      <w:lvlJc w:val="right"/>
      <w:pPr>
        <w:ind w:left="5170" w:hanging="180"/>
      </w:pPr>
    </w:lvl>
    <w:lvl w:ilvl="6" w:tplc="0409000F" w:tentative="1">
      <w:start w:val="1"/>
      <w:numFmt w:val="decimal"/>
      <w:lvlText w:val="%7."/>
      <w:lvlJc w:val="left"/>
      <w:pPr>
        <w:ind w:left="5890" w:hanging="360"/>
      </w:pPr>
    </w:lvl>
    <w:lvl w:ilvl="7" w:tplc="04090019" w:tentative="1">
      <w:start w:val="1"/>
      <w:numFmt w:val="lowerLetter"/>
      <w:lvlText w:val="%8."/>
      <w:lvlJc w:val="left"/>
      <w:pPr>
        <w:ind w:left="6610" w:hanging="360"/>
      </w:pPr>
    </w:lvl>
    <w:lvl w:ilvl="8" w:tplc="040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14" w15:restartNumberingAfterBreak="0">
    <w:nsid w:val="21E4660D"/>
    <w:multiLevelType w:val="multilevel"/>
    <w:tmpl w:val="7D8826A0"/>
    <w:styleLink w:val="a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David" w:hAnsi="David" w:cs="David" w:hint="default"/>
        <w:b w:val="0"/>
        <w:bCs w:val="0"/>
        <w:i w:val="0"/>
        <w:iCs w:val="0"/>
        <w:sz w:val="24"/>
        <w:szCs w:val="24"/>
        <w:u w:val="none"/>
      </w:rPr>
    </w:lvl>
    <w:lvl w:ilvl="1">
      <w:start w:val="1"/>
      <w:numFmt w:val="hebrew1"/>
      <w:lvlText w:val="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hebrew1"/>
      <w:lvlText w:val="%4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835"/>
        </w:tabs>
        <w:ind w:left="2835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402"/>
        </w:tabs>
        <w:ind w:left="3402" w:hanging="567"/>
      </w:pPr>
      <w:rPr>
        <w:rFonts w:hint="default"/>
      </w:rPr>
    </w:lvl>
    <w:lvl w:ilvl="6">
      <w:start w:val="1"/>
      <w:numFmt w:val="bullet"/>
      <w:lvlText w:val=""/>
      <w:lvlJc w:val="left"/>
      <w:pPr>
        <w:tabs>
          <w:tab w:val="num" w:pos="3969"/>
        </w:tabs>
        <w:ind w:left="3969" w:hanging="567"/>
      </w:pPr>
      <w:rPr>
        <w:rFonts w:ascii="Symbol" w:hAnsi="Symbol" w:cs="Times New Roman" w:hint="default"/>
        <w:color w:val="auto"/>
      </w:rPr>
    </w:lvl>
    <w:lvl w:ilvl="7">
      <w:start w:val="1"/>
      <w:numFmt w:val="bullet"/>
      <w:lvlText w:val=""/>
      <w:lvlJc w:val="left"/>
      <w:pPr>
        <w:tabs>
          <w:tab w:val="num" w:pos="4536"/>
        </w:tabs>
        <w:ind w:left="4536" w:hanging="567"/>
      </w:pPr>
      <w:rPr>
        <w:rFonts w:ascii="Symbol" w:hAnsi="Symbol" w:cs="Times New Roman" w:hint="default"/>
        <w:color w:val="auto"/>
      </w:rPr>
    </w:lvl>
    <w:lvl w:ilvl="8">
      <w:start w:val="1"/>
      <w:numFmt w:val="bullet"/>
      <w:lvlText w:val=""/>
      <w:lvlJc w:val="left"/>
      <w:pPr>
        <w:tabs>
          <w:tab w:val="num" w:pos="5103"/>
        </w:tabs>
        <w:ind w:left="5103" w:hanging="567"/>
      </w:pPr>
      <w:rPr>
        <w:rFonts w:ascii="Symbol" w:hAnsi="Symbol" w:cs="Times New Roman" w:hint="default"/>
        <w:color w:val="auto"/>
      </w:rPr>
    </w:lvl>
  </w:abstractNum>
  <w:abstractNum w:abstractNumId="15" w15:restartNumberingAfterBreak="0">
    <w:nsid w:val="25887BDF"/>
    <w:multiLevelType w:val="hybridMultilevel"/>
    <w:tmpl w:val="6E7CF832"/>
    <w:lvl w:ilvl="0" w:tplc="0409000F">
      <w:start w:val="1"/>
      <w:numFmt w:val="decimal"/>
      <w:lvlText w:val="%1."/>
      <w:lvlJc w:val="left"/>
      <w:pPr>
        <w:ind w:left="12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584A49"/>
    <w:multiLevelType w:val="hybridMultilevel"/>
    <w:tmpl w:val="4F9EF598"/>
    <w:lvl w:ilvl="0" w:tplc="0409000F">
      <w:start w:val="1"/>
      <w:numFmt w:val="decimal"/>
      <w:lvlText w:val="%1."/>
      <w:lvlJc w:val="left"/>
      <w:pPr>
        <w:ind w:left="1210" w:hanging="360"/>
      </w:p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7" w15:restartNumberingAfterBreak="0">
    <w:nsid w:val="2D986833"/>
    <w:multiLevelType w:val="multilevel"/>
    <w:tmpl w:val="D7383434"/>
    <w:lvl w:ilvl="0">
      <w:start w:val="1"/>
      <w:numFmt w:val="decimal"/>
      <w:lvlRestart w:val="0"/>
      <w:pStyle w:val="a0"/>
      <w:lvlText w:val="%1."/>
      <w:lvlJc w:val="left"/>
      <w:pPr>
        <w:tabs>
          <w:tab w:val="num" w:pos="357"/>
        </w:tabs>
        <w:ind w:left="357" w:hanging="357"/>
      </w:p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94" w:hanging="437"/>
      </w:pPr>
    </w:lvl>
    <w:lvl w:ilvl="2">
      <w:start w:val="1"/>
      <w:numFmt w:val="decimal"/>
      <w:lvlText w:val="%1.%2.%3."/>
      <w:lvlJc w:val="left"/>
      <w:pPr>
        <w:tabs>
          <w:tab w:val="num" w:pos="1712"/>
        </w:tabs>
        <w:ind w:left="1497" w:hanging="505"/>
      </w:pPr>
    </w:lvl>
    <w:lvl w:ilvl="3">
      <w:start w:val="1"/>
      <w:numFmt w:val="decimal"/>
      <w:lvlText w:val="%1.%2.%3.%4."/>
      <w:lvlJc w:val="left"/>
      <w:pPr>
        <w:tabs>
          <w:tab w:val="num" w:pos="1797"/>
        </w:tabs>
        <w:ind w:left="1729" w:hanging="652"/>
      </w:p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34" w:hanging="794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</w:lvl>
  </w:abstractNum>
  <w:abstractNum w:abstractNumId="18" w15:restartNumberingAfterBreak="0">
    <w:nsid w:val="30E44F77"/>
    <w:multiLevelType w:val="hybridMultilevel"/>
    <w:tmpl w:val="47F4B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69FF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64E7"/>
    <w:multiLevelType w:val="hybridMultilevel"/>
    <w:tmpl w:val="42148C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6021D89"/>
    <w:multiLevelType w:val="hybridMultilevel"/>
    <w:tmpl w:val="9A4CD8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hebrew1"/>
      <w:lvlText w:val="%2."/>
      <w:lvlJc w:val="center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6923FD3"/>
    <w:multiLevelType w:val="hybridMultilevel"/>
    <w:tmpl w:val="70E6972C"/>
    <w:lvl w:ilvl="0" w:tplc="591ABF2E">
      <w:start w:val="1"/>
      <w:numFmt w:val="hebrew1"/>
      <w:lvlText w:val="%1."/>
      <w:lvlJc w:val="center"/>
      <w:pPr>
        <w:ind w:left="72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81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210C90"/>
    <w:multiLevelType w:val="hybridMultilevel"/>
    <w:tmpl w:val="1C6A8ED0"/>
    <w:lvl w:ilvl="0" w:tplc="43269C5C">
      <w:start w:val="1"/>
      <w:numFmt w:val="decimal"/>
      <w:lvlText w:val="%1."/>
      <w:lvlJc w:val="left"/>
      <w:pPr>
        <w:ind w:left="1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0" w:hanging="360"/>
      </w:pPr>
    </w:lvl>
    <w:lvl w:ilvl="2" w:tplc="0409001B" w:tentative="1">
      <w:start w:val="1"/>
      <w:numFmt w:val="lowerRoman"/>
      <w:lvlText w:val="%3."/>
      <w:lvlJc w:val="right"/>
      <w:pPr>
        <w:ind w:left="3010" w:hanging="180"/>
      </w:pPr>
    </w:lvl>
    <w:lvl w:ilvl="3" w:tplc="0409000F" w:tentative="1">
      <w:start w:val="1"/>
      <w:numFmt w:val="decimal"/>
      <w:lvlText w:val="%4."/>
      <w:lvlJc w:val="left"/>
      <w:pPr>
        <w:ind w:left="3730" w:hanging="360"/>
      </w:pPr>
    </w:lvl>
    <w:lvl w:ilvl="4" w:tplc="04090019" w:tentative="1">
      <w:start w:val="1"/>
      <w:numFmt w:val="lowerLetter"/>
      <w:lvlText w:val="%5."/>
      <w:lvlJc w:val="left"/>
      <w:pPr>
        <w:ind w:left="4450" w:hanging="360"/>
      </w:pPr>
    </w:lvl>
    <w:lvl w:ilvl="5" w:tplc="0409001B" w:tentative="1">
      <w:start w:val="1"/>
      <w:numFmt w:val="lowerRoman"/>
      <w:lvlText w:val="%6."/>
      <w:lvlJc w:val="right"/>
      <w:pPr>
        <w:ind w:left="5170" w:hanging="180"/>
      </w:pPr>
    </w:lvl>
    <w:lvl w:ilvl="6" w:tplc="0409000F" w:tentative="1">
      <w:start w:val="1"/>
      <w:numFmt w:val="decimal"/>
      <w:lvlText w:val="%7."/>
      <w:lvlJc w:val="left"/>
      <w:pPr>
        <w:ind w:left="5890" w:hanging="360"/>
      </w:pPr>
    </w:lvl>
    <w:lvl w:ilvl="7" w:tplc="04090019" w:tentative="1">
      <w:start w:val="1"/>
      <w:numFmt w:val="lowerLetter"/>
      <w:lvlText w:val="%8."/>
      <w:lvlJc w:val="left"/>
      <w:pPr>
        <w:ind w:left="6610" w:hanging="360"/>
      </w:pPr>
    </w:lvl>
    <w:lvl w:ilvl="8" w:tplc="040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23" w15:restartNumberingAfterBreak="0">
    <w:nsid w:val="3BEE5E1B"/>
    <w:multiLevelType w:val="hybridMultilevel"/>
    <w:tmpl w:val="F50099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4226B4"/>
    <w:multiLevelType w:val="hybridMultilevel"/>
    <w:tmpl w:val="4F226212"/>
    <w:lvl w:ilvl="0" w:tplc="BBCABC6C">
      <w:start w:val="1"/>
      <w:numFmt w:val="bullet"/>
      <w:pStyle w:val="List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5" w15:restartNumberingAfterBreak="0">
    <w:nsid w:val="40F251CF"/>
    <w:multiLevelType w:val="hybridMultilevel"/>
    <w:tmpl w:val="8E2E0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D11AC8"/>
    <w:multiLevelType w:val="hybridMultilevel"/>
    <w:tmpl w:val="6E7CF832"/>
    <w:lvl w:ilvl="0" w:tplc="0409000F">
      <w:start w:val="1"/>
      <w:numFmt w:val="decimal"/>
      <w:lvlText w:val="%1."/>
      <w:lvlJc w:val="left"/>
      <w:pPr>
        <w:ind w:left="12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9F50A9"/>
    <w:multiLevelType w:val="hybridMultilevel"/>
    <w:tmpl w:val="F5C8AA34"/>
    <w:lvl w:ilvl="0" w:tplc="591ABF2E">
      <w:start w:val="1"/>
      <w:numFmt w:val="hebrew1"/>
      <w:lvlText w:val="%1."/>
      <w:lvlJc w:val="center"/>
      <w:pPr>
        <w:ind w:left="785" w:hanging="360"/>
      </w:pPr>
      <w:rPr>
        <w:b/>
        <w:bCs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01">
      <w:start w:val="1"/>
      <w:numFmt w:val="bullet"/>
      <w:lvlText w:val=""/>
      <w:lvlJc w:val="left"/>
      <w:pPr>
        <w:ind w:left="1881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963974"/>
    <w:multiLevelType w:val="hybridMultilevel"/>
    <w:tmpl w:val="D2DE0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03132A"/>
    <w:multiLevelType w:val="hybridMultilevel"/>
    <w:tmpl w:val="D5EEB464"/>
    <w:lvl w:ilvl="0" w:tplc="591ABF2E">
      <w:start w:val="1"/>
      <w:numFmt w:val="hebrew1"/>
      <w:lvlText w:val="%1."/>
      <w:lvlJc w:val="center"/>
      <w:pPr>
        <w:ind w:left="193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650" w:hanging="360"/>
      </w:pPr>
    </w:lvl>
    <w:lvl w:ilvl="2" w:tplc="0409001B" w:tentative="1">
      <w:start w:val="1"/>
      <w:numFmt w:val="lowerRoman"/>
      <w:lvlText w:val="%3."/>
      <w:lvlJc w:val="right"/>
      <w:pPr>
        <w:ind w:left="3370" w:hanging="180"/>
      </w:pPr>
    </w:lvl>
    <w:lvl w:ilvl="3" w:tplc="0409000F" w:tentative="1">
      <w:start w:val="1"/>
      <w:numFmt w:val="decimal"/>
      <w:lvlText w:val="%4."/>
      <w:lvlJc w:val="left"/>
      <w:pPr>
        <w:ind w:left="4090" w:hanging="360"/>
      </w:pPr>
    </w:lvl>
    <w:lvl w:ilvl="4" w:tplc="04090019" w:tentative="1">
      <w:start w:val="1"/>
      <w:numFmt w:val="lowerLetter"/>
      <w:lvlText w:val="%5."/>
      <w:lvlJc w:val="left"/>
      <w:pPr>
        <w:ind w:left="4810" w:hanging="360"/>
      </w:pPr>
    </w:lvl>
    <w:lvl w:ilvl="5" w:tplc="0409001B" w:tentative="1">
      <w:start w:val="1"/>
      <w:numFmt w:val="lowerRoman"/>
      <w:lvlText w:val="%6."/>
      <w:lvlJc w:val="right"/>
      <w:pPr>
        <w:ind w:left="5530" w:hanging="180"/>
      </w:pPr>
    </w:lvl>
    <w:lvl w:ilvl="6" w:tplc="0409000F" w:tentative="1">
      <w:start w:val="1"/>
      <w:numFmt w:val="decimal"/>
      <w:lvlText w:val="%7."/>
      <w:lvlJc w:val="left"/>
      <w:pPr>
        <w:ind w:left="6250" w:hanging="360"/>
      </w:pPr>
    </w:lvl>
    <w:lvl w:ilvl="7" w:tplc="04090019" w:tentative="1">
      <w:start w:val="1"/>
      <w:numFmt w:val="lowerLetter"/>
      <w:lvlText w:val="%8."/>
      <w:lvlJc w:val="left"/>
      <w:pPr>
        <w:ind w:left="6970" w:hanging="360"/>
      </w:pPr>
    </w:lvl>
    <w:lvl w:ilvl="8" w:tplc="0409001B" w:tentative="1">
      <w:start w:val="1"/>
      <w:numFmt w:val="lowerRoman"/>
      <w:lvlText w:val="%9."/>
      <w:lvlJc w:val="right"/>
      <w:pPr>
        <w:ind w:left="7690" w:hanging="180"/>
      </w:pPr>
    </w:lvl>
  </w:abstractNum>
  <w:abstractNum w:abstractNumId="30" w15:restartNumberingAfterBreak="0">
    <w:nsid w:val="4E734835"/>
    <w:multiLevelType w:val="hybridMultilevel"/>
    <w:tmpl w:val="6C14C3E2"/>
    <w:lvl w:ilvl="0" w:tplc="4288A95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2B94764"/>
    <w:multiLevelType w:val="hybridMultilevel"/>
    <w:tmpl w:val="1264C6D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2" w15:restartNumberingAfterBreak="0">
    <w:nsid w:val="52E73F1C"/>
    <w:multiLevelType w:val="hybridMultilevel"/>
    <w:tmpl w:val="B7BE881C"/>
    <w:lvl w:ilvl="0" w:tplc="11A2B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9A8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BE8B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1E7E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C683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048B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3C3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8209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9A35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7C7347D"/>
    <w:multiLevelType w:val="multilevel"/>
    <w:tmpl w:val="7A045848"/>
    <w:lvl w:ilvl="0">
      <w:start w:val="1"/>
      <w:numFmt w:val="decimal"/>
      <w:lvlRestart w:val="0"/>
      <w:pStyle w:val="a1"/>
      <w:lvlText w:val="%1."/>
      <w:lvlJc w:val="left"/>
      <w:pPr>
        <w:tabs>
          <w:tab w:val="num" w:pos="357"/>
        </w:tabs>
        <w:ind w:left="357" w:hanging="357"/>
      </w:p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94" w:hanging="437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5" w:hanging="505"/>
      </w:pPr>
    </w:lvl>
    <w:lvl w:ilvl="3">
      <w:start w:val="1"/>
      <w:numFmt w:val="decimal"/>
      <w:lvlText w:val="%1.%2.%3.%4."/>
      <w:lvlJc w:val="left"/>
      <w:pPr>
        <w:tabs>
          <w:tab w:val="num" w:pos="1797"/>
        </w:tabs>
        <w:ind w:left="1729" w:hanging="652"/>
      </w:p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34" w:hanging="794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</w:lvl>
  </w:abstractNum>
  <w:abstractNum w:abstractNumId="34" w15:restartNumberingAfterBreak="0">
    <w:nsid w:val="5B1D24E9"/>
    <w:multiLevelType w:val="hybridMultilevel"/>
    <w:tmpl w:val="65D633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305435"/>
    <w:multiLevelType w:val="hybridMultilevel"/>
    <w:tmpl w:val="6D6A0C14"/>
    <w:lvl w:ilvl="0" w:tplc="0409000F">
      <w:start w:val="1"/>
      <w:numFmt w:val="decimal"/>
      <w:lvlText w:val="%1."/>
      <w:lvlJc w:val="left"/>
      <w:pPr>
        <w:ind w:left="1210" w:hanging="360"/>
      </w:p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6" w15:restartNumberingAfterBreak="0">
    <w:nsid w:val="5D3E6D17"/>
    <w:multiLevelType w:val="hybridMultilevel"/>
    <w:tmpl w:val="D1008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31619"/>
    <w:multiLevelType w:val="multilevel"/>
    <w:tmpl w:val="B50035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41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64F97819"/>
    <w:multiLevelType w:val="hybridMultilevel"/>
    <w:tmpl w:val="5A64299A"/>
    <w:lvl w:ilvl="0" w:tplc="24F29BEC">
      <w:start w:val="1"/>
      <w:numFmt w:val="decimal"/>
      <w:lvlText w:val="%1."/>
      <w:lvlJc w:val="left"/>
      <w:pPr>
        <w:ind w:left="1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0" w:hanging="360"/>
      </w:pPr>
    </w:lvl>
    <w:lvl w:ilvl="2" w:tplc="0409001B" w:tentative="1">
      <w:start w:val="1"/>
      <w:numFmt w:val="lowerRoman"/>
      <w:lvlText w:val="%3."/>
      <w:lvlJc w:val="right"/>
      <w:pPr>
        <w:ind w:left="3010" w:hanging="180"/>
      </w:pPr>
    </w:lvl>
    <w:lvl w:ilvl="3" w:tplc="0409000F" w:tentative="1">
      <w:start w:val="1"/>
      <w:numFmt w:val="decimal"/>
      <w:lvlText w:val="%4."/>
      <w:lvlJc w:val="left"/>
      <w:pPr>
        <w:ind w:left="3730" w:hanging="360"/>
      </w:pPr>
    </w:lvl>
    <w:lvl w:ilvl="4" w:tplc="04090019" w:tentative="1">
      <w:start w:val="1"/>
      <w:numFmt w:val="lowerLetter"/>
      <w:lvlText w:val="%5."/>
      <w:lvlJc w:val="left"/>
      <w:pPr>
        <w:ind w:left="4450" w:hanging="360"/>
      </w:pPr>
    </w:lvl>
    <w:lvl w:ilvl="5" w:tplc="0409001B" w:tentative="1">
      <w:start w:val="1"/>
      <w:numFmt w:val="lowerRoman"/>
      <w:lvlText w:val="%6."/>
      <w:lvlJc w:val="right"/>
      <w:pPr>
        <w:ind w:left="5170" w:hanging="180"/>
      </w:pPr>
    </w:lvl>
    <w:lvl w:ilvl="6" w:tplc="0409000F" w:tentative="1">
      <w:start w:val="1"/>
      <w:numFmt w:val="decimal"/>
      <w:lvlText w:val="%7."/>
      <w:lvlJc w:val="left"/>
      <w:pPr>
        <w:ind w:left="5890" w:hanging="360"/>
      </w:pPr>
    </w:lvl>
    <w:lvl w:ilvl="7" w:tplc="04090019" w:tentative="1">
      <w:start w:val="1"/>
      <w:numFmt w:val="lowerLetter"/>
      <w:lvlText w:val="%8."/>
      <w:lvlJc w:val="left"/>
      <w:pPr>
        <w:ind w:left="6610" w:hanging="360"/>
      </w:pPr>
    </w:lvl>
    <w:lvl w:ilvl="8" w:tplc="040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39" w15:restartNumberingAfterBreak="0">
    <w:nsid w:val="6D952F8E"/>
    <w:multiLevelType w:val="hybridMultilevel"/>
    <w:tmpl w:val="8E2E0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D163E0"/>
    <w:multiLevelType w:val="hybridMultilevel"/>
    <w:tmpl w:val="4D5629A2"/>
    <w:lvl w:ilvl="0" w:tplc="131A1726"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1" w15:restartNumberingAfterBreak="0">
    <w:nsid w:val="74E95053"/>
    <w:multiLevelType w:val="hybridMultilevel"/>
    <w:tmpl w:val="C1F6ABC0"/>
    <w:lvl w:ilvl="0" w:tplc="4FD4D1C8">
      <w:start w:val="1"/>
      <w:numFmt w:val="hebrew1"/>
      <w:pStyle w:val="a2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B73834"/>
    <w:multiLevelType w:val="hybridMultilevel"/>
    <w:tmpl w:val="17A68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D04F26"/>
    <w:multiLevelType w:val="hybridMultilevel"/>
    <w:tmpl w:val="E32473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7A241B"/>
    <w:multiLevelType w:val="hybridMultilevel"/>
    <w:tmpl w:val="A288BDC0"/>
    <w:lvl w:ilvl="0" w:tplc="2BF23B48">
      <w:start w:val="1"/>
      <w:numFmt w:val="decimal"/>
      <w:lvlText w:val="%1."/>
      <w:lvlJc w:val="left"/>
      <w:pPr>
        <w:ind w:left="1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0" w:hanging="360"/>
      </w:pPr>
    </w:lvl>
    <w:lvl w:ilvl="2" w:tplc="0409001B" w:tentative="1">
      <w:start w:val="1"/>
      <w:numFmt w:val="lowerRoman"/>
      <w:lvlText w:val="%3."/>
      <w:lvlJc w:val="right"/>
      <w:pPr>
        <w:ind w:left="3010" w:hanging="180"/>
      </w:pPr>
    </w:lvl>
    <w:lvl w:ilvl="3" w:tplc="0409000F" w:tentative="1">
      <w:start w:val="1"/>
      <w:numFmt w:val="decimal"/>
      <w:lvlText w:val="%4."/>
      <w:lvlJc w:val="left"/>
      <w:pPr>
        <w:ind w:left="3730" w:hanging="360"/>
      </w:pPr>
    </w:lvl>
    <w:lvl w:ilvl="4" w:tplc="04090019" w:tentative="1">
      <w:start w:val="1"/>
      <w:numFmt w:val="lowerLetter"/>
      <w:lvlText w:val="%5."/>
      <w:lvlJc w:val="left"/>
      <w:pPr>
        <w:ind w:left="4450" w:hanging="360"/>
      </w:pPr>
    </w:lvl>
    <w:lvl w:ilvl="5" w:tplc="0409001B" w:tentative="1">
      <w:start w:val="1"/>
      <w:numFmt w:val="lowerRoman"/>
      <w:lvlText w:val="%6."/>
      <w:lvlJc w:val="right"/>
      <w:pPr>
        <w:ind w:left="5170" w:hanging="180"/>
      </w:pPr>
    </w:lvl>
    <w:lvl w:ilvl="6" w:tplc="0409000F" w:tentative="1">
      <w:start w:val="1"/>
      <w:numFmt w:val="decimal"/>
      <w:lvlText w:val="%7."/>
      <w:lvlJc w:val="left"/>
      <w:pPr>
        <w:ind w:left="5890" w:hanging="360"/>
      </w:pPr>
    </w:lvl>
    <w:lvl w:ilvl="7" w:tplc="04090019" w:tentative="1">
      <w:start w:val="1"/>
      <w:numFmt w:val="lowerLetter"/>
      <w:lvlText w:val="%8."/>
      <w:lvlJc w:val="left"/>
      <w:pPr>
        <w:ind w:left="6610" w:hanging="360"/>
      </w:pPr>
    </w:lvl>
    <w:lvl w:ilvl="8" w:tplc="040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45" w15:restartNumberingAfterBreak="0">
    <w:nsid w:val="7A4D24DA"/>
    <w:multiLevelType w:val="hybridMultilevel"/>
    <w:tmpl w:val="125EFC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C1A3F95"/>
    <w:multiLevelType w:val="multilevel"/>
    <w:tmpl w:val="68A2A4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7" w15:restartNumberingAfterBreak="0">
    <w:nsid w:val="7CB86EC5"/>
    <w:multiLevelType w:val="multilevel"/>
    <w:tmpl w:val="239A394A"/>
    <w:lvl w:ilvl="0">
      <w:start w:val="1"/>
      <w:numFmt w:val="decimal"/>
      <w:pStyle w:val="a3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2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0"/>
  </w:num>
  <w:num w:numId="2">
    <w:abstractNumId w:val="14"/>
  </w:num>
  <w:num w:numId="3">
    <w:abstractNumId w:val="41"/>
  </w:num>
  <w:num w:numId="4">
    <w:abstractNumId w:val="24"/>
  </w:num>
  <w:num w:numId="5">
    <w:abstractNumId w:val="47"/>
  </w:num>
  <w:num w:numId="6">
    <w:abstractNumId w:val="17"/>
  </w:num>
  <w:num w:numId="7">
    <w:abstractNumId w:val="33"/>
  </w:num>
  <w:num w:numId="8">
    <w:abstractNumId w:val="27"/>
  </w:num>
  <w:num w:numId="9">
    <w:abstractNumId w:val="22"/>
  </w:num>
  <w:num w:numId="10">
    <w:abstractNumId w:val="38"/>
  </w:num>
  <w:num w:numId="11">
    <w:abstractNumId w:val="44"/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</w:num>
  <w:num w:numId="14">
    <w:abstractNumId w:val="15"/>
  </w:num>
  <w:num w:numId="15">
    <w:abstractNumId w:val="7"/>
  </w:num>
  <w:num w:numId="16">
    <w:abstractNumId w:val="40"/>
  </w:num>
  <w:num w:numId="17">
    <w:abstractNumId w:val="10"/>
  </w:num>
  <w:num w:numId="18">
    <w:abstractNumId w:val="29"/>
  </w:num>
  <w:num w:numId="19">
    <w:abstractNumId w:val="13"/>
  </w:num>
  <w:num w:numId="20">
    <w:abstractNumId w:val="3"/>
  </w:num>
  <w:num w:numId="21">
    <w:abstractNumId w:val="21"/>
  </w:num>
  <w:num w:numId="22">
    <w:abstractNumId w:val="16"/>
  </w:num>
  <w:num w:numId="23">
    <w:abstractNumId w:val="35"/>
  </w:num>
  <w:num w:numId="24">
    <w:abstractNumId w:val="28"/>
  </w:num>
  <w:num w:numId="25">
    <w:abstractNumId w:val="2"/>
  </w:num>
  <w:num w:numId="2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5"/>
  </w:num>
  <w:num w:numId="28">
    <w:abstractNumId w:val="30"/>
  </w:num>
  <w:num w:numId="29">
    <w:abstractNumId w:val="36"/>
  </w:num>
  <w:num w:numId="30">
    <w:abstractNumId w:val="25"/>
  </w:num>
  <w:num w:numId="31">
    <w:abstractNumId w:val="23"/>
  </w:num>
  <w:num w:numId="32">
    <w:abstractNumId w:val="39"/>
  </w:num>
  <w:num w:numId="33">
    <w:abstractNumId w:val="42"/>
  </w:num>
  <w:num w:numId="34">
    <w:abstractNumId w:val="9"/>
  </w:num>
  <w:num w:numId="35">
    <w:abstractNumId w:val="1"/>
  </w:num>
  <w:num w:numId="36">
    <w:abstractNumId w:val="19"/>
  </w:num>
  <w:num w:numId="37">
    <w:abstractNumId w:val="8"/>
  </w:num>
  <w:num w:numId="38">
    <w:abstractNumId w:val="4"/>
  </w:num>
  <w:num w:numId="39">
    <w:abstractNumId w:val="37"/>
  </w:num>
  <w:num w:numId="40">
    <w:abstractNumId w:val="12"/>
  </w:num>
  <w:num w:numId="41">
    <w:abstractNumId w:val="34"/>
  </w:num>
  <w:num w:numId="42">
    <w:abstractNumId w:val="32"/>
  </w:num>
  <w:num w:numId="43">
    <w:abstractNumId w:val="31"/>
  </w:num>
  <w:num w:numId="44">
    <w:abstractNumId w:val="20"/>
  </w:num>
  <w:num w:numId="45">
    <w:abstractNumId w:val="43"/>
  </w:num>
  <w:num w:numId="46">
    <w:abstractNumId w:val="18"/>
  </w:num>
  <w:num w:numId="47">
    <w:abstractNumId w:val="5"/>
  </w:num>
  <w:num w:numId="48">
    <w:abstractNumId w:val="6"/>
  </w:num>
  <w:num w:numId="49">
    <w:abstractNumId w:val="46"/>
  </w:num>
  <w:num w:numId="50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LUwNzUysTA2NzJS0lEKTi0uzszPAykwqgUAoVI/5iwAAAA="/>
  </w:docVars>
  <w:rsids>
    <w:rsidRoot w:val="00451B1E"/>
    <w:rsid w:val="00000712"/>
    <w:rsid w:val="00002FD1"/>
    <w:rsid w:val="00013E99"/>
    <w:rsid w:val="000170BD"/>
    <w:rsid w:val="00024C3C"/>
    <w:rsid w:val="000266EA"/>
    <w:rsid w:val="000328D2"/>
    <w:rsid w:val="000333FA"/>
    <w:rsid w:val="000338B9"/>
    <w:rsid w:val="000345A8"/>
    <w:rsid w:val="00034FA6"/>
    <w:rsid w:val="0004032B"/>
    <w:rsid w:val="00050C8D"/>
    <w:rsid w:val="00053A80"/>
    <w:rsid w:val="00060C86"/>
    <w:rsid w:val="00060D6E"/>
    <w:rsid w:val="0006226C"/>
    <w:rsid w:val="00062544"/>
    <w:rsid w:val="00062931"/>
    <w:rsid w:val="00071C84"/>
    <w:rsid w:val="0007350E"/>
    <w:rsid w:val="0007500A"/>
    <w:rsid w:val="00076207"/>
    <w:rsid w:val="000768BD"/>
    <w:rsid w:val="000842E8"/>
    <w:rsid w:val="00084989"/>
    <w:rsid w:val="00093F37"/>
    <w:rsid w:val="000A4F31"/>
    <w:rsid w:val="000B05C1"/>
    <w:rsid w:val="000C6337"/>
    <w:rsid w:val="000C77AD"/>
    <w:rsid w:val="000C7969"/>
    <w:rsid w:val="000D156B"/>
    <w:rsid w:val="000E6DFC"/>
    <w:rsid w:val="000F0B38"/>
    <w:rsid w:val="000F2603"/>
    <w:rsid w:val="000F2B49"/>
    <w:rsid w:val="000F3817"/>
    <w:rsid w:val="000F38C1"/>
    <w:rsid w:val="000F4204"/>
    <w:rsid w:val="000F5B9A"/>
    <w:rsid w:val="000F5C8D"/>
    <w:rsid w:val="001001B1"/>
    <w:rsid w:val="00102B08"/>
    <w:rsid w:val="0011186D"/>
    <w:rsid w:val="001129CE"/>
    <w:rsid w:val="00120AF6"/>
    <w:rsid w:val="00122EF2"/>
    <w:rsid w:val="00123325"/>
    <w:rsid w:val="00126609"/>
    <w:rsid w:val="001315CD"/>
    <w:rsid w:val="001342D7"/>
    <w:rsid w:val="00137856"/>
    <w:rsid w:val="00141493"/>
    <w:rsid w:val="00142B45"/>
    <w:rsid w:val="00144443"/>
    <w:rsid w:val="001469A2"/>
    <w:rsid w:val="00150143"/>
    <w:rsid w:val="00153D3E"/>
    <w:rsid w:val="00155775"/>
    <w:rsid w:val="00166140"/>
    <w:rsid w:val="00166DD7"/>
    <w:rsid w:val="00170D8B"/>
    <w:rsid w:val="00170FC6"/>
    <w:rsid w:val="001718E5"/>
    <w:rsid w:val="001723EA"/>
    <w:rsid w:val="001746D8"/>
    <w:rsid w:val="00177FEF"/>
    <w:rsid w:val="00181C66"/>
    <w:rsid w:val="00185D13"/>
    <w:rsid w:val="001A060A"/>
    <w:rsid w:val="001A5495"/>
    <w:rsid w:val="001B007E"/>
    <w:rsid w:val="001B2A86"/>
    <w:rsid w:val="001B36C4"/>
    <w:rsid w:val="001B6816"/>
    <w:rsid w:val="001B7E61"/>
    <w:rsid w:val="001C2576"/>
    <w:rsid w:val="001C2EDE"/>
    <w:rsid w:val="001C44B4"/>
    <w:rsid w:val="001C4F8F"/>
    <w:rsid w:val="001D5272"/>
    <w:rsid w:val="001D5FDF"/>
    <w:rsid w:val="001E2A01"/>
    <w:rsid w:val="001E2C8C"/>
    <w:rsid w:val="001E49A0"/>
    <w:rsid w:val="001F2D74"/>
    <w:rsid w:val="001F5036"/>
    <w:rsid w:val="00201328"/>
    <w:rsid w:val="002056CC"/>
    <w:rsid w:val="0021751B"/>
    <w:rsid w:val="00217A40"/>
    <w:rsid w:val="00221206"/>
    <w:rsid w:val="002221B9"/>
    <w:rsid w:val="0022290D"/>
    <w:rsid w:val="00223C2C"/>
    <w:rsid w:val="0022448E"/>
    <w:rsid w:val="00225FAE"/>
    <w:rsid w:val="002300D1"/>
    <w:rsid w:val="002318C7"/>
    <w:rsid w:val="002346F5"/>
    <w:rsid w:val="002368FC"/>
    <w:rsid w:val="00240EB0"/>
    <w:rsid w:val="00242CE4"/>
    <w:rsid w:val="0025218D"/>
    <w:rsid w:val="002602C8"/>
    <w:rsid w:val="0026066A"/>
    <w:rsid w:val="00265297"/>
    <w:rsid w:val="00266E26"/>
    <w:rsid w:val="0027029C"/>
    <w:rsid w:val="0027119E"/>
    <w:rsid w:val="00281271"/>
    <w:rsid w:val="00281CCC"/>
    <w:rsid w:val="002869FB"/>
    <w:rsid w:val="00293C14"/>
    <w:rsid w:val="002A121D"/>
    <w:rsid w:val="002A3A11"/>
    <w:rsid w:val="002A41DA"/>
    <w:rsid w:val="002A5336"/>
    <w:rsid w:val="002B3012"/>
    <w:rsid w:val="002B5284"/>
    <w:rsid w:val="002C2A2A"/>
    <w:rsid w:val="002C3933"/>
    <w:rsid w:val="002C6DEC"/>
    <w:rsid w:val="002D257E"/>
    <w:rsid w:val="002D2B72"/>
    <w:rsid w:val="002D4FB3"/>
    <w:rsid w:val="002D76F8"/>
    <w:rsid w:val="002E01FC"/>
    <w:rsid w:val="002E3C27"/>
    <w:rsid w:val="002E5351"/>
    <w:rsid w:val="003019DA"/>
    <w:rsid w:val="0030455F"/>
    <w:rsid w:val="003105D2"/>
    <w:rsid w:val="003120B1"/>
    <w:rsid w:val="00314258"/>
    <w:rsid w:val="00320512"/>
    <w:rsid w:val="003215AA"/>
    <w:rsid w:val="0032243C"/>
    <w:rsid w:val="00334719"/>
    <w:rsid w:val="00334909"/>
    <w:rsid w:val="00335B24"/>
    <w:rsid w:val="00336CE4"/>
    <w:rsid w:val="00337764"/>
    <w:rsid w:val="00347AF2"/>
    <w:rsid w:val="003530A0"/>
    <w:rsid w:val="0035355B"/>
    <w:rsid w:val="00355030"/>
    <w:rsid w:val="0036049C"/>
    <w:rsid w:val="003641F3"/>
    <w:rsid w:val="003651D3"/>
    <w:rsid w:val="003722A4"/>
    <w:rsid w:val="00374261"/>
    <w:rsid w:val="0037745C"/>
    <w:rsid w:val="003825D7"/>
    <w:rsid w:val="00382B42"/>
    <w:rsid w:val="00390DD8"/>
    <w:rsid w:val="0039752A"/>
    <w:rsid w:val="003A2633"/>
    <w:rsid w:val="003B38AC"/>
    <w:rsid w:val="003B5064"/>
    <w:rsid w:val="003B6320"/>
    <w:rsid w:val="003B6B19"/>
    <w:rsid w:val="003B79F3"/>
    <w:rsid w:val="003C0184"/>
    <w:rsid w:val="003C050D"/>
    <w:rsid w:val="003C102A"/>
    <w:rsid w:val="003D138D"/>
    <w:rsid w:val="003D29AF"/>
    <w:rsid w:val="003D693F"/>
    <w:rsid w:val="003E1545"/>
    <w:rsid w:val="003E3935"/>
    <w:rsid w:val="003E6605"/>
    <w:rsid w:val="00401168"/>
    <w:rsid w:val="00415112"/>
    <w:rsid w:val="0041598B"/>
    <w:rsid w:val="00416086"/>
    <w:rsid w:val="004218E4"/>
    <w:rsid w:val="00425960"/>
    <w:rsid w:val="004379F3"/>
    <w:rsid w:val="00445ADA"/>
    <w:rsid w:val="00446BCC"/>
    <w:rsid w:val="004503A1"/>
    <w:rsid w:val="00450C6B"/>
    <w:rsid w:val="00451B1E"/>
    <w:rsid w:val="00456AA2"/>
    <w:rsid w:val="00456C76"/>
    <w:rsid w:val="00462D4D"/>
    <w:rsid w:val="0046660C"/>
    <w:rsid w:val="00483A81"/>
    <w:rsid w:val="00486665"/>
    <w:rsid w:val="004932A6"/>
    <w:rsid w:val="0049337D"/>
    <w:rsid w:val="004950ED"/>
    <w:rsid w:val="0049548A"/>
    <w:rsid w:val="00495D0C"/>
    <w:rsid w:val="00496FBC"/>
    <w:rsid w:val="004A0B7B"/>
    <w:rsid w:val="004A210B"/>
    <w:rsid w:val="004B14B2"/>
    <w:rsid w:val="004B14D6"/>
    <w:rsid w:val="004B6E8A"/>
    <w:rsid w:val="004C05EE"/>
    <w:rsid w:val="004C25EF"/>
    <w:rsid w:val="004C343A"/>
    <w:rsid w:val="004C3854"/>
    <w:rsid w:val="004C6786"/>
    <w:rsid w:val="004C7356"/>
    <w:rsid w:val="004D20ED"/>
    <w:rsid w:val="004D5770"/>
    <w:rsid w:val="004D5FAB"/>
    <w:rsid w:val="004E2035"/>
    <w:rsid w:val="004E7464"/>
    <w:rsid w:val="004F0893"/>
    <w:rsid w:val="004F2FE5"/>
    <w:rsid w:val="004F5580"/>
    <w:rsid w:val="004F6EDF"/>
    <w:rsid w:val="00503D0D"/>
    <w:rsid w:val="005076F7"/>
    <w:rsid w:val="005256CD"/>
    <w:rsid w:val="00525F9F"/>
    <w:rsid w:val="005270D4"/>
    <w:rsid w:val="00530ACE"/>
    <w:rsid w:val="00543405"/>
    <w:rsid w:val="00556EC1"/>
    <w:rsid w:val="00564EE8"/>
    <w:rsid w:val="005665EE"/>
    <w:rsid w:val="00566C07"/>
    <w:rsid w:val="005705E1"/>
    <w:rsid w:val="005708D1"/>
    <w:rsid w:val="00570B79"/>
    <w:rsid w:val="00572360"/>
    <w:rsid w:val="00574BEF"/>
    <w:rsid w:val="005751DA"/>
    <w:rsid w:val="00577DB5"/>
    <w:rsid w:val="00590AD7"/>
    <w:rsid w:val="00592F6E"/>
    <w:rsid w:val="00596AEA"/>
    <w:rsid w:val="005A18FC"/>
    <w:rsid w:val="005A7DEB"/>
    <w:rsid w:val="005B01A7"/>
    <w:rsid w:val="005B328B"/>
    <w:rsid w:val="005B3547"/>
    <w:rsid w:val="005B601A"/>
    <w:rsid w:val="005C18BD"/>
    <w:rsid w:val="005C1DCE"/>
    <w:rsid w:val="005C7427"/>
    <w:rsid w:val="005D1C0F"/>
    <w:rsid w:val="005D3A53"/>
    <w:rsid w:val="005D7362"/>
    <w:rsid w:val="005E3701"/>
    <w:rsid w:val="005E53F3"/>
    <w:rsid w:val="005F1343"/>
    <w:rsid w:val="005F1A47"/>
    <w:rsid w:val="005F30FC"/>
    <w:rsid w:val="005F3225"/>
    <w:rsid w:val="005F4385"/>
    <w:rsid w:val="00605993"/>
    <w:rsid w:val="006073D0"/>
    <w:rsid w:val="00637323"/>
    <w:rsid w:val="006402FC"/>
    <w:rsid w:val="00641227"/>
    <w:rsid w:val="00641364"/>
    <w:rsid w:val="00650803"/>
    <w:rsid w:val="00652DB8"/>
    <w:rsid w:val="00655227"/>
    <w:rsid w:val="00662CB3"/>
    <w:rsid w:val="00664F07"/>
    <w:rsid w:val="00671BFC"/>
    <w:rsid w:val="006736C5"/>
    <w:rsid w:val="00674096"/>
    <w:rsid w:val="006762EC"/>
    <w:rsid w:val="00683E71"/>
    <w:rsid w:val="006842C7"/>
    <w:rsid w:val="00686CE4"/>
    <w:rsid w:val="00695553"/>
    <w:rsid w:val="00695854"/>
    <w:rsid w:val="00695989"/>
    <w:rsid w:val="006A3212"/>
    <w:rsid w:val="006A680D"/>
    <w:rsid w:val="006B387D"/>
    <w:rsid w:val="006B4467"/>
    <w:rsid w:val="006B6A01"/>
    <w:rsid w:val="006C017A"/>
    <w:rsid w:val="006C0C32"/>
    <w:rsid w:val="006C15E0"/>
    <w:rsid w:val="006C36F9"/>
    <w:rsid w:val="006C7479"/>
    <w:rsid w:val="006D6E13"/>
    <w:rsid w:val="006E683C"/>
    <w:rsid w:val="006F4482"/>
    <w:rsid w:val="006F5DF6"/>
    <w:rsid w:val="007027AB"/>
    <w:rsid w:val="0070423F"/>
    <w:rsid w:val="007119C1"/>
    <w:rsid w:val="007119CB"/>
    <w:rsid w:val="007163CC"/>
    <w:rsid w:val="00716A36"/>
    <w:rsid w:val="007176C9"/>
    <w:rsid w:val="00720396"/>
    <w:rsid w:val="0072266F"/>
    <w:rsid w:val="0072683D"/>
    <w:rsid w:val="00732D0E"/>
    <w:rsid w:val="007512A3"/>
    <w:rsid w:val="007553CD"/>
    <w:rsid w:val="007709FF"/>
    <w:rsid w:val="00772492"/>
    <w:rsid w:val="00774524"/>
    <w:rsid w:val="007762F7"/>
    <w:rsid w:val="00782726"/>
    <w:rsid w:val="00785DD7"/>
    <w:rsid w:val="00793F3E"/>
    <w:rsid w:val="00796967"/>
    <w:rsid w:val="007A1455"/>
    <w:rsid w:val="007A5269"/>
    <w:rsid w:val="007B29CF"/>
    <w:rsid w:val="007B7D15"/>
    <w:rsid w:val="007C03CC"/>
    <w:rsid w:val="007C329A"/>
    <w:rsid w:val="007C79A3"/>
    <w:rsid w:val="007C7BE5"/>
    <w:rsid w:val="007D01CD"/>
    <w:rsid w:val="008044C5"/>
    <w:rsid w:val="0081409D"/>
    <w:rsid w:val="00815509"/>
    <w:rsid w:val="0081758D"/>
    <w:rsid w:val="008239DD"/>
    <w:rsid w:val="00830247"/>
    <w:rsid w:val="00830ADF"/>
    <w:rsid w:val="00833C19"/>
    <w:rsid w:val="00837CDE"/>
    <w:rsid w:val="008415CB"/>
    <w:rsid w:val="00846365"/>
    <w:rsid w:val="008468F0"/>
    <w:rsid w:val="008510F1"/>
    <w:rsid w:val="008553FE"/>
    <w:rsid w:val="0086311D"/>
    <w:rsid w:val="00870B45"/>
    <w:rsid w:val="00872865"/>
    <w:rsid w:val="00872EF8"/>
    <w:rsid w:val="00873BD4"/>
    <w:rsid w:val="008771A1"/>
    <w:rsid w:val="008772C5"/>
    <w:rsid w:val="00890528"/>
    <w:rsid w:val="00891501"/>
    <w:rsid w:val="00891948"/>
    <w:rsid w:val="008A1172"/>
    <w:rsid w:val="008A14FF"/>
    <w:rsid w:val="008A3D3F"/>
    <w:rsid w:val="008A634B"/>
    <w:rsid w:val="008A783C"/>
    <w:rsid w:val="008B33D5"/>
    <w:rsid w:val="008C7CD1"/>
    <w:rsid w:val="008D0211"/>
    <w:rsid w:val="008D21A5"/>
    <w:rsid w:val="008D5073"/>
    <w:rsid w:val="008E1154"/>
    <w:rsid w:val="008F43CE"/>
    <w:rsid w:val="009006FC"/>
    <w:rsid w:val="00903AA3"/>
    <w:rsid w:val="0091238F"/>
    <w:rsid w:val="00915B1F"/>
    <w:rsid w:val="009165FF"/>
    <w:rsid w:val="00916B13"/>
    <w:rsid w:val="00927CF7"/>
    <w:rsid w:val="009327A7"/>
    <w:rsid w:val="009329CB"/>
    <w:rsid w:val="00932DF4"/>
    <w:rsid w:val="0093436B"/>
    <w:rsid w:val="00942251"/>
    <w:rsid w:val="00943B8F"/>
    <w:rsid w:val="00944A1A"/>
    <w:rsid w:val="00952EE5"/>
    <w:rsid w:val="00954600"/>
    <w:rsid w:val="00957AB6"/>
    <w:rsid w:val="009645FD"/>
    <w:rsid w:val="00966626"/>
    <w:rsid w:val="00966713"/>
    <w:rsid w:val="00982A0E"/>
    <w:rsid w:val="009856CD"/>
    <w:rsid w:val="009922A1"/>
    <w:rsid w:val="009933D8"/>
    <w:rsid w:val="00994CF1"/>
    <w:rsid w:val="009951B6"/>
    <w:rsid w:val="00995D99"/>
    <w:rsid w:val="009A0D20"/>
    <w:rsid w:val="009A1948"/>
    <w:rsid w:val="009A1A4C"/>
    <w:rsid w:val="009A6C0B"/>
    <w:rsid w:val="009A6C43"/>
    <w:rsid w:val="009A6E75"/>
    <w:rsid w:val="009B162E"/>
    <w:rsid w:val="009B4402"/>
    <w:rsid w:val="009B45DE"/>
    <w:rsid w:val="009B4EB0"/>
    <w:rsid w:val="009C23A0"/>
    <w:rsid w:val="009C6281"/>
    <w:rsid w:val="009C79AB"/>
    <w:rsid w:val="009D0672"/>
    <w:rsid w:val="009D3A97"/>
    <w:rsid w:val="009D561C"/>
    <w:rsid w:val="009E255D"/>
    <w:rsid w:val="009E3913"/>
    <w:rsid w:val="009E4957"/>
    <w:rsid w:val="00A020A4"/>
    <w:rsid w:val="00A057EC"/>
    <w:rsid w:val="00A105D6"/>
    <w:rsid w:val="00A16D11"/>
    <w:rsid w:val="00A174E2"/>
    <w:rsid w:val="00A23574"/>
    <w:rsid w:val="00A243F0"/>
    <w:rsid w:val="00A33AD6"/>
    <w:rsid w:val="00A35892"/>
    <w:rsid w:val="00A36C42"/>
    <w:rsid w:val="00A44207"/>
    <w:rsid w:val="00A473CA"/>
    <w:rsid w:val="00A502DD"/>
    <w:rsid w:val="00A536C4"/>
    <w:rsid w:val="00A5452E"/>
    <w:rsid w:val="00A600B9"/>
    <w:rsid w:val="00A61B6A"/>
    <w:rsid w:val="00A82D9B"/>
    <w:rsid w:val="00A864E6"/>
    <w:rsid w:val="00A87F5F"/>
    <w:rsid w:val="00A907F6"/>
    <w:rsid w:val="00AB0DFE"/>
    <w:rsid w:val="00AB20BD"/>
    <w:rsid w:val="00AB2EE5"/>
    <w:rsid w:val="00AB4F2D"/>
    <w:rsid w:val="00AC112A"/>
    <w:rsid w:val="00AD1AAA"/>
    <w:rsid w:val="00AD3A6B"/>
    <w:rsid w:val="00AD63FB"/>
    <w:rsid w:val="00AD73CA"/>
    <w:rsid w:val="00AF59F0"/>
    <w:rsid w:val="00B0615C"/>
    <w:rsid w:val="00B135FA"/>
    <w:rsid w:val="00B236F7"/>
    <w:rsid w:val="00B23906"/>
    <w:rsid w:val="00B308BF"/>
    <w:rsid w:val="00B32EC9"/>
    <w:rsid w:val="00B33BCA"/>
    <w:rsid w:val="00B37506"/>
    <w:rsid w:val="00B43A90"/>
    <w:rsid w:val="00B53AB3"/>
    <w:rsid w:val="00B53B97"/>
    <w:rsid w:val="00B55EA2"/>
    <w:rsid w:val="00B55F7E"/>
    <w:rsid w:val="00B6055C"/>
    <w:rsid w:val="00B6123F"/>
    <w:rsid w:val="00B63BCA"/>
    <w:rsid w:val="00B7537F"/>
    <w:rsid w:val="00B761D3"/>
    <w:rsid w:val="00B80763"/>
    <w:rsid w:val="00B82EDC"/>
    <w:rsid w:val="00B85074"/>
    <w:rsid w:val="00BA005F"/>
    <w:rsid w:val="00BA2AA2"/>
    <w:rsid w:val="00BB2A22"/>
    <w:rsid w:val="00BB38F8"/>
    <w:rsid w:val="00BB4115"/>
    <w:rsid w:val="00BD76CA"/>
    <w:rsid w:val="00BE0E73"/>
    <w:rsid w:val="00BE1B05"/>
    <w:rsid w:val="00BF1E7D"/>
    <w:rsid w:val="00BF296F"/>
    <w:rsid w:val="00C02B4C"/>
    <w:rsid w:val="00C06654"/>
    <w:rsid w:val="00C07D3B"/>
    <w:rsid w:val="00C108F3"/>
    <w:rsid w:val="00C1114C"/>
    <w:rsid w:val="00C11A4D"/>
    <w:rsid w:val="00C12868"/>
    <w:rsid w:val="00C12E8F"/>
    <w:rsid w:val="00C13BB9"/>
    <w:rsid w:val="00C2171A"/>
    <w:rsid w:val="00C21D21"/>
    <w:rsid w:val="00C36E56"/>
    <w:rsid w:val="00C40734"/>
    <w:rsid w:val="00C425D8"/>
    <w:rsid w:val="00C44061"/>
    <w:rsid w:val="00C45E29"/>
    <w:rsid w:val="00C46D1E"/>
    <w:rsid w:val="00C47FB9"/>
    <w:rsid w:val="00C54579"/>
    <w:rsid w:val="00C55285"/>
    <w:rsid w:val="00C559D6"/>
    <w:rsid w:val="00C55D46"/>
    <w:rsid w:val="00C55F40"/>
    <w:rsid w:val="00C56A1F"/>
    <w:rsid w:val="00C57878"/>
    <w:rsid w:val="00C608AA"/>
    <w:rsid w:val="00C649C4"/>
    <w:rsid w:val="00C71118"/>
    <w:rsid w:val="00C721C0"/>
    <w:rsid w:val="00C8131F"/>
    <w:rsid w:val="00C8734E"/>
    <w:rsid w:val="00C9621F"/>
    <w:rsid w:val="00C96DC5"/>
    <w:rsid w:val="00C9773A"/>
    <w:rsid w:val="00C97CA0"/>
    <w:rsid w:val="00CA0E98"/>
    <w:rsid w:val="00CA3075"/>
    <w:rsid w:val="00CA4650"/>
    <w:rsid w:val="00CB051E"/>
    <w:rsid w:val="00CB44A5"/>
    <w:rsid w:val="00CB5251"/>
    <w:rsid w:val="00CB5447"/>
    <w:rsid w:val="00CB67BB"/>
    <w:rsid w:val="00CC0F3D"/>
    <w:rsid w:val="00CD55C7"/>
    <w:rsid w:val="00CE56AF"/>
    <w:rsid w:val="00CF023F"/>
    <w:rsid w:val="00CF094D"/>
    <w:rsid w:val="00CF2686"/>
    <w:rsid w:val="00CF2F52"/>
    <w:rsid w:val="00CF39AA"/>
    <w:rsid w:val="00CF5149"/>
    <w:rsid w:val="00CF5C54"/>
    <w:rsid w:val="00CF5C6B"/>
    <w:rsid w:val="00CF743D"/>
    <w:rsid w:val="00D00CBE"/>
    <w:rsid w:val="00D04BC5"/>
    <w:rsid w:val="00D05A1A"/>
    <w:rsid w:val="00D107F0"/>
    <w:rsid w:val="00D15C8A"/>
    <w:rsid w:val="00D1772C"/>
    <w:rsid w:val="00D254E8"/>
    <w:rsid w:val="00D27927"/>
    <w:rsid w:val="00D302C7"/>
    <w:rsid w:val="00D30DCE"/>
    <w:rsid w:val="00D34FA3"/>
    <w:rsid w:val="00D35C07"/>
    <w:rsid w:val="00D43F99"/>
    <w:rsid w:val="00D6123F"/>
    <w:rsid w:val="00D8106C"/>
    <w:rsid w:val="00D85CE9"/>
    <w:rsid w:val="00D87216"/>
    <w:rsid w:val="00D91728"/>
    <w:rsid w:val="00DA795B"/>
    <w:rsid w:val="00DB10B9"/>
    <w:rsid w:val="00DB324B"/>
    <w:rsid w:val="00DC2A25"/>
    <w:rsid w:val="00DC3D8F"/>
    <w:rsid w:val="00DC46FF"/>
    <w:rsid w:val="00DD1848"/>
    <w:rsid w:val="00DD1DC8"/>
    <w:rsid w:val="00DD27D2"/>
    <w:rsid w:val="00DD5CE8"/>
    <w:rsid w:val="00DD79A4"/>
    <w:rsid w:val="00DD7EF6"/>
    <w:rsid w:val="00DE01A0"/>
    <w:rsid w:val="00DE55D2"/>
    <w:rsid w:val="00DF0F47"/>
    <w:rsid w:val="00DF1C33"/>
    <w:rsid w:val="00DF45AD"/>
    <w:rsid w:val="00E03FFD"/>
    <w:rsid w:val="00E053E6"/>
    <w:rsid w:val="00E120C8"/>
    <w:rsid w:val="00E15288"/>
    <w:rsid w:val="00E2563A"/>
    <w:rsid w:val="00E25A89"/>
    <w:rsid w:val="00E312A9"/>
    <w:rsid w:val="00E35E69"/>
    <w:rsid w:val="00E361D9"/>
    <w:rsid w:val="00E36CF0"/>
    <w:rsid w:val="00E4185B"/>
    <w:rsid w:val="00E43E52"/>
    <w:rsid w:val="00E44061"/>
    <w:rsid w:val="00E4552B"/>
    <w:rsid w:val="00E46321"/>
    <w:rsid w:val="00E56C33"/>
    <w:rsid w:val="00E576EE"/>
    <w:rsid w:val="00E57D43"/>
    <w:rsid w:val="00E61AFE"/>
    <w:rsid w:val="00E6702C"/>
    <w:rsid w:val="00E7383A"/>
    <w:rsid w:val="00E7495F"/>
    <w:rsid w:val="00E84056"/>
    <w:rsid w:val="00E84CFA"/>
    <w:rsid w:val="00E87D5F"/>
    <w:rsid w:val="00E94C2D"/>
    <w:rsid w:val="00E96BFA"/>
    <w:rsid w:val="00EA21B3"/>
    <w:rsid w:val="00EA7B6A"/>
    <w:rsid w:val="00EB0970"/>
    <w:rsid w:val="00EB4C04"/>
    <w:rsid w:val="00EC2C67"/>
    <w:rsid w:val="00ED0098"/>
    <w:rsid w:val="00EE12DF"/>
    <w:rsid w:val="00EE2846"/>
    <w:rsid w:val="00EE3619"/>
    <w:rsid w:val="00EF5B3C"/>
    <w:rsid w:val="00EF63D5"/>
    <w:rsid w:val="00F0383E"/>
    <w:rsid w:val="00F11A9C"/>
    <w:rsid w:val="00F128BA"/>
    <w:rsid w:val="00F133D8"/>
    <w:rsid w:val="00F36B36"/>
    <w:rsid w:val="00F45156"/>
    <w:rsid w:val="00F46780"/>
    <w:rsid w:val="00F52F34"/>
    <w:rsid w:val="00F53ECC"/>
    <w:rsid w:val="00F5443A"/>
    <w:rsid w:val="00F57B8E"/>
    <w:rsid w:val="00F610EF"/>
    <w:rsid w:val="00F64394"/>
    <w:rsid w:val="00F64728"/>
    <w:rsid w:val="00F70E7E"/>
    <w:rsid w:val="00F727CE"/>
    <w:rsid w:val="00F75F5E"/>
    <w:rsid w:val="00F80E7C"/>
    <w:rsid w:val="00F87684"/>
    <w:rsid w:val="00F877F9"/>
    <w:rsid w:val="00F94780"/>
    <w:rsid w:val="00F96DDB"/>
    <w:rsid w:val="00FA12B1"/>
    <w:rsid w:val="00FA6CEB"/>
    <w:rsid w:val="00FB3D70"/>
    <w:rsid w:val="00FC4044"/>
    <w:rsid w:val="00FD1023"/>
    <w:rsid w:val="00FE72F3"/>
    <w:rsid w:val="00FF3BF2"/>
    <w:rsid w:val="00FF4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84A513"/>
  <w15:docId w15:val="{F632A6E2-1C7D-40A4-86A0-8DDCABBC2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683D"/>
    <w:pPr>
      <w:overflowPunct w:val="0"/>
      <w:autoSpaceDE w:val="0"/>
      <w:autoSpaceDN w:val="0"/>
      <w:bidi/>
      <w:adjustRightInd w:val="0"/>
      <w:spacing w:line="360" w:lineRule="auto"/>
      <w:jc w:val="both"/>
      <w:textAlignment w:val="baseline"/>
    </w:pPr>
    <w:rPr>
      <w:rFonts w:cs="David"/>
      <w:sz w:val="22"/>
      <w:szCs w:val="24"/>
      <w:lang w:eastAsia="he-IL"/>
    </w:rPr>
  </w:style>
  <w:style w:type="paragraph" w:styleId="Heading1">
    <w:name w:val="heading 1"/>
    <w:basedOn w:val="Normal"/>
    <w:next w:val="1"/>
    <w:semiHidden/>
    <w:qFormat/>
    <w:pPr>
      <w:keepNext/>
      <w:numPr>
        <w:numId w:val="1"/>
      </w:numPr>
      <w:tabs>
        <w:tab w:val="left" w:pos="1800"/>
      </w:tabs>
      <w:ind w:right="0"/>
      <w:outlineLvl w:val="0"/>
    </w:pPr>
    <w:rPr>
      <w:noProof/>
      <w:kern w:val="28"/>
      <w:sz w:val="24"/>
    </w:rPr>
  </w:style>
  <w:style w:type="paragraph" w:styleId="Heading2">
    <w:name w:val="heading 2"/>
    <w:basedOn w:val="Normal"/>
    <w:next w:val="2"/>
    <w:semiHidden/>
    <w:qFormat/>
    <w:pPr>
      <w:numPr>
        <w:ilvl w:val="1"/>
        <w:numId w:val="1"/>
      </w:numPr>
      <w:ind w:right="0"/>
      <w:outlineLvl w:val="1"/>
    </w:pPr>
    <w:rPr>
      <w:sz w:val="24"/>
    </w:rPr>
  </w:style>
  <w:style w:type="paragraph" w:styleId="Heading3">
    <w:name w:val="heading 3"/>
    <w:basedOn w:val="Normal"/>
    <w:next w:val="3"/>
    <w:semiHidden/>
    <w:qFormat/>
    <w:pPr>
      <w:keepNext/>
      <w:numPr>
        <w:ilvl w:val="2"/>
        <w:numId w:val="1"/>
      </w:numPr>
      <w:tabs>
        <w:tab w:val="left" w:pos="1800"/>
      </w:tabs>
      <w:ind w:right="0"/>
      <w:outlineLvl w:val="2"/>
    </w:pPr>
    <w:rPr>
      <w:b/>
      <w:noProof/>
      <w:kern w:val="28"/>
      <w:sz w:val="24"/>
    </w:rPr>
  </w:style>
  <w:style w:type="paragraph" w:styleId="Heading4">
    <w:name w:val="heading 4"/>
    <w:basedOn w:val="Normal"/>
    <w:next w:val="4"/>
    <w:semiHidden/>
    <w:qFormat/>
    <w:pPr>
      <w:numPr>
        <w:ilvl w:val="3"/>
        <w:numId w:val="1"/>
      </w:numPr>
      <w:ind w:right="0"/>
      <w:outlineLvl w:val="3"/>
    </w:pPr>
    <w:rPr>
      <w:b/>
      <w:sz w:val="24"/>
    </w:rPr>
  </w:style>
  <w:style w:type="paragraph" w:styleId="Heading5">
    <w:name w:val="heading 5"/>
    <w:basedOn w:val="Normal"/>
    <w:next w:val="5"/>
    <w:semiHidden/>
    <w:qFormat/>
    <w:pPr>
      <w:keepNext/>
      <w:numPr>
        <w:ilvl w:val="4"/>
        <w:numId w:val="1"/>
      </w:numPr>
      <w:tabs>
        <w:tab w:val="left" w:pos="1800"/>
      </w:tabs>
      <w:ind w:right="0"/>
      <w:outlineLvl w:val="4"/>
    </w:pPr>
    <w:rPr>
      <w:b/>
      <w:noProof/>
      <w:kern w:val="28"/>
      <w:sz w:val="24"/>
    </w:rPr>
  </w:style>
  <w:style w:type="paragraph" w:styleId="Heading6">
    <w:name w:val="heading 6"/>
    <w:basedOn w:val="Normal"/>
    <w:next w:val="6"/>
    <w:semiHidden/>
    <w:qFormat/>
    <w:pPr>
      <w:numPr>
        <w:ilvl w:val="5"/>
        <w:numId w:val="1"/>
      </w:numPr>
      <w:ind w:right="0"/>
      <w:outlineLvl w:val="5"/>
    </w:pPr>
    <w:rPr>
      <w:b/>
      <w:sz w:val="24"/>
    </w:rPr>
  </w:style>
  <w:style w:type="paragraph" w:styleId="Heading7">
    <w:name w:val="heading 7"/>
    <w:basedOn w:val="Normal"/>
    <w:next w:val="7"/>
    <w:semiHidden/>
    <w:qFormat/>
    <w:pPr>
      <w:keepNext/>
      <w:numPr>
        <w:ilvl w:val="6"/>
        <w:numId w:val="1"/>
      </w:numPr>
      <w:tabs>
        <w:tab w:val="left" w:pos="1800"/>
      </w:tabs>
      <w:ind w:left="4027"/>
      <w:outlineLvl w:val="6"/>
    </w:pPr>
    <w:rPr>
      <w:b/>
      <w:noProof/>
      <w:kern w:val="28"/>
      <w:sz w:val="24"/>
    </w:rPr>
  </w:style>
  <w:style w:type="paragraph" w:styleId="Heading8">
    <w:name w:val="heading 8"/>
    <w:basedOn w:val="Normal"/>
    <w:next w:val="8"/>
    <w:semiHidden/>
    <w:qFormat/>
    <w:pPr>
      <w:numPr>
        <w:ilvl w:val="7"/>
        <w:numId w:val="1"/>
      </w:numPr>
      <w:ind w:left="4424"/>
      <w:outlineLvl w:val="7"/>
    </w:pPr>
    <w:rPr>
      <w:b/>
      <w:sz w:val="24"/>
    </w:rPr>
  </w:style>
  <w:style w:type="paragraph" w:styleId="Heading9">
    <w:name w:val="heading 9"/>
    <w:basedOn w:val="Normal"/>
    <w:next w:val="Normal"/>
    <w:semiHidden/>
    <w:qFormat/>
    <w:pPr>
      <w:numPr>
        <w:ilvl w:val="8"/>
        <w:numId w:val="1"/>
      </w:numPr>
      <w:spacing w:before="240" w:after="60"/>
      <w:ind w:right="0"/>
      <w:outlineLvl w:val="8"/>
    </w:pPr>
    <w:rPr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cs="Narkisim"/>
      <w:b/>
      <w:bCs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cs="Narkisim"/>
      <w:b/>
      <w:bCs/>
    </w:rPr>
  </w:style>
  <w:style w:type="paragraph" w:customStyle="1" w:styleId="a4">
    <w:name w:val="בכבוד"/>
    <w:basedOn w:val="Normal"/>
    <w:semiHidden/>
    <w:pPr>
      <w:tabs>
        <w:tab w:val="center" w:pos="5612"/>
      </w:tabs>
    </w:pPr>
    <w:rPr>
      <w:sz w:val="24"/>
    </w:rPr>
  </w:style>
  <w:style w:type="paragraph" w:styleId="List">
    <w:name w:val="List"/>
    <w:basedOn w:val="Normal"/>
    <w:semiHidden/>
    <w:pPr>
      <w:ind w:left="283" w:hanging="283"/>
    </w:pPr>
  </w:style>
  <w:style w:type="paragraph" w:styleId="List2">
    <w:name w:val="List 2"/>
    <w:basedOn w:val="Normal"/>
    <w:semiHidden/>
    <w:pPr>
      <w:ind w:left="566" w:hanging="283"/>
    </w:pPr>
  </w:style>
  <w:style w:type="paragraph" w:styleId="List3">
    <w:name w:val="List 3"/>
    <w:basedOn w:val="Normal"/>
    <w:semiHidden/>
    <w:pPr>
      <w:ind w:left="849" w:hanging="283"/>
    </w:pPr>
  </w:style>
  <w:style w:type="paragraph" w:styleId="List4">
    <w:name w:val="List 4"/>
    <w:basedOn w:val="Normal"/>
    <w:semiHidden/>
    <w:pPr>
      <w:ind w:left="1132" w:hanging="283"/>
    </w:pPr>
  </w:style>
  <w:style w:type="paragraph" w:styleId="List5">
    <w:name w:val="List 5"/>
    <w:basedOn w:val="Normal"/>
    <w:semiHidden/>
    <w:pPr>
      <w:ind w:left="1415" w:hanging="283"/>
    </w:pPr>
  </w:style>
  <w:style w:type="paragraph" w:styleId="ListBullet">
    <w:name w:val="List Bullet"/>
    <w:basedOn w:val="Normal"/>
    <w:link w:val="ListBulletChar"/>
    <w:rsid w:val="00570B79"/>
    <w:pPr>
      <w:numPr>
        <w:numId w:val="4"/>
      </w:numPr>
    </w:pPr>
  </w:style>
  <w:style w:type="paragraph" w:styleId="ListBullet2">
    <w:name w:val="List Bullet 2"/>
    <w:basedOn w:val="Normal"/>
    <w:semiHidden/>
    <w:pPr>
      <w:ind w:left="566" w:hanging="283"/>
    </w:pPr>
  </w:style>
  <w:style w:type="paragraph" w:styleId="ListBullet3">
    <w:name w:val="List Bullet 3"/>
    <w:basedOn w:val="Normal"/>
    <w:semiHidden/>
    <w:pPr>
      <w:ind w:left="849" w:hanging="283"/>
    </w:pPr>
  </w:style>
  <w:style w:type="paragraph" w:styleId="ListBullet4">
    <w:name w:val="List Bullet 4"/>
    <w:basedOn w:val="Normal"/>
    <w:semiHidden/>
    <w:pPr>
      <w:ind w:left="1132" w:hanging="283"/>
    </w:pPr>
  </w:style>
  <w:style w:type="paragraph" w:styleId="ListBullet5">
    <w:name w:val="List Bullet 5"/>
    <w:basedOn w:val="Normal"/>
    <w:semiHidden/>
    <w:pPr>
      <w:ind w:left="1415" w:hanging="283"/>
    </w:pPr>
  </w:style>
  <w:style w:type="paragraph" w:styleId="ListContinue">
    <w:name w:val="List Continue"/>
    <w:basedOn w:val="Normal"/>
    <w:semiHidden/>
    <w:pPr>
      <w:spacing w:after="120"/>
      <w:ind w:left="283"/>
    </w:pPr>
  </w:style>
  <w:style w:type="paragraph" w:styleId="ListContinue2">
    <w:name w:val="List Continue 2"/>
    <w:basedOn w:val="Normal"/>
    <w:semiHidden/>
    <w:pPr>
      <w:spacing w:after="120"/>
      <w:ind w:left="566"/>
    </w:pPr>
  </w:style>
  <w:style w:type="paragraph" w:styleId="ListContinue3">
    <w:name w:val="List Continue 3"/>
    <w:basedOn w:val="Normal"/>
    <w:semiHidden/>
    <w:pPr>
      <w:spacing w:after="120"/>
      <w:ind w:left="849"/>
    </w:pPr>
  </w:style>
  <w:style w:type="paragraph" w:styleId="ListContinue4">
    <w:name w:val="List Continue 4"/>
    <w:basedOn w:val="Normal"/>
    <w:semiHidden/>
    <w:pPr>
      <w:spacing w:after="120"/>
      <w:ind w:left="1132"/>
    </w:pPr>
  </w:style>
  <w:style w:type="paragraph" w:styleId="ListContinue5">
    <w:name w:val="List Continue 5"/>
    <w:basedOn w:val="Normal"/>
    <w:semiHidden/>
    <w:pPr>
      <w:spacing w:after="120"/>
      <w:ind w:left="1415"/>
    </w:pPr>
  </w:style>
  <w:style w:type="paragraph" w:styleId="ListNumber">
    <w:name w:val="List Number"/>
    <w:basedOn w:val="Normal"/>
    <w:unhideWhenUsed/>
    <w:pPr>
      <w:ind w:left="283" w:hanging="283"/>
    </w:pPr>
  </w:style>
  <w:style w:type="paragraph" w:styleId="ListNumber2">
    <w:name w:val="List Number 2"/>
    <w:basedOn w:val="Normal"/>
    <w:unhideWhenUsed/>
    <w:pPr>
      <w:ind w:left="566" w:hanging="283"/>
    </w:pPr>
  </w:style>
  <w:style w:type="paragraph" w:styleId="ListNumber3">
    <w:name w:val="List Number 3"/>
    <w:basedOn w:val="Normal"/>
    <w:unhideWhenUsed/>
    <w:pPr>
      <w:ind w:left="849" w:hanging="283"/>
    </w:pPr>
  </w:style>
  <w:style w:type="paragraph" w:styleId="ListNumber4">
    <w:name w:val="List Number 4"/>
    <w:basedOn w:val="Normal"/>
    <w:semiHidden/>
    <w:pPr>
      <w:ind w:left="1132" w:hanging="283"/>
    </w:pPr>
  </w:style>
  <w:style w:type="paragraph" w:styleId="ListNumber5">
    <w:name w:val="List Number 5"/>
    <w:basedOn w:val="Normal"/>
    <w:semiHidden/>
    <w:pPr>
      <w:ind w:left="1415" w:hanging="283"/>
    </w:pPr>
  </w:style>
  <w:style w:type="character" w:styleId="PageNumber">
    <w:name w:val="page number"/>
    <w:basedOn w:val="DefaultParagraphFont"/>
    <w:semiHidden/>
  </w:style>
  <w:style w:type="paragraph" w:customStyle="1" w:styleId="10">
    <w:name w:val="כותרת1"/>
    <w:basedOn w:val="Normal"/>
    <w:next w:val="Normal"/>
    <w:semiHidden/>
    <w:pPr>
      <w:spacing w:after="240"/>
      <w:jc w:val="center"/>
    </w:pPr>
    <w:rPr>
      <w:b/>
      <w:bCs/>
      <w:sz w:val="40"/>
      <w:szCs w:val="48"/>
    </w:rPr>
  </w:style>
  <w:style w:type="paragraph" w:customStyle="1" w:styleId="20">
    <w:name w:val="כותרת2"/>
    <w:basedOn w:val="Normal"/>
    <w:next w:val="Normal"/>
    <w:semiHidden/>
    <w:pPr>
      <w:spacing w:before="120" w:after="240"/>
      <w:jc w:val="center"/>
    </w:pPr>
    <w:rPr>
      <w:b/>
      <w:bCs/>
      <w:sz w:val="32"/>
      <w:szCs w:val="40"/>
    </w:rPr>
  </w:style>
  <w:style w:type="paragraph" w:customStyle="1" w:styleId="30">
    <w:name w:val="כותרת3"/>
    <w:basedOn w:val="Normal"/>
    <w:next w:val="Normal"/>
    <w:semiHidden/>
    <w:pPr>
      <w:spacing w:before="120" w:after="240"/>
      <w:jc w:val="center"/>
    </w:pPr>
    <w:rPr>
      <w:b/>
      <w:bCs/>
      <w:sz w:val="26"/>
      <w:szCs w:val="32"/>
    </w:rPr>
  </w:style>
  <w:style w:type="paragraph" w:customStyle="1" w:styleId="1">
    <w:name w:val="פיסקה1"/>
    <w:basedOn w:val="Normal"/>
    <w:semiHidden/>
    <w:pPr>
      <w:tabs>
        <w:tab w:val="left" w:pos="1800"/>
      </w:tabs>
      <w:ind w:left="284"/>
    </w:pPr>
    <w:rPr>
      <w:noProof/>
      <w:sz w:val="24"/>
    </w:rPr>
  </w:style>
  <w:style w:type="paragraph" w:customStyle="1" w:styleId="2">
    <w:name w:val="פיסקה2"/>
    <w:basedOn w:val="Normal"/>
    <w:semiHidden/>
    <w:pPr>
      <w:tabs>
        <w:tab w:val="left" w:pos="1800"/>
      </w:tabs>
      <w:ind w:left="1021"/>
    </w:pPr>
    <w:rPr>
      <w:noProof/>
      <w:sz w:val="24"/>
    </w:rPr>
  </w:style>
  <w:style w:type="paragraph" w:customStyle="1" w:styleId="3">
    <w:name w:val="פיסקה3"/>
    <w:basedOn w:val="Normal"/>
    <w:semiHidden/>
    <w:pPr>
      <w:tabs>
        <w:tab w:val="left" w:pos="1800"/>
      </w:tabs>
      <w:ind w:left="1814"/>
    </w:pPr>
    <w:rPr>
      <w:b/>
      <w:noProof/>
      <w:sz w:val="24"/>
    </w:rPr>
  </w:style>
  <w:style w:type="paragraph" w:customStyle="1" w:styleId="4">
    <w:name w:val="פיסקה4"/>
    <w:basedOn w:val="Normal"/>
    <w:semiHidden/>
    <w:pPr>
      <w:ind w:left="2835"/>
    </w:pPr>
    <w:rPr>
      <w:noProof/>
      <w:sz w:val="24"/>
    </w:rPr>
  </w:style>
  <w:style w:type="paragraph" w:customStyle="1" w:styleId="5">
    <w:name w:val="פיסקה5"/>
    <w:basedOn w:val="Normal"/>
    <w:semiHidden/>
    <w:pPr>
      <w:ind w:left="3232"/>
    </w:pPr>
    <w:rPr>
      <w:noProof/>
      <w:sz w:val="24"/>
    </w:rPr>
  </w:style>
  <w:style w:type="paragraph" w:customStyle="1" w:styleId="6">
    <w:name w:val="פיסקה6"/>
    <w:basedOn w:val="Normal"/>
    <w:semiHidden/>
    <w:pPr>
      <w:ind w:left="3629"/>
    </w:pPr>
    <w:rPr>
      <w:sz w:val="24"/>
    </w:rPr>
  </w:style>
  <w:style w:type="paragraph" w:customStyle="1" w:styleId="7">
    <w:name w:val="פיסקה7"/>
    <w:basedOn w:val="Normal"/>
    <w:semiHidden/>
    <w:pPr>
      <w:ind w:left="4026"/>
    </w:pPr>
    <w:rPr>
      <w:sz w:val="24"/>
    </w:rPr>
  </w:style>
  <w:style w:type="paragraph" w:customStyle="1" w:styleId="8">
    <w:name w:val="פיסקה8"/>
    <w:basedOn w:val="Normal"/>
    <w:semiHidden/>
    <w:pPr>
      <w:ind w:left="4423"/>
    </w:pPr>
    <w:rPr>
      <w:sz w:val="24"/>
    </w:rPr>
  </w:style>
  <w:style w:type="paragraph" w:styleId="BodyTextIndent">
    <w:name w:val="Body Text Indent"/>
    <w:basedOn w:val="Normal"/>
    <w:semiHidden/>
    <w:pPr>
      <w:tabs>
        <w:tab w:val="center" w:pos="2219"/>
        <w:tab w:val="center" w:pos="5619"/>
      </w:tabs>
      <w:ind w:left="3600"/>
      <w:jc w:val="left"/>
    </w:pPr>
    <w:rPr>
      <w:sz w:val="28"/>
      <w:szCs w:val="28"/>
    </w:rPr>
  </w:style>
  <w:style w:type="paragraph" w:styleId="BodyTextIndent2">
    <w:name w:val="Body Text Indent 2"/>
    <w:basedOn w:val="Normal"/>
    <w:semiHidden/>
    <w:pPr>
      <w:ind w:left="4204" w:hanging="1559"/>
      <w:jc w:val="left"/>
    </w:pPr>
    <w:rPr>
      <w:sz w:val="24"/>
    </w:rPr>
  </w:style>
  <w:style w:type="character" w:styleId="Hyperlink">
    <w:name w:val="Hyperlink"/>
    <w:semiHidden/>
    <w:rsid w:val="00EE12DF"/>
    <w:rPr>
      <w:color w:val="0000FF"/>
      <w:u w:val="single"/>
    </w:rPr>
  </w:style>
  <w:style w:type="numbering" w:customStyle="1" w:styleId="a">
    <w:name w:val="רשימת מאור מדורגת"/>
    <w:rsid w:val="00C55D46"/>
    <w:pPr>
      <w:numPr>
        <w:numId w:val="2"/>
      </w:numPr>
    </w:pPr>
  </w:style>
  <w:style w:type="paragraph" w:customStyle="1" w:styleId="a2">
    <w:name w:val="מספור"/>
    <w:basedOn w:val="Normal"/>
    <w:link w:val="a5"/>
    <w:uiPriority w:val="1"/>
    <w:qFormat/>
    <w:rsid w:val="00F75F5E"/>
    <w:pPr>
      <w:numPr>
        <w:numId w:val="3"/>
      </w:numPr>
      <w:ind w:left="360"/>
    </w:pPr>
  </w:style>
  <w:style w:type="character" w:styleId="LineNumber">
    <w:name w:val="line number"/>
    <w:semiHidden/>
    <w:rsid w:val="004932A6"/>
  </w:style>
  <w:style w:type="character" w:customStyle="1" w:styleId="a5">
    <w:name w:val="מספור תו"/>
    <w:link w:val="a2"/>
    <w:uiPriority w:val="1"/>
    <w:rsid w:val="00F75F5E"/>
    <w:rPr>
      <w:rFonts w:cs="David"/>
      <w:sz w:val="22"/>
      <w:szCs w:val="24"/>
      <w:lang w:eastAsia="he-IL"/>
    </w:rPr>
  </w:style>
  <w:style w:type="paragraph" w:customStyle="1" w:styleId="a3">
    <w:name w:val="ממסופר מדורג"/>
    <w:basedOn w:val="a2"/>
    <w:link w:val="a6"/>
    <w:uiPriority w:val="1"/>
    <w:rsid w:val="002E5351"/>
    <w:pPr>
      <w:numPr>
        <w:numId w:val="5"/>
      </w:numPr>
    </w:pPr>
  </w:style>
  <w:style w:type="paragraph" w:customStyle="1" w:styleId="a7">
    <w:name w:val="מ. מדורג"/>
    <w:basedOn w:val="a3"/>
    <w:link w:val="a8"/>
    <w:uiPriority w:val="1"/>
    <w:rsid w:val="001E2C8C"/>
    <w:pPr>
      <w:ind w:left="360"/>
    </w:pPr>
  </w:style>
  <w:style w:type="character" w:customStyle="1" w:styleId="a6">
    <w:name w:val="ממסופר מדורג תו"/>
    <w:basedOn w:val="a5"/>
    <w:link w:val="a3"/>
    <w:uiPriority w:val="1"/>
    <w:rsid w:val="00C46D1E"/>
    <w:rPr>
      <w:rFonts w:cs="David"/>
      <w:sz w:val="22"/>
      <w:szCs w:val="24"/>
      <w:lang w:eastAsia="he-IL"/>
    </w:rPr>
  </w:style>
  <w:style w:type="paragraph" w:customStyle="1" w:styleId="a0">
    <w:name w:val="מדורג"/>
    <w:basedOn w:val="Normal"/>
    <w:link w:val="a9"/>
    <w:rsid w:val="00F46780"/>
    <w:pPr>
      <w:numPr>
        <w:numId w:val="6"/>
      </w:numPr>
      <w:tabs>
        <w:tab w:val="center" w:pos="4202"/>
        <w:tab w:val="center" w:pos="6186"/>
      </w:tabs>
    </w:pPr>
  </w:style>
  <w:style w:type="character" w:customStyle="1" w:styleId="a8">
    <w:name w:val="מ. מדורג תו"/>
    <w:basedOn w:val="a6"/>
    <w:link w:val="a7"/>
    <w:uiPriority w:val="1"/>
    <w:rsid w:val="001E2C8C"/>
    <w:rPr>
      <w:rFonts w:cs="David"/>
      <w:sz w:val="22"/>
      <w:szCs w:val="24"/>
      <w:lang w:eastAsia="he-IL"/>
    </w:rPr>
  </w:style>
  <w:style w:type="paragraph" w:customStyle="1" w:styleId="a1">
    <w:name w:val="מדורג ממוספר"/>
    <w:basedOn w:val="Normal"/>
    <w:link w:val="aa"/>
    <w:uiPriority w:val="1"/>
    <w:qFormat/>
    <w:rsid w:val="00A243F0"/>
    <w:pPr>
      <w:numPr>
        <w:numId w:val="7"/>
      </w:numPr>
    </w:pPr>
  </w:style>
  <w:style w:type="character" w:customStyle="1" w:styleId="a9">
    <w:name w:val="מדורג תו"/>
    <w:link w:val="a0"/>
    <w:rsid w:val="00F46780"/>
    <w:rPr>
      <w:rFonts w:cs="David"/>
      <w:sz w:val="22"/>
      <w:szCs w:val="24"/>
      <w:lang w:eastAsia="he-IL"/>
    </w:rPr>
  </w:style>
  <w:style w:type="paragraph" w:customStyle="1" w:styleId="ab">
    <w:name w:val="תבליט"/>
    <w:basedOn w:val="ListBullet"/>
    <w:link w:val="ac"/>
    <w:qFormat/>
    <w:rsid w:val="0072683D"/>
    <w:pPr>
      <w:ind w:left="360"/>
    </w:pPr>
  </w:style>
  <w:style w:type="character" w:customStyle="1" w:styleId="aa">
    <w:name w:val="מדורג ממוספר תו"/>
    <w:link w:val="a1"/>
    <w:uiPriority w:val="1"/>
    <w:rsid w:val="0072683D"/>
    <w:rPr>
      <w:rFonts w:cs="David"/>
      <w:sz w:val="22"/>
      <w:szCs w:val="24"/>
      <w:lang w:eastAsia="he-IL"/>
    </w:rPr>
  </w:style>
  <w:style w:type="table" w:styleId="TableGrid">
    <w:name w:val="Table Grid"/>
    <w:basedOn w:val="TableNormal"/>
    <w:rsid w:val="00177F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BulletChar">
    <w:name w:val="List Bullet Char"/>
    <w:link w:val="ListBullet"/>
    <w:rsid w:val="0072683D"/>
    <w:rPr>
      <w:rFonts w:cs="David"/>
      <w:sz w:val="22"/>
      <w:szCs w:val="24"/>
      <w:lang w:eastAsia="he-IL"/>
    </w:rPr>
  </w:style>
  <w:style w:type="character" w:customStyle="1" w:styleId="ac">
    <w:name w:val="תבליט תו"/>
    <w:basedOn w:val="ListBulletChar"/>
    <w:link w:val="ab"/>
    <w:rsid w:val="0072683D"/>
    <w:rPr>
      <w:rFonts w:cs="David"/>
      <w:sz w:val="22"/>
      <w:szCs w:val="24"/>
      <w:lang w:eastAsia="he-IL"/>
    </w:rPr>
  </w:style>
  <w:style w:type="paragraph" w:styleId="BalloonText">
    <w:name w:val="Balloon Text"/>
    <w:basedOn w:val="Normal"/>
    <w:link w:val="BalloonTextChar"/>
    <w:semiHidden/>
    <w:rsid w:val="009645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645FD"/>
    <w:rPr>
      <w:rFonts w:ascii="Tahoma" w:hAnsi="Tahoma" w:cs="Tahoma"/>
      <w:sz w:val="16"/>
      <w:szCs w:val="16"/>
      <w:lang w:eastAsia="he-IL"/>
    </w:rPr>
  </w:style>
  <w:style w:type="paragraph" w:styleId="ListParagraph">
    <w:name w:val="List Paragraph"/>
    <w:basedOn w:val="Normal"/>
    <w:uiPriority w:val="34"/>
    <w:qFormat/>
    <w:rsid w:val="00D34FA3"/>
    <w:pPr>
      <w:ind w:left="720"/>
      <w:contextualSpacing/>
    </w:pPr>
  </w:style>
  <w:style w:type="paragraph" w:customStyle="1" w:styleId="p00">
    <w:name w:val="p00"/>
    <w:basedOn w:val="Normal"/>
    <w:rsid w:val="00AD1AAA"/>
    <w:pPr>
      <w:overflowPunct/>
      <w:autoSpaceDE/>
      <w:autoSpaceDN/>
      <w:bidi w:val="0"/>
      <w:adjustRightInd/>
      <w:spacing w:before="100" w:beforeAutospacing="1" w:after="100" w:afterAutospacing="1" w:line="240" w:lineRule="auto"/>
      <w:jc w:val="left"/>
      <w:textAlignment w:val="auto"/>
    </w:pPr>
    <w:rPr>
      <w:rFonts w:cs="Times New Roman"/>
      <w:sz w:val="24"/>
      <w:lang w:eastAsia="en-US"/>
    </w:rPr>
  </w:style>
  <w:style w:type="paragraph" w:styleId="FootnoteText">
    <w:name w:val="footnote text"/>
    <w:basedOn w:val="Normal"/>
    <w:link w:val="FootnoteTextChar"/>
    <w:semiHidden/>
    <w:rsid w:val="00AD1AA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D1AAA"/>
    <w:rPr>
      <w:rFonts w:cs="David"/>
      <w:lang w:eastAsia="he-IL"/>
    </w:rPr>
  </w:style>
  <w:style w:type="character" w:styleId="FootnoteReference">
    <w:name w:val="footnote reference"/>
    <w:basedOn w:val="DefaultParagraphFont"/>
    <w:semiHidden/>
    <w:rsid w:val="00AD1AAA"/>
    <w:rPr>
      <w:vertAlign w:val="superscript"/>
    </w:rPr>
  </w:style>
  <w:style w:type="paragraph" w:customStyle="1" w:styleId="P000">
    <w:name w:val="P00"/>
    <w:rsid w:val="008468F0"/>
    <w:pPr>
      <w:widowControl w:val="0"/>
      <w:tabs>
        <w:tab w:val="left" w:pos="624"/>
        <w:tab w:val="left" w:pos="1021"/>
        <w:tab w:val="left" w:pos="1474"/>
        <w:tab w:val="left" w:pos="1928"/>
        <w:tab w:val="left" w:pos="2381"/>
        <w:tab w:val="left" w:pos="2835"/>
        <w:tab w:val="right" w:leader="dot" w:pos="6259"/>
      </w:tabs>
      <w:suppressAutoHyphens/>
      <w:autoSpaceDE w:val="0"/>
      <w:autoSpaceDN w:val="0"/>
      <w:bidi/>
      <w:spacing w:before="60"/>
      <w:ind w:left="2835"/>
      <w:jc w:val="both"/>
    </w:pPr>
    <w:rPr>
      <w:rFonts w:cs="FrankRuehl"/>
      <w:noProof/>
      <w:szCs w:val="26"/>
      <w:lang w:eastAsia="he-IL"/>
    </w:rPr>
  </w:style>
  <w:style w:type="character" w:customStyle="1" w:styleId="default">
    <w:name w:val="default"/>
    <w:rsid w:val="008468F0"/>
    <w:rPr>
      <w:rFonts w:ascii="Times New Roman" w:hAnsi="Times New Roman" w:cs="Times New Roman"/>
      <w:sz w:val="20"/>
      <w:szCs w:val="26"/>
    </w:rPr>
  </w:style>
  <w:style w:type="character" w:customStyle="1" w:styleId="FooterChar">
    <w:name w:val="Footer Char"/>
    <w:basedOn w:val="DefaultParagraphFont"/>
    <w:link w:val="Footer"/>
    <w:uiPriority w:val="99"/>
    <w:rsid w:val="00374261"/>
    <w:rPr>
      <w:rFonts w:cs="Narkisim"/>
      <w:b/>
      <w:bCs/>
      <w:sz w:val="22"/>
      <w:szCs w:val="24"/>
      <w:lang w:eastAsia="he-IL"/>
    </w:rPr>
  </w:style>
  <w:style w:type="character" w:styleId="CommentReference">
    <w:name w:val="annotation reference"/>
    <w:basedOn w:val="DefaultParagraphFont"/>
    <w:semiHidden/>
    <w:unhideWhenUsed/>
    <w:rsid w:val="004503A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503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503A1"/>
    <w:rPr>
      <w:rFonts w:cs="David"/>
      <w:lang w:eastAsia="he-I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503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503A1"/>
    <w:rPr>
      <w:rFonts w:cs="David"/>
      <w:b/>
      <w:bCs/>
      <w:lang w:eastAsia="he-IL"/>
    </w:rPr>
  </w:style>
  <w:style w:type="character" w:customStyle="1" w:styleId="HeaderChar">
    <w:name w:val="Header Char"/>
    <w:basedOn w:val="DefaultParagraphFont"/>
    <w:link w:val="Header"/>
    <w:rsid w:val="008553FE"/>
    <w:rPr>
      <w:rFonts w:cs="Narkisim"/>
      <w:b/>
      <w:bCs/>
      <w:sz w:val="22"/>
      <w:szCs w:val="24"/>
      <w:lang w:eastAsia="he-IL"/>
    </w:rPr>
  </w:style>
  <w:style w:type="paragraph" w:styleId="NormalWeb">
    <w:name w:val="Normal (Web)"/>
    <w:basedOn w:val="Normal"/>
    <w:uiPriority w:val="99"/>
    <w:semiHidden/>
    <w:unhideWhenUsed/>
    <w:rsid w:val="00166DD7"/>
    <w:pPr>
      <w:overflowPunct/>
      <w:autoSpaceDE/>
      <w:autoSpaceDN/>
      <w:bidi w:val="0"/>
      <w:adjustRightInd/>
      <w:spacing w:before="100" w:beforeAutospacing="1" w:after="100" w:afterAutospacing="1" w:line="240" w:lineRule="auto"/>
      <w:jc w:val="left"/>
      <w:textAlignment w:val="auto"/>
    </w:pPr>
    <w:rPr>
      <w:rFonts w:eastAsiaTheme="minorEastAsia" w:cs="Times New Roman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7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6538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6855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8480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80600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9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ns30:Sources xmlns:w="http://schemas.openxmlformats.org/wordprocessingml/2006/main" xmlns:m="http://schemas.openxmlformats.org/officeDocument/2006/math" xmlns:w15="http://schemas.microsoft.com/office/word/2012/wordml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mc="http://schemas.openxmlformats.org/markup-compatibility/2006" xmlns:ns9="http://schemas.openxmlformats.org/schemaLibrary/2006/main" xmlns:wne="http://schemas.microsoft.com/office/word/2006/wordml" xmlns:c="http://schemas.openxmlformats.org/drawingml/2006/chart" xmlns:ns12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ns17="urn:schemas-microsoft-com:office:excel" xmlns:o="urn:schemas-microsoft-com:office:office" xmlns:v="urn:schemas-microsoft-com:vml" xmlns:w10="urn:schemas-microsoft-com:office:word" xmlns:ns21="urn:schemas-microsoft-com:office:powerpoint" xmlns:ns23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ns30="http://schemas.openxmlformats.org/officeDocument/2006/bibliography" xmlns:ns31="http://schemas.openxmlformats.org/drawingml/2006/compatibility" xmlns:ns32="http://schemas.openxmlformats.org/drawingml/2006/lockedCanvas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2FFE7A55E4E1D84692292EC1893601B9" ma:contentTypeVersion="1" ma:contentTypeDescription="צור מסמך חדש." ma:contentTypeScope="" ma:versionID="d2989d5a5a94c6151d413fc3e01a295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5d0be1c5bbf6cd520794c7c6a47399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'מתזמן תאריך התחלה' הוא עמודת אתר שיוצרת תכונת הפרסום. היא משמשת לציון התאריך והשעה שבהם יופיע הדף לראשונה בפני מבקרי האתר." ma:hidden="true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description="'תזמון תאריך הסיום' הוא עמודת אתר שיוצרת תכונת הפרסום. היא משמשת לציון התאריך והשעה שבהם הדף לא יופיע עוד בפני מבקרי האתר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9CAE9AE-A4E7-4A81-89AC-24DAF42875D1}">
  <ds:schemaRefs>
    <ds:schemaRef ds:uri="http://schemas.openxmlformats.org/wordprocessingml/2006/main"/>
    <ds:schemaRef ds:uri="http://schemas.openxmlformats.org/officeDocument/2006/math"/>
    <ds:schemaRef ds:uri="http://schemas.microsoft.com/office/word/2012/wordml"/>
    <ds:schemaRef ds:uri="http://schemas.microsoft.com/office/word/2010/wordml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customXml/itemProps2.xml><?xml version="1.0" encoding="utf-8"?>
<ds:datastoreItem xmlns:ds="http://schemas.openxmlformats.org/officeDocument/2006/customXml" ds:itemID="{CFCEF5A2-612E-4662-A666-E176377E6F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778085-F735-43E8-9D57-E8F7F3358D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E059C0-0D6C-4887-80C2-32AB4C726EB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3</Words>
  <Characters>1899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אל:</vt:lpstr>
      <vt:lpstr>אל:</vt:lpstr>
    </vt:vector>
  </TitlesOfParts>
  <Company>משרד האוצר</Company>
  <LinksUpToDate>false</LinksUpToDate>
  <CharactersWithSpaces>2228</CharactersWithSpaces>
  <SharedDoc>false</SharedDoc>
  <HLinks>
    <vt:vector size="12" baseType="variant">
      <vt:variant>
        <vt:i4>2883625</vt:i4>
      </vt:variant>
      <vt:variant>
        <vt:i4>11</vt:i4>
      </vt:variant>
      <vt:variant>
        <vt:i4>0</vt:i4>
      </vt:variant>
      <vt:variant>
        <vt:i4>5</vt:i4>
      </vt:variant>
      <vt:variant>
        <vt:lpwstr>http://www.moin.gov.il/</vt:lpwstr>
      </vt:variant>
      <vt:variant>
        <vt:lpwstr/>
      </vt:variant>
      <vt:variant>
        <vt:i4>2883625</vt:i4>
      </vt:variant>
      <vt:variant>
        <vt:i4>8</vt:i4>
      </vt:variant>
      <vt:variant>
        <vt:i4>0</vt:i4>
      </vt:variant>
      <vt:variant>
        <vt:i4>5</vt:i4>
      </vt:variant>
      <vt:variant>
        <vt:lpwstr>http://www.moin.gov.i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אל:</dc:title>
  <dc:creator>EDP</dc:creator>
  <cp:lastModifiedBy>Sher Office</cp:lastModifiedBy>
  <cp:revision>2</cp:revision>
  <cp:lastPrinted>2019-11-13T10:06:00Z</cp:lastPrinted>
  <dcterms:created xsi:type="dcterms:W3CDTF">2021-05-02T05:39:00Z</dcterms:created>
  <dcterms:modified xsi:type="dcterms:W3CDTF">2021-05-02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DateEng">
    <vt:lpwstr>15 בינואר 2019</vt:lpwstr>
  </property>
  <property fmtid="{D5CDD505-2E9C-101B-9397-08002B2CF9AE}" pid="3" name="DocDateHeb">
    <vt:lpwstr>ט' בשבט תשע"ט</vt:lpwstr>
  </property>
  <property fmtid="{D5CDD505-2E9C-101B-9397-08002B2CF9AE}" pid="4" name="DocTo">
    <vt:lpwstr/>
  </property>
  <property fmtid="{D5CDD505-2E9C-101B-9397-08002B2CF9AE}" pid="5" name="DocRecipients">
    <vt:lpwstr/>
  </property>
  <property fmtid="{D5CDD505-2E9C-101B-9397-08002B2CF9AE}" pid="6" name="ContentTypeId">
    <vt:lpwstr>0x0101002FFE7A55E4E1D84692292EC1893601B9</vt:lpwstr>
  </property>
</Properties>
</file>